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8A4F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>МИНИСТЕРСТВО ОБРАЗОВАНИЯ И НАУКИ РОССИЙСКОЙ ФЕДЕРАЦИИ</w:t>
      </w:r>
    </w:p>
    <w:p w14:paraId="5E5E343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 xml:space="preserve">Федеральное государственное </w:t>
      </w:r>
      <w:r w:rsidR="005D6B55">
        <w:rPr>
          <w:color w:val="000000"/>
          <w:sz w:val="24"/>
        </w:rPr>
        <w:t>автономное</w:t>
      </w:r>
      <w:r w:rsidRPr="00D177FE">
        <w:rPr>
          <w:color w:val="000000"/>
          <w:sz w:val="24"/>
        </w:rPr>
        <w:t xml:space="preserve"> образовательное учреждение</w:t>
      </w:r>
      <w:r w:rsidRPr="00D177FE">
        <w:rPr>
          <w:color w:val="000000"/>
          <w:sz w:val="24"/>
        </w:rPr>
        <w:br/>
        <w:t>высшего образования</w:t>
      </w:r>
    </w:p>
    <w:p w14:paraId="5F06AFCC" w14:textId="77777777" w:rsidR="00607C67" w:rsidRPr="00D177FE" w:rsidRDefault="0076207C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«</w:t>
      </w:r>
      <w:r w:rsidR="00607C67" w:rsidRPr="00D177FE">
        <w:rPr>
          <w:b/>
          <w:color w:val="000000"/>
          <w:sz w:val="28"/>
        </w:rPr>
        <w:t>Южно-Уральс</w:t>
      </w:r>
      <w:r w:rsidR="001A7E11">
        <w:rPr>
          <w:b/>
          <w:color w:val="000000"/>
          <w:sz w:val="28"/>
        </w:rPr>
        <w:t>кий государственный университет</w:t>
      </w:r>
    </w:p>
    <w:p w14:paraId="1E930253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8"/>
      <w:bookmarkStart w:id="1" w:name="OLE_LINK9"/>
      <w:r w:rsidRPr="00D177FE"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 w:rsidR="001A7E11">
        <w:rPr>
          <w:b/>
          <w:color w:val="000000"/>
          <w:sz w:val="28"/>
        </w:rPr>
        <w:t>»</w:t>
      </w:r>
    </w:p>
    <w:p w14:paraId="08CCDC22" w14:textId="77777777" w:rsidR="00607C67" w:rsidRPr="003F4CD1" w:rsidRDefault="005D6B55" w:rsidP="00607C6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3625BDBF" w14:textId="77777777" w:rsidR="00607C67" w:rsidRPr="003F4CD1" w:rsidRDefault="00607C67" w:rsidP="00607C67">
      <w:pPr>
        <w:jc w:val="center"/>
        <w:rPr>
          <w:b/>
          <w:bCs/>
          <w:sz w:val="24"/>
          <w:szCs w:val="24"/>
        </w:rPr>
      </w:pPr>
      <w:r w:rsidRPr="003F4CD1">
        <w:rPr>
          <w:b/>
          <w:bCs/>
          <w:sz w:val="24"/>
          <w:szCs w:val="24"/>
        </w:rPr>
        <w:t>Кафедра системного программирования</w:t>
      </w:r>
    </w:p>
    <w:p w14:paraId="60ED2778" w14:textId="77777777" w:rsidR="00DC7E70" w:rsidRDefault="00DC7E70" w:rsidP="00786C0B">
      <w:pPr>
        <w:rPr>
          <w:b/>
        </w:rPr>
      </w:pPr>
    </w:p>
    <w:p w14:paraId="051013B1" w14:textId="77777777" w:rsidR="00DC7E70" w:rsidRDefault="00DC7E70" w:rsidP="00786C0B">
      <w:pPr>
        <w:rPr>
          <w:b/>
        </w:rPr>
      </w:pPr>
    </w:p>
    <w:p w14:paraId="54D032C2" w14:textId="77777777" w:rsidR="00836C0B" w:rsidRDefault="00836C0B" w:rsidP="00786C0B">
      <w:pPr>
        <w:rPr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81"/>
        <w:gridCol w:w="4589"/>
      </w:tblGrid>
      <w:tr w:rsidR="00836C0B" w:rsidRPr="00D523F3" w14:paraId="071A313D" w14:textId="77777777" w:rsidTr="00D523F3">
        <w:tc>
          <w:tcPr>
            <w:tcW w:w="4926" w:type="dxa"/>
          </w:tcPr>
          <w:p w14:paraId="523824ED" w14:textId="77777777" w:rsidR="00F25F0D" w:rsidRDefault="00F25F0D" w:rsidP="00D523F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БОТА ПРОВЕРЕНА</w:t>
            </w:r>
          </w:p>
          <w:p w14:paraId="4EED79E1" w14:textId="77777777" w:rsidR="00836C0B" w:rsidRPr="00605D45" w:rsidRDefault="00836C0B" w:rsidP="00F25F0D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Рецензент</w:t>
            </w:r>
          </w:p>
          <w:p w14:paraId="07698828" w14:textId="77777777" w:rsidR="006E0A8F" w:rsidRPr="00E84369" w:rsidRDefault="001A7E11" w:rsidP="00F25F0D">
            <w:pPr>
              <w:rPr>
                <w:sz w:val="28"/>
                <w:szCs w:val="28"/>
                <w:highlight w:val="yellow"/>
              </w:rPr>
            </w:pPr>
            <w:r w:rsidRPr="00E84369">
              <w:rPr>
                <w:sz w:val="28"/>
                <w:szCs w:val="28"/>
                <w:highlight w:val="yellow"/>
              </w:rPr>
              <w:t>Генеральный директор</w:t>
            </w:r>
          </w:p>
          <w:p w14:paraId="76990AB8" w14:textId="77777777" w:rsidR="001A7E11" w:rsidRPr="00605D45" w:rsidRDefault="001A7E11" w:rsidP="00F25F0D">
            <w:pPr>
              <w:rPr>
                <w:sz w:val="28"/>
                <w:szCs w:val="28"/>
              </w:rPr>
            </w:pPr>
            <w:r w:rsidRPr="00E84369">
              <w:rPr>
                <w:sz w:val="28"/>
                <w:szCs w:val="28"/>
                <w:highlight w:val="yellow"/>
              </w:rPr>
              <w:t>ООО «Системные сети»</w:t>
            </w:r>
          </w:p>
          <w:p w14:paraId="683D2AC7" w14:textId="77777777" w:rsidR="00836C0B" w:rsidRPr="00605D45" w:rsidRDefault="00860522" w:rsidP="00D523F3">
            <w:pPr>
              <w:spacing w:before="120"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sz w:val="28"/>
                <w:szCs w:val="28"/>
              </w:rPr>
              <w:t xml:space="preserve"> </w:t>
            </w:r>
            <w:r w:rsidR="001A7E11">
              <w:rPr>
                <w:sz w:val="28"/>
                <w:szCs w:val="28"/>
              </w:rPr>
              <w:t>С.С. Зайцев</w:t>
            </w:r>
          </w:p>
          <w:p w14:paraId="0D9F10E7" w14:textId="77777777" w:rsidR="00836C0B" w:rsidRPr="00605D45" w:rsidRDefault="00276D49" w:rsidP="001B18F8">
            <w:pPr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E84369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  <w:tc>
          <w:tcPr>
            <w:tcW w:w="4927" w:type="dxa"/>
          </w:tcPr>
          <w:p w14:paraId="2A582405" w14:textId="77777777" w:rsidR="00836C0B" w:rsidRPr="00605D45" w:rsidRDefault="00836C0B" w:rsidP="00605D45">
            <w:pPr>
              <w:spacing w:line="360" w:lineRule="auto"/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ДОПУСТИТЬ К ЗАЩИТЕ</w:t>
            </w:r>
          </w:p>
          <w:p w14:paraId="126A8CD7" w14:textId="77777777" w:rsidR="001A7E11" w:rsidRDefault="00836C0B" w:rsidP="00605D45">
            <w:pPr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Зав</w:t>
            </w:r>
            <w:r w:rsidR="00F25F0D">
              <w:rPr>
                <w:sz w:val="28"/>
                <w:szCs w:val="28"/>
              </w:rPr>
              <w:t xml:space="preserve">едующий </w:t>
            </w:r>
            <w:r w:rsidRPr="00605D45">
              <w:rPr>
                <w:sz w:val="28"/>
                <w:szCs w:val="28"/>
              </w:rPr>
              <w:t>кафедрой</w:t>
            </w:r>
            <w:r w:rsidR="001A7E11">
              <w:rPr>
                <w:sz w:val="28"/>
                <w:szCs w:val="28"/>
              </w:rPr>
              <w:t>,</w:t>
            </w:r>
          </w:p>
          <w:p w14:paraId="1CA9D05A" w14:textId="77777777" w:rsidR="00836C0B" w:rsidRPr="00605D45" w:rsidRDefault="00F25F0D" w:rsidP="00605D45">
            <w:pPr>
              <w:ind w:left="603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ф.-м.н., профессор</w:t>
            </w:r>
          </w:p>
          <w:p w14:paraId="39AAC1AC" w14:textId="77777777" w:rsidR="00836C0B" w:rsidRPr="00605D45" w:rsidRDefault="00860522" w:rsidP="00605D45">
            <w:pPr>
              <w:spacing w:before="120" w:line="360" w:lineRule="auto"/>
              <w:ind w:left="603"/>
              <w:rPr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bCs/>
                <w:sz w:val="28"/>
                <w:szCs w:val="28"/>
              </w:rPr>
              <w:t xml:space="preserve"> Л.Б.</w:t>
            </w:r>
            <w:r w:rsidR="007D2862" w:rsidRPr="001A7E11">
              <w:rPr>
                <w:bCs/>
                <w:sz w:val="28"/>
                <w:szCs w:val="28"/>
              </w:rPr>
              <w:t xml:space="preserve"> </w:t>
            </w:r>
            <w:r w:rsidR="00836C0B" w:rsidRPr="00605D45">
              <w:rPr>
                <w:bCs/>
                <w:sz w:val="28"/>
                <w:szCs w:val="28"/>
              </w:rPr>
              <w:t>Соколинский</w:t>
            </w:r>
          </w:p>
          <w:p w14:paraId="66D4A711" w14:textId="77777777" w:rsidR="00836C0B" w:rsidRPr="00605D45" w:rsidRDefault="00836C0B" w:rsidP="00605D45">
            <w:pPr>
              <w:ind w:left="603"/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E84369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12DFA085" w14:textId="77777777" w:rsidR="005537B1" w:rsidRDefault="005537B1" w:rsidP="001B18F8">
      <w:pPr>
        <w:rPr>
          <w:b/>
        </w:rPr>
      </w:pPr>
    </w:p>
    <w:p w14:paraId="281DBA00" w14:textId="77777777" w:rsidR="00836C0B" w:rsidRDefault="00836C0B" w:rsidP="001B18F8">
      <w:pPr>
        <w:rPr>
          <w:b/>
        </w:rPr>
      </w:pPr>
    </w:p>
    <w:p w14:paraId="177567DF" w14:textId="77777777" w:rsidR="00DC7E70" w:rsidRDefault="00DC7E70" w:rsidP="00997720">
      <w:pPr>
        <w:jc w:val="center"/>
        <w:rPr>
          <w:b/>
        </w:rPr>
      </w:pPr>
    </w:p>
    <w:p w14:paraId="0E1E8FA3" w14:textId="77777777" w:rsidR="00DC7E70" w:rsidRPr="00E84369" w:rsidRDefault="00997720" w:rsidP="00997720">
      <w:pPr>
        <w:jc w:val="center"/>
        <w:rPr>
          <w:b/>
        </w:rPr>
      </w:pPr>
      <w:r>
        <w:rPr>
          <w:b/>
          <w:sz w:val="32"/>
          <w:szCs w:val="32"/>
        </w:rPr>
        <w:t>Реализация</w:t>
      </w:r>
      <w:r w:rsidRPr="00997720">
        <w:rPr>
          <w:b/>
          <w:sz w:val="32"/>
          <w:szCs w:val="32"/>
        </w:rPr>
        <w:t xml:space="preserve"> прототип</w:t>
      </w:r>
      <w:r>
        <w:rPr>
          <w:b/>
          <w:sz w:val="32"/>
          <w:szCs w:val="32"/>
        </w:rPr>
        <w:t>а</w:t>
      </w:r>
      <w:r w:rsidRPr="00997720">
        <w:rPr>
          <w:b/>
          <w:sz w:val="32"/>
          <w:szCs w:val="32"/>
        </w:rPr>
        <w:t xml:space="preserve"> приложения для обработки данных IoT на базе платформ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Microsoft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Azure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и </w:t>
      </w:r>
      <w:r>
        <w:rPr>
          <w:b/>
          <w:sz w:val="32"/>
          <w:szCs w:val="32"/>
          <w:lang w:val="en-US"/>
        </w:rPr>
        <w:t>Amazon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Web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Services</w:t>
      </w:r>
    </w:p>
    <w:p w14:paraId="4579077A" w14:textId="77777777" w:rsidR="001B18F8" w:rsidRPr="001B18F8" w:rsidRDefault="001B18F8" w:rsidP="001B18F8">
      <w:pPr>
        <w:rPr>
          <w:b/>
        </w:rPr>
      </w:pPr>
    </w:p>
    <w:p w14:paraId="4F20B40D" w14:textId="77777777" w:rsidR="005537B1" w:rsidRPr="00BA6823" w:rsidRDefault="00276D49" w:rsidP="005537B1">
      <w:pPr>
        <w:jc w:val="center"/>
        <w:rPr>
          <w:bCs/>
          <w:sz w:val="28"/>
          <w:szCs w:val="28"/>
        </w:rPr>
      </w:pPr>
      <w:r w:rsidRPr="00BA6823">
        <w:rPr>
          <w:bCs/>
          <w:sz w:val="28"/>
          <w:szCs w:val="28"/>
        </w:rPr>
        <w:t>ВЫПУСКНАЯ КВАЛИФИКАЦИОННАЯ РАБОТА</w:t>
      </w:r>
    </w:p>
    <w:p w14:paraId="34A843AB" w14:textId="77777777" w:rsidR="00DA17F0" w:rsidRPr="000B4ADD" w:rsidRDefault="002D1068" w:rsidP="00F25F0D">
      <w:pPr>
        <w:ind w:left="561" w:right="655"/>
        <w:jc w:val="center"/>
        <w:rPr>
          <w:sz w:val="28"/>
          <w:szCs w:val="28"/>
        </w:rPr>
      </w:pPr>
      <w:r>
        <w:rPr>
          <w:bCs/>
          <w:sz w:val="28"/>
          <w:szCs w:val="28"/>
        </w:rPr>
        <w:t xml:space="preserve">ЮУрГУ – </w:t>
      </w:r>
      <w:r w:rsidR="005D6B55">
        <w:rPr>
          <w:bCs/>
          <w:sz w:val="28"/>
          <w:szCs w:val="28"/>
        </w:rPr>
        <w:t>02.03.02</w:t>
      </w:r>
      <w:r w:rsidR="00F25F0D">
        <w:rPr>
          <w:bCs/>
          <w:sz w:val="28"/>
          <w:szCs w:val="28"/>
        </w:rPr>
        <w:t>.</w:t>
      </w:r>
      <w:r w:rsidR="00254FAC" w:rsidRPr="00F079D5">
        <w:rPr>
          <w:sz w:val="28"/>
          <w:szCs w:val="28"/>
        </w:rPr>
        <w:fldChar w:fldCharType="begin"/>
      </w:r>
      <w:r w:rsidR="00F25F0D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E84369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F25F0D">
        <w:rPr>
          <w:sz w:val="28"/>
          <w:szCs w:val="28"/>
        </w:rPr>
        <w:t>.</w:t>
      </w:r>
      <w:r w:rsidR="009B3FA8" w:rsidRPr="009B3FA8">
        <w:rPr>
          <w:sz w:val="28"/>
          <w:szCs w:val="28"/>
        </w:rPr>
        <w:t>115-00</w:t>
      </w:r>
      <w:r w:rsidR="005A5316">
        <w:rPr>
          <w:sz w:val="28"/>
          <w:szCs w:val="28"/>
        </w:rPr>
        <w:t>7</w:t>
      </w:r>
      <w:r w:rsidR="00F25F0D">
        <w:rPr>
          <w:sz w:val="28"/>
          <w:szCs w:val="28"/>
        </w:rPr>
        <w:t>.ВКР</w:t>
      </w:r>
    </w:p>
    <w:p w14:paraId="3638D502" w14:textId="77777777" w:rsidR="005537B1" w:rsidRPr="001B18F8" w:rsidRDefault="005537B1" w:rsidP="001B18F8">
      <w:pPr>
        <w:rPr>
          <w:b/>
        </w:rPr>
      </w:pPr>
    </w:p>
    <w:p w14:paraId="3D50780E" w14:textId="77777777" w:rsidR="001B18F8" w:rsidRPr="001B18F8" w:rsidRDefault="001B18F8" w:rsidP="001B18F8">
      <w:pPr>
        <w:rPr>
          <w:b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C6306E" w:rsidRPr="00D523F3" w14:paraId="3C63E75B" w14:textId="77777777" w:rsidTr="00860522">
        <w:tc>
          <w:tcPr>
            <w:tcW w:w="4926" w:type="dxa"/>
          </w:tcPr>
          <w:p w14:paraId="531A921E" w14:textId="77777777" w:rsidR="00C6306E" w:rsidRPr="00605D45" w:rsidRDefault="00C6306E" w:rsidP="00D07EE3">
            <w:pPr>
              <w:rPr>
                <w:b/>
                <w:sz w:val="28"/>
                <w:szCs w:val="28"/>
              </w:rPr>
            </w:pPr>
          </w:p>
        </w:tc>
        <w:tc>
          <w:tcPr>
            <w:tcW w:w="5247" w:type="dxa"/>
          </w:tcPr>
          <w:p w14:paraId="3D646B5B" w14:textId="77777777" w:rsidR="005A5316" w:rsidRDefault="00C6306E" w:rsidP="001A7E11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Научный руководитель</w:t>
            </w:r>
            <w:r w:rsidR="001A7E11">
              <w:rPr>
                <w:sz w:val="28"/>
                <w:szCs w:val="28"/>
              </w:rPr>
              <w:t>,</w:t>
            </w:r>
          </w:p>
          <w:p w14:paraId="50774F75" w14:textId="77777777" w:rsidR="00AC7901" w:rsidRPr="00605D45" w:rsidRDefault="009B3FA8" w:rsidP="001A7E11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.ф.-м.н., доцент</w:t>
            </w:r>
          </w:p>
          <w:p w14:paraId="0C302DB3" w14:textId="77777777" w:rsidR="009B3FA8" w:rsidRDefault="00860522" w:rsidP="00605D45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9B3FA8">
              <w:rPr>
                <w:sz w:val="28"/>
                <w:szCs w:val="28"/>
              </w:rPr>
              <w:t>Г.И. Радченко</w:t>
            </w:r>
          </w:p>
          <w:p w14:paraId="2F55D89C" w14:textId="77777777" w:rsidR="00C6306E" w:rsidRPr="00605D45" w:rsidRDefault="009B3FA8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 </w:t>
            </w:r>
          </w:p>
          <w:p w14:paraId="0B63B570" w14:textId="77777777" w:rsidR="00C6306E" w:rsidRPr="00605D45" w:rsidRDefault="00C6306E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Автор работы,</w:t>
            </w:r>
            <w:r w:rsidRPr="00605D45">
              <w:rPr>
                <w:sz w:val="28"/>
                <w:szCs w:val="28"/>
              </w:rPr>
              <w:br/>
              <w:t xml:space="preserve">студент группы </w:t>
            </w:r>
            <w:r w:rsidR="009B3FA8">
              <w:rPr>
                <w:sz w:val="28"/>
                <w:szCs w:val="28"/>
              </w:rPr>
              <w:t>КЭ-401</w:t>
            </w:r>
          </w:p>
          <w:p w14:paraId="0B343839" w14:textId="77777777" w:rsidR="00C6306E" w:rsidRDefault="00860522" w:rsidP="00860522">
            <w:pPr>
              <w:spacing w:before="120"/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4E637E">
              <w:rPr>
                <w:sz w:val="28"/>
                <w:szCs w:val="28"/>
              </w:rPr>
              <w:t>Р.А</w:t>
            </w:r>
            <w:r w:rsidR="009B3FA8">
              <w:rPr>
                <w:sz w:val="28"/>
                <w:szCs w:val="28"/>
              </w:rPr>
              <w:t xml:space="preserve">. </w:t>
            </w:r>
            <w:r w:rsidR="004E637E">
              <w:rPr>
                <w:sz w:val="28"/>
                <w:szCs w:val="28"/>
              </w:rPr>
              <w:t>Бобин</w:t>
            </w:r>
          </w:p>
          <w:p w14:paraId="6D5D8E76" w14:textId="77777777" w:rsidR="00FA3E7B" w:rsidRDefault="00FA3E7B" w:rsidP="00860522">
            <w:pPr>
              <w:spacing w:before="120"/>
              <w:ind w:left="36"/>
              <w:rPr>
                <w:sz w:val="28"/>
                <w:szCs w:val="28"/>
              </w:rPr>
            </w:pPr>
          </w:p>
          <w:p w14:paraId="392F4811" w14:textId="77777777" w:rsidR="00FA3E7B" w:rsidRPr="00605D45" w:rsidRDefault="00FA3E7B" w:rsidP="00FA3E7B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Ученый секретарь</w:t>
            </w:r>
          </w:p>
          <w:p w14:paraId="65EC901C" w14:textId="77777777" w:rsidR="00FA3E7B" w:rsidRPr="00605D45" w:rsidRDefault="00FA3E7B" w:rsidP="00FA3E7B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нормоконтролер</w:t>
            </w:r>
            <w:proofErr w:type="spellEnd"/>
            <w:r>
              <w:rPr>
                <w:sz w:val="28"/>
                <w:szCs w:val="28"/>
              </w:rPr>
              <w:t>)</w:t>
            </w:r>
          </w:p>
          <w:p w14:paraId="3F617D81" w14:textId="77777777" w:rsidR="00FA3E7B" w:rsidRPr="00605D45" w:rsidRDefault="00FA3E7B" w:rsidP="00FA3E7B">
            <w:pPr>
              <w:spacing w:before="120" w:line="360" w:lineRule="auto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_____________ </w:t>
            </w:r>
            <w:r>
              <w:rPr>
                <w:sz w:val="28"/>
                <w:szCs w:val="28"/>
              </w:rPr>
              <w:t>О</w:t>
            </w:r>
            <w:r w:rsidRPr="00605D45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Н</w:t>
            </w:r>
            <w:r w:rsidRPr="00605D45">
              <w:rPr>
                <w:sz w:val="28"/>
                <w:szCs w:val="28"/>
              </w:rPr>
              <w:t>. </w:t>
            </w:r>
            <w:r>
              <w:rPr>
                <w:sz w:val="28"/>
                <w:szCs w:val="28"/>
              </w:rPr>
              <w:t>Иванова</w:t>
            </w:r>
          </w:p>
          <w:p w14:paraId="1A1896F5" w14:textId="77777777" w:rsidR="00FA3E7B" w:rsidRPr="00860522" w:rsidRDefault="00FA3E7B" w:rsidP="00FA3E7B">
            <w:pPr>
              <w:spacing w:before="120"/>
              <w:ind w:left="36"/>
              <w:rPr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E84369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5FAF6A4B" w14:textId="77777777" w:rsidR="00816691" w:rsidRDefault="00816691" w:rsidP="001538B1">
      <w:pPr>
        <w:rPr>
          <w:b/>
        </w:rPr>
      </w:pPr>
    </w:p>
    <w:p w14:paraId="678DB016" w14:textId="77777777" w:rsidR="00816691" w:rsidRDefault="00816691" w:rsidP="001538B1">
      <w:pPr>
        <w:rPr>
          <w:b/>
        </w:rPr>
      </w:pPr>
    </w:p>
    <w:p w14:paraId="41A92AF6" w14:textId="77777777" w:rsidR="001538B1" w:rsidRDefault="001538B1" w:rsidP="00816691">
      <w:pPr>
        <w:rPr>
          <w:b/>
        </w:rPr>
      </w:pPr>
    </w:p>
    <w:p w14:paraId="11E1F996" w14:textId="77777777" w:rsidR="001538B1" w:rsidRDefault="001538B1" w:rsidP="00816691">
      <w:pPr>
        <w:rPr>
          <w:b/>
        </w:rPr>
      </w:pPr>
    </w:p>
    <w:p w14:paraId="25309748" w14:textId="77777777" w:rsidR="00733D9E" w:rsidRDefault="001B18F8" w:rsidP="00733D9E">
      <w:pPr>
        <w:jc w:val="center"/>
        <w:rPr>
          <w:sz w:val="28"/>
          <w:szCs w:val="28"/>
        </w:rPr>
      </w:pPr>
      <w:r w:rsidRPr="005537B1">
        <w:rPr>
          <w:sz w:val="28"/>
          <w:szCs w:val="28"/>
        </w:rPr>
        <w:t>Челябинск</w:t>
      </w:r>
      <w:r w:rsidR="005537B1">
        <w:rPr>
          <w:sz w:val="28"/>
          <w:szCs w:val="28"/>
        </w:rPr>
        <w:t>-</w:t>
      </w:r>
      <w:r w:rsidR="00254FAC" w:rsidRPr="00F079D5">
        <w:rPr>
          <w:sz w:val="28"/>
          <w:szCs w:val="28"/>
        </w:rPr>
        <w:fldChar w:fldCharType="begin"/>
      </w:r>
      <w:r w:rsidR="00DA17F0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E84369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733D9E">
        <w:rPr>
          <w:sz w:val="28"/>
          <w:szCs w:val="28"/>
        </w:rPr>
        <w:br w:type="page"/>
      </w:r>
    </w:p>
    <w:p w14:paraId="542869F1" w14:textId="77777777" w:rsidR="00B4146F" w:rsidRDefault="00B4146F">
      <w:pPr>
        <w:rPr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2D7512A7" w14:textId="77777777" w:rsidR="00B4146F" w:rsidRDefault="00B4146F" w:rsidP="00B4146F">
      <w:pPr>
        <w:rPr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7F594ACF" w14:textId="77777777" w:rsidR="00BB7152" w:rsidRPr="00243403" w:rsidRDefault="00BB7152" w:rsidP="00BB7152">
      <w:pPr>
        <w:spacing w:line="360" w:lineRule="auto"/>
        <w:rPr>
          <w:rFonts w:eastAsia="Arial"/>
          <w:b/>
          <w:color w:val="000000"/>
          <w:sz w:val="28"/>
          <w:szCs w:val="28"/>
        </w:rPr>
      </w:pPr>
      <w:r w:rsidRPr="00243403">
        <w:rPr>
          <w:rFonts w:eastAsia="Arial"/>
          <w:b/>
          <w:color w:val="000000"/>
          <w:sz w:val="28"/>
          <w:szCs w:val="28"/>
        </w:rPr>
        <w:lastRenderedPageBreak/>
        <w:t>ОГЛАВЛЕНИЕ</w:t>
      </w:r>
    </w:p>
    <w:p w14:paraId="1F97E59B" w14:textId="77777777" w:rsidR="00997720" w:rsidRPr="00997720" w:rsidRDefault="00254F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r w:rsidRPr="00997720">
        <w:rPr>
          <w:sz w:val="28"/>
          <w:szCs w:val="28"/>
        </w:rPr>
        <w:fldChar w:fldCharType="begin"/>
      </w:r>
      <w:r w:rsidR="00BB7152" w:rsidRPr="00997720">
        <w:rPr>
          <w:sz w:val="28"/>
          <w:szCs w:val="28"/>
        </w:rPr>
        <w:instrText xml:space="preserve"> TOC \o "1-3" \h \z \u </w:instrText>
      </w:r>
      <w:r w:rsidRPr="00997720">
        <w:rPr>
          <w:sz w:val="28"/>
          <w:szCs w:val="28"/>
        </w:rPr>
        <w:fldChar w:fldCharType="separate"/>
      </w:r>
      <w:hyperlink w:anchor="_Toc1727867" w:history="1">
        <w:r w:rsidR="00997720" w:rsidRPr="00997720">
          <w:rPr>
            <w:rStyle w:val="a9"/>
            <w:noProof/>
            <w:sz w:val="28"/>
            <w:szCs w:val="28"/>
          </w:rPr>
          <w:t>ВВЕД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5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21502F45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8" w:history="1">
        <w:r w:rsidR="00997720" w:rsidRPr="00997720">
          <w:rPr>
            <w:rStyle w:val="a9"/>
            <w:noProof/>
            <w:sz w:val="28"/>
            <w:szCs w:val="28"/>
          </w:rPr>
          <w:t>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ПРЕДМЕТНОЙ ОБЛАСТИ И СУЩЕСТВУЮЩИХ РАБОТ ПО ТЕМАТИКЕ ДИПЛОМА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C323A3E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9" w:history="1">
        <w:r w:rsidR="00997720" w:rsidRPr="00997720">
          <w:rPr>
            <w:rStyle w:val="a9"/>
            <w:noProof/>
            <w:sz w:val="28"/>
            <w:szCs w:val="28"/>
          </w:rPr>
          <w:t>1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интернета вещей и цифровых двойник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DF11DA3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0" w:history="1">
        <w:r w:rsidR="00997720" w:rsidRPr="00997720">
          <w:rPr>
            <w:rStyle w:val="a9"/>
            <w:noProof/>
            <w:sz w:val="28"/>
            <w:szCs w:val="28"/>
          </w:rPr>
          <w:t>1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облачных технологий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60ACA23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1" w:history="1">
        <w:r w:rsidR="00997720" w:rsidRPr="00997720">
          <w:rPr>
            <w:rStyle w:val="a9"/>
            <w:noProof/>
            <w:sz w:val="28"/>
            <w:szCs w:val="28"/>
          </w:rPr>
          <w:t>1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технологий для обработки данных, генерируемых устройствами интернета вещей (сократить)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1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56F964F9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2" w:history="1">
        <w:r w:rsidR="00997720" w:rsidRPr="00997720">
          <w:rPr>
            <w:rStyle w:val="a9"/>
            <w:noProof/>
            <w:sz w:val="28"/>
            <w:szCs w:val="28"/>
            <w:lang w:val="en-US"/>
          </w:rPr>
          <w:t>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8A39081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3" w:history="1">
        <w:r w:rsidR="00997720" w:rsidRPr="00997720">
          <w:rPr>
            <w:rStyle w:val="a9"/>
            <w:noProof/>
            <w:sz w:val="28"/>
            <w:szCs w:val="28"/>
          </w:rPr>
          <w:t>2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5EB7BDA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4" w:history="1">
        <w:r w:rsidR="00997720" w:rsidRPr="00997720">
          <w:rPr>
            <w:rStyle w:val="a9"/>
            <w:noProof/>
            <w:sz w:val="28"/>
            <w:szCs w:val="28"/>
          </w:rPr>
          <w:t>2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Не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5FB55FA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5" w:history="1">
        <w:r w:rsidR="00997720" w:rsidRPr="00997720">
          <w:rPr>
            <w:rStyle w:val="a9"/>
            <w:noProof/>
            <w:sz w:val="28"/>
            <w:szCs w:val="28"/>
          </w:rPr>
          <w:t>2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арианты использован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61E345B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6" w:history="1">
        <w:r w:rsidR="00997720" w:rsidRPr="00997720">
          <w:rPr>
            <w:rStyle w:val="a9"/>
            <w:noProof/>
            <w:sz w:val="28"/>
            <w:szCs w:val="28"/>
          </w:rPr>
          <w:t>АРХИТЕКТУРА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6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FCB6D68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7" w:history="1">
        <w:r w:rsidR="00997720" w:rsidRPr="00997720">
          <w:rPr>
            <w:rStyle w:val="a9"/>
            <w:noProof/>
            <w:sz w:val="28"/>
            <w:szCs w:val="28"/>
          </w:rPr>
          <w:t>2.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мпоненты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A3133C8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8" w:history="1">
        <w:r w:rsidR="00997720" w:rsidRPr="00997720">
          <w:rPr>
            <w:rStyle w:val="a9"/>
            <w:noProof/>
            <w:sz w:val="28"/>
            <w:szCs w:val="28"/>
          </w:rPr>
          <w:t>2.5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Проектирование реализации прецеден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0C9C4305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9" w:history="1">
        <w:r w:rsidR="00997720" w:rsidRPr="00997720">
          <w:rPr>
            <w:rStyle w:val="a9"/>
            <w:noProof/>
            <w:sz w:val="28"/>
            <w:szCs w:val="28"/>
          </w:rPr>
          <w:t>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РЕАЛИЗАЦ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1C3D59B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0" w:history="1">
        <w:r w:rsidR="00997720" w:rsidRPr="00997720">
          <w:rPr>
            <w:rStyle w:val="a9"/>
            <w:noProof/>
            <w:sz w:val="28"/>
            <w:szCs w:val="28"/>
          </w:rPr>
          <w:t>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ЕСТИРОВА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0E67D64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1" w:history="1">
        <w:r w:rsidR="00997720" w:rsidRPr="00997720">
          <w:rPr>
            <w:rStyle w:val="a9"/>
            <w:noProof/>
            <w:sz w:val="28"/>
            <w:szCs w:val="28"/>
          </w:rPr>
          <w:t>4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ыбор способов тестирования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5653641" w14:textId="77777777" w:rsidR="00997720" w:rsidRPr="00997720" w:rsidRDefault="00DA4BA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2" w:history="1">
        <w:r w:rsidR="00997720" w:rsidRPr="00997720">
          <w:rPr>
            <w:rStyle w:val="a9"/>
            <w:noProof/>
            <w:sz w:val="28"/>
            <w:szCs w:val="28"/>
          </w:rPr>
          <w:t>4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Описание тес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DF15AE" w14:textId="77777777" w:rsidR="00997720" w:rsidRPr="00997720" w:rsidRDefault="00DA4B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3" w:history="1">
        <w:r w:rsidR="00997720" w:rsidRPr="00997720">
          <w:rPr>
            <w:rStyle w:val="a9"/>
            <w:noProof/>
            <w:sz w:val="28"/>
            <w:szCs w:val="28"/>
          </w:rPr>
          <w:t>ЗАКЛЮЧ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74FABA6" w14:textId="77777777" w:rsidR="00997720" w:rsidRPr="00997720" w:rsidRDefault="00DA4B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4" w:history="1">
        <w:r w:rsidR="00997720" w:rsidRPr="00997720">
          <w:rPr>
            <w:rStyle w:val="a9"/>
            <w:noProof/>
            <w:sz w:val="28"/>
            <w:szCs w:val="28"/>
          </w:rPr>
          <w:t>СПИСОК ЛИТЕРАТУР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0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78C74F" w14:textId="77777777" w:rsidR="00997720" w:rsidRPr="00997720" w:rsidRDefault="00DA4B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5" w:history="1">
        <w:r w:rsidR="00997720" w:rsidRPr="00997720">
          <w:rPr>
            <w:rStyle w:val="a9"/>
            <w:noProof/>
            <w:sz w:val="28"/>
            <w:szCs w:val="28"/>
          </w:rPr>
          <w:t>ПРИЛОЖ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2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28310E5" w14:textId="77777777" w:rsidR="00446EA0" w:rsidRPr="00356B62" w:rsidRDefault="00254FAC" w:rsidP="00446EA0">
      <w:pPr>
        <w:pStyle w:val="1"/>
        <w:spacing w:before="0" w:after="0" w:line="360" w:lineRule="auto"/>
        <w:ind w:right="1"/>
        <w:jc w:val="left"/>
        <w:rPr>
          <w:b w:val="0"/>
          <w:szCs w:val="28"/>
          <w:lang w:val="en-US"/>
        </w:rPr>
      </w:pPr>
      <w:r w:rsidRPr="00997720">
        <w:rPr>
          <w:b w:val="0"/>
          <w:sz w:val="28"/>
          <w:szCs w:val="28"/>
        </w:rPr>
        <w:fldChar w:fldCharType="end"/>
      </w:r>
      <w:bookmarkStart w:id="2" w:name="_Toc420972837"/>
      <w:r w:rsidR="00BB7152" w:rsidRPr="00F84797">
        <w:rPr>
          <w:i/>
          <w:szCs w:val="28"/>
        </w:rPr>
        <w:br w:type="page"/>
      </w:r>
      <w:bookmarkStart w:id="3" w:name="Silagy"/>
      <w:bookmarkStart w:id="4" w:name="Group"/>
      <w:bookmarkStart w:id="5" w:name="Pérez"/>
      <w:bookmarkStart w:id="6" w:name="AIDA"/>
      <w:bookmarkEnd w:id="2"/>
      <w:bookmarkEnd w:id="3"/>
      <w:bookmarkEnd w:id="4"/>
      <w:bookmarkEnd w:id="5"/>
      <w:bookmarkEnd w:id="6"/>
    </w:p>
    <w:p w14:paraId="392BE9F3" w14:textId="77777777" w:rsidR="00F53E11" w:rsidRPr="00F53E11" w:rsidRDefault="00F53E11" w:rsidP="00F53E11">
      <w:pPr>
        <w:pStyle w:val="1"/>
        <w:keepLines/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7" w:name="_Toc1727867"/>
      <w:r w:rsidRPr="00F53E11">
        <w:rPr>
          <w:bCs w:val="0"/>
          <w:color w:val="000000"/>
          <w:sz w:val="28"/>
          <w:szCs w:val="28"/>
        </w:rPr>
        <w:lastRenderedPageBreak/>
        <w:t>ВВЕДЕНИЕ</w:t>
      </w:r>
      <w:bookmarkEnd w:id="7"/>
    </w:p>
    <w:p w14:paraId="64BAD110" w14:textId="77777777" w:rsidR="00F53E11" w:rsidRDefault="00F53E11" w:rsidP="00F53E11">
      <w:pPr>
        <w:pStyle w:val="MainText"/>
        <w:rPr>
          <w:b/>
        </w:rPr>
      </w:pPr>
      <w:r w:rsidRPr="00F53E11">
        <w:rPr>
          <w:b/>
        </w:rPr>
        <w:t>Актуальность темы</w:t>
      </w:r>
    </w:p>
    <w:p w14:paraId="6DF33F15" w14:textId="77777777" w:rsidR="00D502BE" w:rsidRPr="00822DE5" w:rsidRDefault="002542C0" w:rsidP="00F53E11">
      <w:pPr>
        <w:pStyle w:val="MainText"/>
      </w:pPr>
      <w:r>
        <w:t>Концепция Интернета вещей (</w:t>
      </w:r>
      <w:r>
        <w:rPr>
          <w:lang w:val="en-US"/>
        </w:rPr>
        <w:t>IoT</w:t>
      </w:r>
      <w:r w:rsidRPr="002542C0">
        <w:t xml:space="preserve">) </w:t>
      </w:r>
      <w:r>
        <w:t xml:space="preserve">не нова, однако </w:t>
      </w:r>
      <w:r w:rsidR="00037057">
        <w:t xml:space="preserve">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</w:t>
      </w:r>
      <w:r w:rsidR="00037057" w:rsidRPr="00037057">
        <w:t>[</w:t>
      </w:r>
      <w:proofErr w:type="spellStart"/>
      <w:r w:rsidR="00037057">
        <w:rPr>
          <w:lang w:val="en-US"/>
        </w:rPr>
        <w:t>gartner</w:t>
      </w:r>
      <w:proofErr w:type="spellEnd"/>
      <w:r w:rsidR="00037057" w:rsidRPr="00037057">
        <w:t>]</w:t>
      </w:r>
      <w:r w:rsidR="00037057">
        <w:t>.</w:t>
      </w:r>
      <w:r w:rsidR="00822DE5" w:rsidRPr="00822DE5">
        <w:t xml:space="preserve"> </w:t>
      </w:r>
      <w:r w:rsidR="00822DE5">
        <w:t xml:space="preserve">Общий мировой объем капиталовложений в </w:t>
      </w:r>
      <w:r w:rsidR="00822DE5">
        <w:rPr>
          <w:lang w:val="en-US"/>
        </w:rPr>
        <w:t>IoT</w:t>
      </w:r>
      <w:r w:rsidR="00822DE5" w:rsidRPr="00822DE5">
        <w:t xml:space="preserve"> </w:t>
      </w:r>
      <w:r w:rsidR="00822DE5">
        <w:t xml:space="preserve">в 2018 году составил 646 миллиардов долларов США. Прогноз на 2019 год — 745 миллиардов долларов США, на 2022 — более 1 триллиона долларов. </w:t>
      </w:r>
      <w:r w:rsidR="00822DE5" w:rsidRPr="00E84369">
        <w:t>[</w:t>
      </w:r>
      <w:proofErr w:type="spellStart"/>
      <w:r w:rsidR="00822DE5">
        <w:rPr>
          <w:lang w:val="en-US"/>
        </w:rPr>
        <w:t>idc</w:t>
      </w:r>
      <w:proofErr w:type="spellEnd"/>
      <w:r w:rsidR="00822DE5" w:rsidRPr="00E84369">
        <w:t xml:space="preserve"> </w:t>
      </w:r>
      <w:r w:rsidR="00822DE5">
        <w:rPr>
          <w:lang w:val="en-US"/>
        </w:rPr>
        <w:t>research</w:t>
      </w:r>
      <w:r w:rsidR="00822DE5" w:rsidRPr="00E84369">
        <w:t>]</w:t>
      </w:r>
      <w:r w:rsidR="00822DE5">
        <w:t xml:space="preserve"> </w:t>
      </w:r>
    </w:p>
    <w:p w14:paraId="27C7F487" w14:textId="77777777" w:rsidR="00037057" w:rsidRPr="00D502BE" w:rsidRDefault="00D502BE" w:rsidP="00EE5967">
      <w:pPr>
        <w:pStyle w:val="MainText"/>
      </w:pPr>
      <w:r>
        <w:t xml:space="preserve"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</w:t>
      </w:r>
      <w:r w:rsidRPr="00D502BE">
        <w:t>(</w:t>
      </w:r>
      <w:r>
        <w:rPr>
          <w:lang w:val="en-US"/>
        </w:rPr>
        <w:t>IIoT</w:t>
      </w:r>
      <w:r w:rsidRPr="00D502BE">
        <w:t>).</w:t>
      </w:r>
      <w:r w:rsidRPr="00822DE5">
        <w:t xml:space="preserve"> </w:t>
      </w:r>
      <w:r w:rsidR="00822DE5">
        <w:t xml:space="preserve">Одним из преимуществ внедрения этого подхода является возможность создания цифрового двойника разрабатываемой системы </w:t>
      </w:r>
      <w:r w:rsidR="00822DE5" w:rsidRPr="00822DE5">
        <w:t>(</w:t>
      </w:r>
      <w:r w:rsidR="00822DE5">
        <w:rPr>
          <w:lang w:val="en-US"/>
        </w:rPr>
        <w:t>Digital</w:t>
      </w:r>
      <w:r w:rsidR="00822DE5" w:rsidRPr="00822DE5">
        <w:t xml:space="preserve"> </w:t>
      </w:r>
      <w:r w:rsidR="00822DE5">
        <w:rPr>
          <w:lang w:val="en-US"/>
        </w:rPr>
        <w:t>Twin</w:t>
      </w:r>
      <w:r w:rsidR="00822DE5" w:rsidRPr="00822DE5">
        <w:t>)</w:t>
      </w:r>
      <w:r w:rsidR="00822DE5">
        <w:t>.</w:t>
      </w:r>
      <w:r w:rsidR="00822DE5" w:rsidRPr="00822DE5">
        <w:t xml:space="preserve"> </w:t>
      </w:r>
      <w:r w:rsidR="00EE5967"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.</w:t>
      </w:r>
      <w:r w:rsidR="00822DE5">
        <w:t xml:space="preserve"> </w:t>
      </w:r>
      <w:r w:rsidR="008B29A7">
        <w:t>[</w:t>
      </w:r>
      <w:proofErr w:type="spellStart"/>
      <w:r w:rsidR="008B29A7">
        <w:rPr>
          <w:lang w:val="en-US"/>
        </w:rPr>
        <w:t>ucc</w:t>
      </w:r>
      <w:proofErr w:type="spellEnd"/>
      <w:r w:rsidR="008B29A7" w:rsidRPr="00EE5967">
        <w:t xml:space="preserve"> - 2017]</w:t>
      </w:r>
    </w:p>
    <w:p w14:paraId="3CFCA819" w14:textId="77777777" w:rsidR="004E637E" w:rsidRDefault="004E637E" w:rsidP="00F53E11">
      <w:pPr>
        <w:pStyle w:val="MainText"/>
      </w:pPr>
      <w:r>
        <w:t xml:space="preserve">Благодаря развитию облачных технологий </w:t>
      </w:r>
      <w:r w:rsidR="002D5133">
        <w:t xml:space="preserve">появилась возможность создать инфраструктуру хранения данных, способную поддерживать Интернет вещей. </w:t>
      </w:r>
      <w:r w:rsidR="00C47D86">
        <w:t>Публичные о</w:t>
      </w:r>
      <w:r w:rsidR="00A9550B">
        <w:t xml:space="preserve">блачные платформы предоставляют множество решений для цифрового преобразования бизнеса. Гибкость и </w:t>
      </w:r>
      <w:proofErr w:type="spellStart"/>
      <w:r w:rsidR="00A9550B">
        <w:t>автоматизированность</w:t>
      </w:r>
      <w:proofErr w:type="spellEnd"/>
      <w:r w:rsidR="00A9550B">
        <w:t xml:space="preserve"> полученной среды достигается </w:t>
      </w:r>
      <w:r w:rsidR="002542C0">
        <w:t xml:space="preserve">за </w:t>
      </w:r>
      <w:r w:rsidR="00A9550B">
        <w:t xml:space="preserve">счет </w:t>
      </w:r>
      <w:r w:rsidR="002542C0">
        <w:t>использования прикладных</w:t>
      </w:r>
      <w:r w:rsidR="00A9550B">
        <w:t xml:space="preserve"> программных интерфейсов </w:t>
      </w:r>
      <w:r w:rsidR="00A9550B" w:rsidRPr="00A9550B">
        <w:t>(</w:t>
      </w:r>
      <w:r w:rsidR="00A9550B">
        <w:rPr>
          <w:lang w:val="en-US"/>
        </w:rPr>
        <w:t>API</w:t>
      </w:r>
      <w:r w:rsidR="00A9550B" w:rsidRPr="00A9550B">
        <w:t>)</w:t>
      </w:r>
      <w:r w:rsidR="002542C0">
        <w:t>. 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037057" w:rsidRPr="00037057">
        <w:t xml:space="preserve"> [</w:t>
      </w:r>
      <w:proofErr w:type="spellStart"/>
      <w:r w:rsidR="00037057">
        <w:t>грингард</w:t>
      </w:r>
      <w:proofErr w:type="spellEnd"/>
      <w:r w:rsidR="00037057" w:rsidRPr="00037057">
        <w:t>]</w:t>
      </w:r>
      <w:r w:rsidR="002542C0">
        <w:t>.</w:t>
      </w:r>
      <w:r w:rsidR="00A9550B">
        <w:t xml:space="preserve"> </w:t>
      </w:r>
      <w:r w:rsidR="00A9550B" w:rsidRPr="00A9550B">
        <w:t xml:space="preserve"> </w:t>
      </w:r>
    </w:p>
    <w:p w14:paraId="43C9A4BE" w14:textId="77777777" w:rsidR="00C47D86" w:rsidRPr="004C50A7" w:rsidRDefault="00C47D86" w:rsidP="00C47D86">
      <w:pPr>
        <w:pStyle w:val="MainText"/>
      </w:pPr>
      <w:r>
        <w:t xml:space="preserve">Данная работа направлена на изучение и анализ инструментов, предоставляемых облачными платформами </w:t>
      </w:r>
      <w:r>
        <w:rPr>
          <w:lang w:val="en-US"/>
        </w:rPr>
        <w:t>Microsoft</w:t>
      </w:r>
      <w:r w:rsidRPr="00C47D86">
        <w:t xml:space="preserve"> </w:t>
      </w:r>
      <w:r>
        <w:rPr>
          <w:lang w:val="en-US"/>
        </w:rPr>
        <w:t>Azure</w:t>
      </w:r>
      <w:r w:rsidRPr="00C47D86">
        <w:t xml:space="preserve"> </w:t>
      </w:r>
      <w:r>
        <w:t xml:space="preserve">и </w:t>
      </w:r>
      <w:r>
        <w:rPr>
          <w:lang w:val="en-US"/>
        </w:rPr>
        <w:t>Amazon</w:t>
      </w:r>
      <w:r w:rsidRPr="00C47D86">
        <w:t xml:space="preserve"> </w:t>
      </w:r>
      <w:r>
        <w:rPr>
          <w:lang w:val="en-US"/>
        </w:rPr>
        <w:t>Web</w:t>
      </w:r>
      <w:r w:rsidRPr="00C47D86">
        <w:t xml:space="preserve"> </w:t>
      </w:r>
      <w:r>
        <w:rPr>
          <w:lang w:val="en-US"/>
        </w:rPr>
        <w:t>Services</w:t>
      </w:r>
      <w:r>
        <w:t xml:space="preserve"> для обработки данных </w:t>
      </w:r>
      <w:r>
        <w:rPr>
          <w:lang w:val="en-US"/>
        </w:rPr>
        <w:t>IoT</w:t>
      </w:r>
      <w:r>
        <w:t xml:space="preserve">. </w:t>
      </w:r>
    </w:p>
    <w:p w14:paraId="29C1E8D0" w14:textId="77777777" w:rsidR="00C47D86" w:rsidRDefault="00C47D86" w:rsidP="00C47D86">
      <w:pPr>
        <w:pStyle w:val="MainText"/>
      </w:pPr>
    </w:p>
    <w:p w14:paraId="0F0D3A99" w14:textId="77777777" w:rsidR="00F712B5" w:rsidRPr="00F712B5" w:rsidRDefault="00F712B5" w:rsidP="00F712B5">
      <w:pPr>
        <w:pStyle w:val="MainText"/>
        <w:rPr>
          <w:b/>
        </w:rPr>
      </w:pPr>
      <w:r>
        <w:rPr>
          <w:b/>
        </w:rPr>
        <w:t>Цели и задачи работы</w:t>
      </w:r>
    </w:p>
    <w:p w14:paraId="098DBA8E" w14:textId="77777777" w:rsidR="00F712B5" w:rsidRDefault="00C47D86" w:rsidP="00C47D86">
      <w:pPr>
        <w:pStyle w:val="MainText"/>
      </w:pPr>
      <w:r>
        <w:t xml:space="preserve">Целью данной работы является реализация прототипа приложения для обработки данных IoT на базе платформ Microsoft Azure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 w:rsidR="00F712B5">
        <w:t>Для достижения</w:t>
      </w:r>
      <w:r w:rsidR="00715A0D">
        <w:t xml:space="preserve"> цели работы, необходимо решить следующие задачи</w:t>
      </w:r>
      <w:r w:rsidR="00F712B5">
        <w:t>:</w:t>
      </w:r>
    </w:p>
    <w:p w14:paraId="1D3A8B31" w14:textId="77777777" w:rsidR="004C50A7" w:rsidRDefault="004C50A7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изучение инструментов, предоставляемых используемыми платформами</w:t>
      </w:r>
      <w:r w:rsidRPr="004C50A7">
        <w:rPr>
          <w:rFonts w:eastAsia="Times New Roman"/>
          <w:color w:val="000000"/>
          <w:lang w:eastAsia="ru-RU"/>
        </w:rPr>
        <w:t>;</w:t>
      </w:r>
      <w:r>
        <w:rPr>
          <w:rFonts w:eastAsia="Times New Roman"/>
          <w:color w:val="000000"/>
          <w:lang w:eastAsia="ru-RU"/>
        </w:rPr>
        <w:t xml:space="preserve"> </w:t>
      </w:r>
    </w:p>
    <w:p w14:paraId="69FA93B7" w14:textId="77777777" w:rsidR="004C50A7" w:rsidRPr="004C50A7" w:rsidRDefault="008A663E" w:rsidP="004C50A7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а</w:t>
      </w:r>
      <w:r w:rsidR="00F712B5" w:rsidRPr="00715A0D">
        <w:rPr>
          <w:rFonts w:eastAsia="Times New Roman"/>
          <w:color w:val="000000"/>
          <w:lang w:eastAsia="ru-RU"/>
        </w:rPr>
        <w:t>нализ литературы и смежных проектов, связанных с мобильной кулинарией;</w:t>
      </w:r>
    </w:p>
    <w:p w14:paraId="4D01C72B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о</w:t>
      </w:r>
      <w:r w:rsidR="004C50A7">
        <w:rPr>
          <w:rFonts w:eastAsia="Times New Roman"/>
          <w:color w:val="000000"/>
          <w:lang w:eastAsia="ru-RU"/>
        </w:rPr>
        <w:t>пределение требований к</w:t>
      </w:r>
      <w:r w:rsidR="004C50A7">
        <w:rPr>
          <w:rFonts w:eastAsia="Times New Roman"/>
          <w:color w:val="000000"/>
          <w:lang w:val="en-US" w:eastAsia="ru-RU"/>
        </w:rPr>
        <w:t xml:space="preserve"> </w:t>
      </w:r>
      <w:r w:rsidR="004C50A7">
        <w:rPr>
          <w:rFonts w:eastAsia="Times New Roman"/>
          <w:color w:val="000000"/>
          <w:lang w:eastAsia="ru-RU"/>
        </w:rPr>
        <w:t>приложению</w:t>
      </w:r>
      <w:r w:rsidR="00F712B5" w:rsidRPr="00715A0D">
        <w:rPr>
          <w:rFonts w:eastAsia="Times New Roman"/>
          <w:color w:val="000000"/>
          <w:lang w:eastAsia="ru-RU"/>
        </w:rPr>
        <w:t>;</w:t>
      </w:r>
    </w:p>
    <w:p w14:paraId="5842A7D8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архитектуры приложения;</w:t>
      </w:r>
    </w:p>
    <w:p w14:paraId="102DE08A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схемы взаимодействия пользователя с интерфейсом приложения;</w:t>
      </w:r>
    </w:p>
    <w:p w14:paraId="4B0BC428" w14:textId="77777777" w:rsidR="003F1913" w:rsidRDefault="003F1913" w:rsidP="003F1913">
      <w:pPr>
        <w:pStyle w:val="MainText"/>
        <w:rPr>
          <w:b/>
        </w:rPr>
      </w:pPr>
      <w:r w:rsidRPr="00E54D61">
        <w:rPr>
          <w:b/>
        </w:rPr>
        <w:t>Объем и структура работы</w:t>
      </w:r>
    </w:p>
    <w:p w14:paraId="1D710AF3" w14:textId="77777777" w:rsidR="003F1913" w:rsidRPr="003F1913" w:rsidRDefault="00E54D61" w:rsidP="003F1913">
      <w:pPr>
        <w:pStyle w:val="MainText"/>
      </w:pPr>
      <w:r>
        <w:t>Работа состоит из введения, пяти глав и закл</w:t>
      </w:r>
      <w:r w:rsidR="004C50A7">
        <w:t>ючения. Объем работ составляет XX</w:t>
      </w:r>
      <w:r>
        <w:t xml:space="preserve"> страниц, </w:t>
      </w:r>
      <w:r w:rsidR="0080263B">
        <w:t xml:space="preserve">объем библиографии </w:t>
      </w:r>
      <w:r w:rsidR="00F26550" w:rsidRPr="00F26550">
        <w:t>—</w:t>
      </w:r>
      <w:r w:rsidR="004C50A7">
        <w:t xml:space="preserve"> XX</w:t>
      </w:r>
      <w:r w:rsidR="0080263B">
        <w:t xml:space="preserve"> источников, объем приложения</w:t>
      </w:r>
      <w:r w:rsidR="00F26550">
        <w:t xml:space="preserve"> </w:t>
      </w:r>
      <w:r w:rsidR="00F26550" w:rsidRPr="00F26550">
        <w:t>—</w:t>
      </w:r>
      <w:r w:rsidR="00F26550">
        <w:t xml:space="preserve"> </w:t>
      </w:r>
      <w:r w:rsidR="004C50A7">
        <w:t xml:space="preserve"> XX </w:t>
      </w:r>
      <w:r w:rsidR="0080263B">
        <w:t>страницы.</w:t>
      </w:r>
    </w:p>
    <w:p w14:paraId="14BDCCA5" w14:textId="77777777" w:rsidR="003F1913" w:rsidRDefault="003F1913" w:rsidP="003F1913">
      <w:pPr>
        <w:pStyle w:val="MainText"/>
        <w:tabs>
          <w:tab w:val="left" w:pos="1134"/>
        </w:tabs>
        <w:ind w:left="709" w:firstLine="0"/>
        <w:rPr>
          <w:b/>
        </w:rPr>
      </w:pPr>
      <w:r>
        <w:rPr>
          <w:b/>
        </w:rPr>
        <w:t>Краткое содержание работы</w:t>
      </w:r>
    </w:p>
    <w:p w14:paraId="50608A8A" w14:textId="77777777" w:rsidR="003F1913" w:rsidRPr="00AB696E" w:rsidRDefault="00F44F00" w:rsidP="00AB696E">
      <w:pPr>
        <w:pStyle w:val="MainText"/>
        <w:tabs>
          <w:tab w:val="left" w:pos="1134"/>
        </w:tabs>
      </w:pPr>
      <w:r>
        <w:t xml:space="preserve">В главе «Анализ предметной области и существующих работ по тематике диплома» приведен </w:t>
      </w:r>
      <w:r w:rsidR="00700EE2">
        <w:t>обзор</w:t>
      </w:r>
      <w:r>
        <w:t xml:space="preserve"> </w:t>
      </w:r>
      <w:r w:rsidR="004C50A7">
        <w:t xml:space="preserve">крупнейших облачных платформ для создания цифровых двойников и </w:t>
      </w:r>
      <w:r>
        <w:t>литературных источников по темат</w:t>
      </w:r>
      <w:r w:rsidR="004C50A7">
        <w:t>ике работы</w:t>
      </w:r>
      <w:r w:rsidR="00700EE2">
        <w:t>.</w:t>
      </w:r>
      <w:r w:rsidR="00623492" w:rsidRPr="00623492">
        <w:t xml:space="preserve"> </w:t>
      </w:r>
      <w:r w:rsidR="00700EE2">
        <w:t xml:space="preserve">В главе «Требования к системе» описаны требования к системе, актеры </w:t>
      </w:r>
      <w:r w:rsidR="004C50A7">
        <w:t>и варианты использования системы</w:t>
      </w:r>
      <w:r w:rsidR="00700EE2" w:rsidRPr="00700EE2">
        <w:t>.</w:t>
      </w:r>
      <w:r w:rsidR="00623492" w:rsidRPr="00623492">
        <w:t xml:space="preserve"> </w:t>
      </w:r>
      <w:r w:rsidR="00700EE2">
        <w:t>В главе «Архитектура системы» представлена архитектура системы и ее описание.</w:t>
      </w:r>
      <w:r w:rsidR="00623492" w:rsidRPr="00623492">
        <w:t xml:space="preserve"> </w:t>
      </w:r>
      <w:r w:rsidR="00700EE2">
        <w:t>В главе «Реализация системы» представлен</w:t>
      </w:r>
      <w:r w:rsidR="004C50A7">
        <w:t xml:space="preserve">ы результаты реализации системы </w:t>
      </w:r>
      <w:r w:rsidR="00700EE2">
        <w:t>и описаны используемые технологии.</w:t>
      </w:r>
      <w:r w:rsidR="00623492" w:rsidRPr="00623492">
        <w:t xml:space="preserve"> </w:t>
      </w:r>
      <w:r w:rsidR="00700EE2">
        <w:t>В главе «Тестирование» представлен отчет о тестировании системы.</w:t>
      </w:r>
      <w:r w:rsidR="00623492" w:rsidRPr="00623492">
        <w:t xml:space="preserve"> </w:t>
      </w:r>
      <w:r w:rsidR="00700EE2">
        <w:t>В заключении представлены результаты работы.</w:t>
      </w:r>
      <w:r w:rsidR="00623492" w:rsidRPr="00623492">
        <w:t xml:space="preserve"> </w:t>
      </w:r>
      <w:r w:rsidR="00700EE2">
        <w:t>В приложении приведено описание диаграмм деятельности системы</w:t>
      </w:r>
      <w:r w:rsidR="00700EE2" w:rsidRPr="00700EE2">
        <w:t>.</w:t>
      </w:r>
    </w:p>
    <w:p w14:paraId="22AFBD9B" w14:textId="77777777" w:rsidR="00446EA0" w:rsidRPr="00C56708" w:rsidRDefault="00C56708" w:rsidP="002D5DBB">
      <w:pPr>
        <w:pStyle w:val="2"/>
        <w:numPr>
          <w:ilvl w:val="0"/>
          <w:numId w:val="3"/>
        </w:numPr>
        <w:tabs>
          <w:tab w:val="left" w:pos="426"/>
        </w:tabs>
        <w:spacing w:before="0" w:line="360" w:lineRule="auto"/>
        <w:ind w:left="0" w:firstLine="0"/>
        <w:rPr>
          <w:rFonts w:eastAsia="Times New Roman" w:cs="Times New Roman"/>
          <w:bCs w:val="0"/>
          <w:color w:val="000000"/>
          <w:szCs w:val="28"/>
        </w:rPr>
      </w:pPr>
      <w:bookmarkStart w:id="8" w:name="_Toc1727868"/>
      <w:r w:rsidRPr="00C56708">
        <w:rPr>
          <w:rFonts w:eastAsia="Times New Roman" w:cs="Times New Roman"/>
          <w:bCs w:val="0"/>
          <w:color w:val="000000"/>
          <w:szCs w:val="28"/>
        </w:rPr>
        <w:lastRenderedPageBreak/>
        <w:t>АНАЛИЗ ПРЕДМЕТНОЙ ОБЛАСТИ И СУЩЕСТВУЮЩИХ</w:t>
      </w:r>
      <w:r w:rsidR="008A663E">
        <w:rPr>
          <w:rFonts w:eastAsia="Times New Roman" w:cs="Times New Roman"/>
          <w:bCs w:val="0"/>
          <w:color w:val="000000"/>
          <w:szCs w:val="28"/>
        </w:rPr>
        <w:t xml:space="preserve"> </w:t>
      </w:r>
      <w:r w:rsidRPr="00C56708">
        <w:rPr>
          <w:rFonts w:eastAsia="Times New Roman" w:cs="Times New Roman"/>
          <w:bCs w:val="0"/>
          <w:color w:val="000000"/>
          <w:szCs w:val="28"/>
        </w:rPr>
        <w:t>РАБОТ ПО ТЕМАТИКЕ ДИПЛОМА</w:t>
      </w:r>
      <w:bookmarkEnd w:id="8"/>
    </w:p>
    <w:p w14:paraId="4B09A53F" w14:textId="77777777" w:rsidR="00F53E11" w:rsidRDefault="008A663E" w:rsidP="002D5DBB">
      <w:pPr>
        <w:pStyle w:val="2"/>
        <w:numPr>
          <w:ilvl w:val="1"/>
          <w:numId w:val="12"/>
        </w:numPr>
        <w:spacing w:before="120" w:after="120" w:line="360" w:lineRule="auto"/>
        <w:ind w:left="425" w:hanging="431"/>
      </w:pPr>
      <w:r>
        <w:t xml:space="preserve"> </w:t>
      </w:r>
      <w:bookmarkStart w:id="9" w:name="_Toc1727869"/>
      <w:r w:rsidR="004C50A7">
        <w:t>Концепция интернета вещей и цифровых двойников</w:t>
      </w:r>
      <w:bookmarkEnd w:id="9"/>
    </w:p>
    <w:p w14:paraId="4C1535BB" w14:textId="77777777" w:rsidR="00997720" w:rsidRDefault="00997720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0"/>
      <w:r w:rsidRPr="00997720">
        <w:rPr>
          <w:rFonts w:eastAsia="Times New Roman"/>
          <w:color w:val="000000"/>
          <w:lang w:eastAsia="ru-RU"/>
        </w:rPr>
        <w:t>Появление интернета вещей (IoT)</w:t>
      </w:r>
      <w:commentRangeEnd w:id="10"/>
      <w:r w:rsidR="00E84369">
        <w:rPr>
          <w:rStyle w:val="a6"/>
          <w:rFonts w:eastAsia="Times New Roman"/>
          <w:lang w:eastAsia="ru-RU"/>
        </w:rPr>
        <w:commentReference w:id="10"/>
      </w:r>
      <w:r w:rsidRPr="00997720">
        <w:rPr>
          <w:rFonts w:eastAsia="Times New Roman"/>
          <w:color w:val="000000"/>
          <w:lang w:eastAsia="ru-RU"/>
        </w:rPr>
        <w:t xml:space="preserve"> представляет новую эру в области вычислительной техники и технологий. </w:t>
      </w:r>
      <w:r w:rsidRPr="00E84369">
        <w:rPr>
          <w:rFonts w:eastAsia="Times New Roman"/>
          <w:color w:val="000000"/>
          <w:highlight w:val="yellow"/>
          <w:lang w:eastAsia="ru-RU"/>
        </w:rPr>
        <w:t>Эта концепция безграничные возможности и большие выгоды для науки и общества.</w:t>
      </w:r>
      <w:r w:rsidRPr="00997720">
        <w:rPr>
          <w:rFonts w:eastAsia="Times New Roman"/>
          <w:color w:val="000000"/>
          <w:lang w:eastAsia="ru-RU"/>
        </w:rPr>
        <w:t xml:space="preserve"> Согласно отчетам iot-analytics.com[] уже сейчас в мире насчитывается около 7 миллиардов IoT-устройств, постоянно генерирующих огромное количество данных. И по прогнозам </w:t>
      </w:r>
      <w:r w:rsidRPr="00E57307">
        <w:rPr>
          <w:rFonts w:eastAsia="Times New Roman"/>
          <w:color w:val="000000"/>
          <w:highlight w:val="yellow"/>
          <w:lang w:eastAsia="ru-RU"/>
        </w:rPr>
        <w:t>ресурса рынок</w:t>
      </w:r>
      <w:r w:rsidRPr="00997720">
        <w:rPr>
          <w:rFonts w:eastAsia="Times New Roman"/>
          <w:color w:val="000000"/>
          <w:lang w:eastAsia="ru-RU"/>
        </w:rPr>
        <w:t xml:space="preserve"> таких устройств будет стремительно расти. Однако </w:t>
      </w:r>
      <w:r>
        <w:rPr>
          <w:rFonts w:eastAsia="Times New Roman"/>
          <w:color w:val="000000"/>
          <w:lang w:eastAsia="ru-RU"/>
        </w:rPr>
        <w:t>появляется проблема</w:t>
      </w:r>
      <w:r w:rsidRPr="00997720">
        <w:rPr>
          <w:rFonts w:eastAsia="Times New Roman"/>
          <w:color w:val="000000"/>
          <w:lang w:eastAsia="ru-RU"/>
        </w:rPr>
        <w:t xml:space="preserve"> выбор</w:t>
      </w:r>
      <w:r>
        <w:rPr>
          <w:rFonts w:eastAsia="Times New Roman"/>
          <w:color w:val="000000"/>
          <w:lang w:eastAsia="ru-RU"/>
        </w:rPr>
        <w:t>а технологий</w:t>
      </w:r>
      <w:r w:rsidRPr="00997720">
        <w:rPr>
          <w:rFonts w:eastAsia="Times New Roman"/>
          <w:color w:val="000000"/>
          <w:lang w:eastAsia="ru-RU"/>
        </w:rPr>
        <w:t xml:space="preserve"> и развертывание </w:t>
      </w:r>
      <w:proofErr w:type="spellStart"/>
      <w:r w:rsidRPr="00997720">
        <w:rPr>
          <w:rFonts w:eastAsia="Times New Roman"/>
          <w:color w:val="000000"/>
          <w:lang w:eastAsia="ru-RU"/>
        </w:rPr>
        <w:t>фрэймоворков</w:t>
      </w:r>
      <w:proofErr w:type="spellEnd"/>
      <w:r w:rsidRPr="00997720">
        <w:rPr>
          <w:rFonts w:eastAsia="Times New Roman"/>
          <w:color w:val="000000"/>
          <w:lang w:eastAsia="ru-RU"/>
        </w:rPr>
        <w:t xml:space="preserve"> для подобных ресурсоёмких вычислений.</w:t>
      </w:r>
    </w:p>
    <w:p w14:paraId="64BB2A96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B5DACA8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 w:rsidRPr="00E84369">
        <w:rPr>
          <w:rFonts w:eastAsia="Times New Roman"/>
          <w:color w:val="000000"/>
          <w:lang w:eastAsia="ru-RU"/>
        </w:rPr>
        <w:t>https://www.osp.ru/lan/2017/05/13052169/</w:t>
      </w:r>
    </w:p>
    <w:p w14:paraId="53B5A603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AAE9A07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Определение </w:t>
      </w:r>
      <w:r>
        <w:rPr>
          <w:rFonts w:eastAsia="Times New Roman"/>
          <w:color w:val="000000"/>
          <w:lang w:val="en-US" w:eastAsia="ru-RU"/>
        </w:rPr>
        <w:t>IoT</w:t>
      </w:r>
      <w:r w:rsidRPr="00E84369">
        <w:rPr>
          <w:rFonts w:eastAsia="Times New Roman"/>
          <w:color w:val="000000"/>
          <w:lang w:eastAsia="ru-RU"/>
        </w:rPr>
        <w:t xml:space="preserve">: </w:t>
      </w:r>
      <w:r w:rsidRPr="00E84369">
        <w:rPr>
          <w:rFonts w:eastAsia="Times New Roman"/>
          <w:color w:val="000000"/>
          <w:lang w:val="en-US" w:eastAsia="ru-RU"/>
        </w:rPr>
        <w:t>https</w:t>
      </w:r>
      <w:r w:rsidRPr="00E84369">
        <w:rPr>
          <w:rFonts w:eastAsia="Times New Roman"/>
          <w:color w:val="000000"/>
          <w:lang w:eastAsia="ru-RU"/>
        </w:rPr>
        <w:t>://</w:t>
      </w:r>
      <w:r w:rsidRPr="00E84369">
        <w:rPr>
          <w:rFonts w:eastAsia="Times New Roman"/>
          <w:color w:val="000000"/>
          <w:lang w:val="en-US" w:eastAsia="ru-RU"/>
        </w:rPr>
        <w:t>www</w:t>
      </w:r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osp</w:t>
      </w:r>
      <w:proofErr w:type="spellEnd"/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ru</w:t>
      </w:r>
      <w:proofErr w:type="spellEnd"/>
      <w:r w:rsidRPr="00E84369">
        <w:rPr>
          <w:rFonts w:eastAsia="Times New Roman"/>
          <w:color w:val="000000"/>
          <w:lang w:eastAsia="ru-RU"/>
        </w:rPr>
        <w:t>/</w:t>
      </w:r>
      <w:proofErr w:type="spellStart"/>
      <w:r w:rsidRPr="00E84369">
        <w:rPr>
          <w:rFonts w:eastAsia="Times New Roman"/>
          <w:color w:val="000000"/>
          <w:lang w:val="en-US" w:eastAsia="ru-RU"/>
        </w:rPr>
        <w:t>lan</w:t>
      </w:r>
      <w:proofErr w:type="spellEnd"/>
      <w:r w:rsidRPr="00E84369">
        <w:rPr>
          <w:rFonts w:eastAsia="Times New Roman"/>
          <w:color w:val="000000"/>
          <w:lang w:eastAsia="ru-RU"/>
        </w:rPr>
        <w:t>/2016/09/13050308/</w:t>
      </w:r>
    </w:p>
    <w:p w14:paraId="1757EFB0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Можно взять на английском языке и перевести </w:t>
      </w:r>
      <w:r w:rsidRPr="00E84369">
        <w:rPr>
          <w:rFonts w:eastAsia="Times New Roman"/>
          <w:color w:val="000000"/>
          <w:lang w:eastAsia="ru-RU"/>
        </w:rPr>
        <w:t>https://www.webcitation.org/6DuYHMJbq?url=http://www.gartner.com/it-glossary/internet-of-things/</w:t>
      </w:r>
    </w:p>
    <w:p w14:paraId="2392F134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573C2F8E" w14:textId="3BCC79EB" w:rsidR="006A408C" w:rsidRPr="007775A1" w:rsidRDefault="00AB696E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1"/>
      <w:r>
        <w:rPr>
          <w:rFonts w:eastAsia="Times New Roman"/>
          <w:color w:val="000000"/>
          <w:lang w:eastAsia="ru-RU"/>
        </w:rPr>
        <w:t>Самым перспективным направление</w:t>
      </w:r>
      <w:r w:rsidR="00E57307">
        <w:rPr>
          <w:rFonts w:eastAsia="Times New Roman"/>
          <w:color w:val="000000"/>
          <w:lang w:eastAsia="ru-RU"/>
        </w:rPr>
        <w:t>м</w:t>
      </w:r>
      <w:r>
        <w:rPr>
          <w:rFonts w:eastAsia="Times New Roman"/>
          <w:color w:val="000000"/>
          <w:lang w:eastAsia="ru-RU"/>
        </w:rPr>
        <w:t xml:space="preserve"> развития </w:t>
      </w:r>
      <w:r>
        <w:rPr>
          <w:rFonts w:eastAsia="Times New Roman"/>
          <w:color w:val="000000"/>
          <w:lang w:val="en-US" w:eastAsia="ru-RU"/>
        </w:rPr>
        <w:t>IoT</w:t>
      </w:r>
      <w:r w:rsidRPr="00AB696E">
        <w:rPr>
          <w:rFonts w:eastAsia="Times New Roman"/>
          <w:color w:val="000000"/>
          <w:lang w:eastAsia="ru-RU"/>
        </w:rPr>
        <w:t xml:space="preserve"> </w:t>
      </w:r>
      <w:r>
        <w:rPr>
          <w:rFonts w:eastAsia="Times New Roman"/>
          <w:color w:val="000000"/>
          <w:lang w:eastAsia="ru-RU"/>
        </w:rPr>
        <w:t>является промышленный интернет вещей (</w:t>
      </w:r>
      <w:r>
        <w:rPr>
          <w:rFonts w:eastAsia="Times New Roman"/>
          <w:color w:val="000000"/>
          <w:lang w:val="en-US" w:eastAsia="ru-RU"/>
        </w:rPr>
        <w:t>IIoT</w:t>
      </w:r>
      <w:r>
        <w:rPr>
          <w:rFonts w:eastAsia="Times New Roman"/>
          <w:color w:val="000000"/>
          <w:lang w:eastAsia="ru-RU"/>
        </w:rPr>
        <w:t>)</w:t>
      </w:r>
      <w:r w:rsidR="00CD3DED">
        <w:rPr>
          <w:rFonts w:eastAsia="Times New Roman"/>
          <w:color w:val="000000"/>
          <w:lang w:eastAsia="ru-RU"/>
        </w:rPr>
        <w:t>.</w:t>
      </w:r>
      <w:commentRangeEnd w:id="11"/>
      <w:r w:rsidR="00E57307">
        <w:rPr>
          <w:rStyle w:val="a6"/>
          <w:rFonts w:eastAsia="Times New Roman"/>
          <w:lang w:eastAsia="ru-RU"/>
        </w:rPr>
        <w:commentReference w:id="11"/>
      </w:r>
      <w:r>
        <w:rPr>
          <w:rFonts w:eastAsia="Times New Roman"/>
          <w:color w:val="000000"/>
          <w:lang w:eastAsia="ru-RU"/>
        </w:rPr>
        <w:t xml:space="preserve"> </w:t>
      </w:r>
      <w:r w:rsidRPr="00AB696E">
        <w:rPr>
          <w:rFonts w:eastAsia="Times New Roman"/>
          <w:color w:val="000000"/>
          <w:lang w:eastAsia="ru-RU"/>
        </w:rPr>
        <w:t xml:space="preserve">Принцип работы технологии заключается в следующем: первоначально устанавливаются датчики, исполнительные механизмы, контроллеры и человеко-машинные интерфейсы на ключевые части оборудования, после чего осуществляется сбор информации, которая впоследствии позволяет компании приобрести объективные и точные данные о состоянии </w:t>
      </w:r>
      <w:commentRangeStart w:id="12"/>
      <w:r w:rsidRPr="00AB696E">
        <w:rPr>
          <w:rFonts w:eastAsia="Times New Roman"/>
          <w:color w:val="000000"/>
          <w:lang w:eastAsia="ru-RU"/>
        </w:rPr>
        <w:t xml:space="preserve">предприятия. </w:t>
      </w:r>
      <w:commentRangeEnd w:id="12"/>
      <w:r w:rsidR="00E57307">
        <w:rPr>
          <w:rStyle w:val="a6"/>
          <w:rFonts w:eastAsia="Times New Roman"/>
          <w:lang w:eastAsia="ru-RU"/>
        </w:rPr>
        <w:commentReference w:id="12"/>
      </w:r>
      <w:r w:rsidRPr="00AB696E">
        <w:rPr>
          <w:rFonts w:eastAsia="Times New Roman"/>
          <w:color w:val="000000"/>
          <w:lang w:eastAsia="ru-RU"/>
        </w:rPr>
        <w:t xml:space="preserve">Обработанные данные доставляются </w:t>
      </w:r>
      <w:r w:rsidRPr="00E57307">
        <w:rPr>
          <w:rFonts w:eastAsia="Times New Roman"/>
          <w:color w:val="000000"/>
          <w:highlight w:val="yellow"/>
          <w:lang w:eastAsia="ru-RU"/>
        </w:rPr>
        <w:t>во все отделы предприятия,</w:t>
      </w:r>
      <w:r w:rsidRPr="00AB696E">
        <w:rPr>
          <w:rFonts w:eastAsia="Times New Roman"/>
          <w:color w:val="000000"/>
          <w:lang w:eastAsia="ru-RU"/>
        </w:rPr>
        <w:t xml:space="preserve"> что помогает наладить взаимодействие между сотрудниками разных подразделений и принимать обоснованные решения.</w:t>
      </w:r>
      <w:r>
        <w:rPr>
          <w:rFonts w:eastAsia="Times New Roman"/>
          <w:color w:val="000000"/>
          <w:lang w:eastAsia="ru-RU"/>
        </w:rPr>
        <w:t xml:space="preserve"> Эффективным способом является создание </w:t>
      </w:r>
      <w:commentRangeStart w:id="13"/>
      <w:r>
        <w:rPr>
          <w:rFonts w:eastAsia="Times New Roman"/>
          <w:color w:val="000000"/>
          <w:lang w:eastAsia="ru-RU"/>
        </w:rPr>
        <w:t xml:space="preserve">цифровых двойников </w:t>
      </w:r>
      <w:commentRangeEnd w:id="13"/>
      <w:r w:rsidR="00E57307">
        <w:rPr>
          <w:rStyle w:val="a6"/>
          <w:rFonts w:eastAsia="Times New Roman"/>
          <w:lang w:eastAsia="ru-RU"/>
        </w:rPr>
        <w:commentReference w:id="13"/>
      </w:r>
      <w:r w:rsidRPr="00AB696E">
        <w:rPr>
          <w:rFonts w:eastAsia="Times New Roman"/>
          <w:color w:val="000000"/>
          <w:lang w:eastAsia="ru-RU"/>
        </w:rPr>
        <w:t>[</w:t>
      </w:r>
      <w:proofErr w:type="gramStart"/>
      <w:r>
        <w:rPr>
          <w:rFonts w:eastAsia="Times New Roman"/>
          <w:color w:val="000000"/>
          <w:lang w:eastAsia="ru-RU"/>
        </w:rPr>
        <w:t>про цифр</w:t>
      </w:r>
      <w:proofErr w:type="gramEnd"/>
      <w:r>
        <w:rPr>
          <w:rFonts w:eastAsia="Times New Roman"/>
          <w:color w:val="000000"/>
          <w:lang w:eastAsia="ru-RU"/>
        </w:rPr>
        <w:t xml:space="preserve"> </w:t>
      </w:r>
      <w:proofErr w:type="spellStart"/>
      <w:r>
        <w:rPr>
          <w:rFonts w:eastAsia="Times New Roman"/>
          <w:color w:val="000000"/>
          <w:lang w:eastAsia="ru-RU"/>
        </w:rPr>
        <w:t>дв</w:t>
      </w:r>
      <w:proofErr w:type="spellEnd"/>
      <w:r w:rsidRPr="00AB696E">
        <w:rPr>
          <w:rFonts w:eastAsia="Times New Roman"/>
          <w:color w:val="000000"/>
          <w:lang w:eastAsia="ru-RU"/>
        </w:rPr>
        <w:t>].</w:t>
      </w:r>
      <w:r w:rsidR="00CD3DED">
        <w:rPr>
          <w:rFonts w:eastAsia="Times New Roman"/>
          <w:color w:val="000000"/>
          <w:lang w:eastAsia="ru-RU"/>
        </w:rPr>
        <w:t xml:space="preserve"> В </w:t>
      </w:r>
      <w:r w:rsidR="00CD3DED">
        <w:rPr>
          <w:rFonts w:eastAsia="Times New Roman"/>
          <w:color w:val="000000"/>
          <w:lang w:eastAsia="ru-RU"/>
        </w:rPr>
        <w:lastRenderedPageBreak/>
        <w:t>статье [</w:t>
      </w:r>
      <w:proofErr w:type="spellStart"/>
      <w:r w:rsidR="00997720">
        <w:rPr>
          <w:rFonts w:eastAsia="Times New Roman"/>
          <w:color w:val="000000"/>
          <w:lang w:val="en-US" w:eastAsia="ru-RU"/>
        </w:rPr>
        <w:t>ucc</w:t>
      </w:r>
      <w:proofErr w:type="spellEnd"/>
      <w:r w:rsidR="006A408C" w:rsidRPr="007775A1">
        <w:rPr>
          <w:rFonts w:eastAsia="Times New Roman"/>
          <w:color w:val="000000"/>
          <w:lang w:eastAsia="ru-RU"/>
        </w:rPr>
        <w:t xml:space="preserve">] представлены основные </w:t>
      </w:r>
      <w:r w:rsidR="00997720">
        <w:rPr>
          <w:rFonts w:eastAsia="Times New Roman"/>
          <w:color w:val="000000"/>
          <w:lang w:eastAsia="ru-RU"/>
        </w:rPr>
        <w:t>концепции системы цифровых двойников:</w:t>
      </w:r>
    </w:p>
    <w:p w14:paraId="3AF9485B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(отклик) в реальном времен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0859A8D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наличие системной иерархи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72B0365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самосовершенствование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6D22BFAA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гибкость.</w:t>
      </w:r>
    </w:p>
    <w:p w14:paraId="691FBEFD" w14:textId="77777777" w:rsidR="004A7BC2" w:rsidRDefault="00AB696E" w:rsidP="00CC09C3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Можно написать еще что-нибудь</w:t>
      </w:r>
      <w:r w:rsidR="00CC09C3">
        <w:rPr>
          <w:rFonts w:eastAsia="Times New Roman"/>
          <w:color w:val="000000"/>
          <w:lang w:eastAsia="ru-RU"/>
        </w:rPr>
        <w:t>.</w:t>
      </w:r>
    </w:p>
    <w:p w14:paraId="01EECED9" w14:textId="6959EAAE" w:rsidR="003F648C" w:rsidRDefault="00117A79" w:rsidP="002D5DBB">
      <w:pPr>
        <w:pStyle w:val="2"/>
        <w:numPr>
          <w:ilvl w:val="1"/>
          <w:numId w:val="12"/>
        </w:numPr>
        <w:spacing w:before="240" w:after="120" w:line="360" w:lineRule="auto"/>
        <w:ind w:left="425" w:hanging="431"/>
      </w:pPr>
      <w:r>
        <w:t xml:space="preserve"> </w:t>
      </w:r>
      <w:bookmarkStart w:id="14" w:name="_Toc1727870"/>
      <w:r w:rsidR="00E57307">
        <w:t>О</w:t>
      </w:r>
      <w:commentRangeStart w:id="15"/>
      <w:r w:rsidR="004C50A7">
        <w:t>блачны</w:t>
      </w:r>
      <w:r w:rsidR="00E57307">
        <w:t>е</w:t>
      </w:r>
      <w:r w:rsidR="004C50A7">
        <w:t xml:space="preserve"> </w:t>
      </w:r>
      <w:r w:rsidR="00E57307">
        <w:t xml:space="preserve">вычисления для поддержки </w:t>
      </w:r>
      <w:r w:rsidR="00E57307">
        <w:rPr>
          <w:lang w:val="en-US"/>
        </w:rPr>
        <w:t>IoT</w:t>
      </w:r>
      <w:bookmarkEnd w:id="14"/>
      <w:commentRangeEnd w:id="15"/>
      <w:r w:rsidR="00E57307">
        <w:rPr>
          <w:rStyle w:val="a6"/>
          <w:rFonts w:eastAsia="Times New Roman" w:cs="Times New Roman"/>
          <w:b w:val="0"/>
          <w:bCs w:val="0"/>
          <w:color w:val="auto"/>
        </w:rPr>
        <w:commentReference w:id="15"/>
      </w:r>
    </w:p>
    <w:p w14:paraId="418213A1" w14:textId="77777777" w:rsidR="0046373F" w:rsidRDefault="00997720" w:rsidP="00997720">
      <w:pPr>
        <w:pStyle w:val="MainText"/>
        <w:rPr>
          <w:i/>
        </w:rPr>
      </w:pPr>
      <w:r w:rsidRPr="00E57307">
        <w:rPr>
          <w:highlight w:val="yellow"/>
        </w:rPr>
        <w:t>Революционное</w:t>
      </w:r>
      <w:r w:rsidRPr="00997720">
        <w:t xml:space="preserve"> распространение IoT-</w:t>
      </w:r>
      <w:commentRangeStart w:id="16"/>
      <w:r w:rsidRPr="00997720">
        <w:t xml:space="preserve">устройств создает большие </w:t>
      </w:r>
      <w:proofErr w:type="gramStart"/>
      <w:r w:rsidRPr="00997720">
        <w:t>про-</w:t>
      </w:r>
      <w:proofErr w:type="spellStart"/>
      <w:r w:rsidRPr="00997720">
        <w:t>блемы</w:t>
      </w:r>
      <w:commentRangeEnd w:id="16"/>
      <w:proofErr w:type="spellEnd"/>
      <w:proofErr w:type="gramEnd"/>
      <w:r w:rsidR="00E57307">
        <w:rPr>
          <w:rStyle w:val="a6"/>
          <w:rFonts w:eastAsia="Times New Roman"/>
          <w:lang w:eastAsia="ru-RU"/>
        </w:rPr>
        <w:commentReference w:id="16"/>
      </w:r>
      <w:r w:rsidRPr="00997720">
        <w:t xml:space="preserve">, такие как выбор и развертывание </w:t>
      </w:r>
      <w:commentRangeStart w:id="17"/>
      <w:proofErr w:type="spellStart"/>
      <w:r w:rsidRPr="00997720">
        <w:t>фрэймоворков</w:t>
      </w:r>
      <w:commentRangeEnd w:id="17"/>
      <w:proofErr w:type="spellEnd"/>
      <w:r w:rsidR="00E57307">
        <w:rPr>
          <w:rStyle w:val="a6"/>
          <w:rFonts w:eastAsia="Times New Roman"/>
          <w:lang w:eastAsia="ru-RU"/>
        </w:rPr>
        <w:commentReference w:id="17"/>
      </w:r>
      <w:r w:rsidRPr="00997720">
        <w:t xml:space="preserve"> для подобных ресурсоёмких вычислений.</w:t>
      </w:r>
      <w:r>
        <w:t xml:space="preserve"> </w:t>
      </w:r>
      <w:r w:rsidR="00EA5725">
        <w:t xml:space="preserve">Для получения и </w:t>
      </w:r>
      <w:r>
        <w:t>обработки данных целесообразно использовать облачные платформы, которые, в свою очередь, стремительно развиваются и увеличивают набор инструментов, доступный для использования в самых различных областях.</w:t>
      </w:r>
      <w:r w:rsidR="00EA5725">
        <w:t xml:space="preserve"> </w:t>
      </w:r>
    </w:p>
    <w:p w14:paraId="3637D531" w14:textId="1497454F" w:rsidR="00AB696E" w:rsidRPr="00E57307" w:rsidRDefault="00AB696E" w:rsidP="00997720">
      <w:pPr>
        <w:pStyle w:val="MainText"/>
      </w:pPr>
      <w:r>
        <w:t>Облачные платформа основаны на технологии облачных вычислений — модели</w:t>
      </w:r>
      <w:r w:rsidRPr="00AB696E">
        <w:t xml:space="preserve">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</w:t>
      </w:r>
      <w:r>
        <w:t xml:space="preserve">. </w:t>
      </w:r>
      <w:r w:rsidRPr="00AB696E">
        <w:t>[</w:t>
      </w:r>
      <w:r>
        <w:rPr>
          <w:lang w:val="en-US"/>
        </w:rPr>
        <w:t>NIST</w:t>
      </w:r>
      <w:r w:rsidRPr="00E57307">
        <w:t>]</w:t>
      </w:r>
      <w:r w:rsidR="00E57307">
        <w:t xml:space="preserve"> </w:t>
      </w:r>
      <w:r w:rsidR="00E57307" w:rsidRPr="00E57307">
        <w:rPr>
          <w:highlight w:val="yellow"/>
        </w:rPr>
        <w:t xml:space="preserve">Гибридные облака, граничные вычисления, туманные вычисления ориентированные в первую очередь на решение задач </w:t>
      </w:r>
      <w:r w:rsidR="00E57307" w:rsidRPr="00E57307">
        <w:rPr>
          <w:highlight w:val="yellow"/>
          <w:lang w:val="en-US"/>
        </w:rPr>
        <w:t>IoT</w:t>
      </w:r>
      <w:r w:rsidR="00E57307" w:rsidRPr="00E57307">
        <w:rPr>
          <w:highlight w:val="yellow"/>
        </w:rPr>
        <w:t>.</w:t>
      </w:r>
    </w:p>
    <w:p w14:paraId="16FA9125" w14:textId="77777777" w:rsidR="00AB696E" w:rsidRPr="00E57307" w:rsidRDefault="00AB696E" w:rsidP="00997720">
      <w:pPr>
        <w:pStyle w:val="MainText"/>
      </w:pPr>
      <w:r w:rsidRPr="00AB696E">
        <w:rPr>
          <w:i/>
        </w:rPr>
        <w:t xml:space="preserve">Можно написать что-нибудь про индустрию 4.0. </w:t>
      </w:r>
      <w:r w:rsidR="00E7248B" w:rsidRPr="00E57307">
        <w:rPr>
          <w:i/>
        </w:rPr>
        <w:t>[</w:t>
      </w:r>
      <w:proofErr w:type="spellStart"/>
      <w:r w:rsidR="00E7248B">
        <w:rPr>
          <w:i/>
          <w:lang w:val="en-US"/>
        </w:rPr>
        <w:t>deloitte</w:t>
      </w:r>
      <w:proofErr w:type="spellEnd"/>
      <w:r w:rsidR="00E7248B" w:rsidRPr="00E57307">
        <w:rPr>
          <w:i/>
        </w:rPr>
        <w:t>]</w:t>
      </w:r>
    </w:p>
    <w:p w14:paraId="259EF1D7" w14:textId="77777777" w:rsidR="005F3F61" w:rsidRDefault="005F3F61" w:rsidP="005F34C0">
      <w:pPr>
        <w:pStyle w:val="2"/>
        <w:numPr>
          <w:ilvl w:val="1"/>
          <w:numId w:val="12"/>
        </w:numPr>
        <w:spacing w:before="240" w:after="120"/>
        <w:ind w:left="431" w:hanging="431"/>
      </w:pPr>
      <w:bookmarkStart w:id="18" w:name="_Toc1727871"/>
      <w:commentRangeStart w:id="19"/>
      <w:r>
        <w:t xml:space="preserve">Анализ </w:t>
      </w:r>
      <w:r w:rsidR="004C50A7">
        <w:t>технологий для обработки данных, генерируемых устройствами интернета вещей</w:t>
      </w:r>
      <w:r w:rsidR="00107A28" w:rsidRPr="00107A28">
        <w:t xml:space="preserve"> (</w:t>
      </w:r>
      <w:r w:rsidR="00107A28">
        <w:t>сократить</w:t>
      </w:r>
      <w:r w:rsidR="00107A28" w:rsidRPr="00107A28">
        <w:t>)</w:t>
      </w:r>
      <w:bookmarkEnd w:id="18"/>
      <w:commentRangeEnd w:id="19"/>
      <w:r w:rsidR="0020176F">
        <w:rPr>
          <w:rStyle w:val="a6"/>
          <w:rFonts w:eastAsia="Times New Roman" w:cs="Times New Roman"/>
          <w:b w:val="0"/>
          <w:bCs w:val="0"/>
          <w:color w:val="auto"/>
        </w:rPr>
        <w:commentReference w:id="19"/>
      </w:r>
    </w:p>
    <w:p w14:paraId="5DB07DD3" w14:textId="77777777" w:rsidR="005F3F61" w:rsidRPr="00A32E29" w:rsidRDefault="00A32E29" w:rsidP="00277F70">
      <w:pPr>
        <w:pStyle w:val="MainText"/>
        <w:ind w:left="426" w:firstLine="283"/>
      </w:pPr>
      <w:r>
        <w:t>Вышеописанные платформы предоставля</w:t>
      </w:r>
      <w:bookmarkStart w:id="20" w:name="_GoBack"/>
      <w:bookmarkEnd w:id="20"/>
      <w:r>
        <w:t xml:space="preserve">ют самые разные службы и решения, которые помогают создавать приложения </w:t>
      </w:r>
      <w:r>
        <w:rPr>
          <w:lang w:val="en-US"/>
        </w:rPr>
        <w:t>IoT</w:t>
      </w:r>
      <w:r>
        <w:t xml:space="preserve">. Рассмотрим </w:t>
      </w:r>
    </w:p>
    <w:p w14:paraId="56D7F4BF" w14:textId="77777777" w:rsidR="00501E3A" w:rsidRDefault="003B64FB" w:rsidP="0020176F">
      <w:pPr>
        <w:pStyle w:val="MainText"/>
        <w:tabs>
          <w:tab w:val="left" w:pos="851"/>
          <w:tab w:val="left" w:pos="1134"/>
        </w:tabs>
      </w:pPr>
      <w:r>
        <w:rPr>
          <w:lang w:val="en-US"/>
        </w:rPr>
        <w:lastRenderedPageBreak/>
        <w:t xml:space="preserve">Azure Digital Twins </w:t>
      </w:r>
      <w:r>
        <w:t>от</w:t>
      </w:r>
      <w:r w:rsidRPr="003B64FB">
        <w:rPr>
          <w:lang w:val="en-US"/>
        </w:rPr>
        <w:t xml:space="preserve"> </w:t>
      </w:r>
      <w:r>
        <w:rPr>
          <w:lang w:val="en-US"/>
        </w:rPr>
        <w:t xml:space="preserve">Microsoft. </w:t>
      </w:r>
      <w:r w:rsidRPr="003B64FB">
        <w:rPr>
          <w:lang w:val="en-US"/>
        </w:rPr>
        <w:t>Azure</w:t>
      </w:r>
      <w:r w:rsidRPr="003B64FB">
        <w:t xml:space="preserve"> </w:t>
      </w:r>
      <w:r w:rsidRPr="003B64FB">
        <w:rPr>
          <w:lang w:val="en-US"/>
        </w:rPr>
        <w:t>Digital</w:t>
      </w:r>
      <w:r w:rsidRPr="003B64FB">
        <w:t xml:space="preserve"> </w:t>
      </w:r>
      <w:r w:rsidRPr="003B64FB">
        <w:rPr>
          <w:lang w:val="en-US"/>
        </w:rPr>
        <w:t>Twins</w:t>
      </w:r>
      <w:r w:rsidRPr="003B64FB">
        <w:t xml:space="preserve"> представляет собой службу Интернета вещей, с помощью которой можно создать комплексные модели физического окружения. С ее помощью можно создавать пространственные интеллектуальные графы для моделирования связей и взаимодействий между людьми, пространствами и устройствами.</w:t>
      </w:r>
      <w:r>
        <w:t xml:space="preserve"> </w:t>
      </w:r>
      <w:r w:rsidRPr="003B64FB">
        <w:t xml:space="preserve">Azure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позволяет запрашивать данные из физического пространства, а не из многих разрозненных датчиков. С помощью этой службы можно создавать многоразовые, </w:t>
      </w:r>
      <w:proofErr w:type="spellStart"/>
      <w:r w:rsidRPr="003B64FB">
        <w:t>высокомасштабируемые</w:t>
      </w:r>
      <w:proofErr w:type="spellEnd"/>
      <w:r w:rsidRPr="003B64FB">
        <w:t>, пространственно-ориентированные возможности, которые связывают потоковые данные в цифровом и реальном мире.</w:t>
      </w:r>
      <w:r>
        <w:t xml:space="preserve"> </w:t>
      </w:r>
    </w:p>
    <w:p w14:paraId="35D52F36" w14:textId="77777777" w:rsidR="003B64FB" w:rsidRDefault="003B64FB" w:rsidP="0020176F">
      <w:pPr>
        <w:pStyle w:val="MainText"/>
        <w:tabs>
          <w:tab w:val="left" w:pos="851"/>
          <w:tab w:val="left" w:pos="1134"/>
        </w:tabs>
        <w:ind w:left="1080" w:firstLine="0"/>
      </w:pPr>
      <w:r w:rsidRPr="003B64FB">
        <w:t xml:space="preserve">Azure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имеет следующие ключевые возможности.</w:t>
      </w:r>
      <w:r>
        <w:t xml:space="preserve"> </w:t>
      </w:r>
    </w:p>
    <w:p w14:paraId="7AEEA3A4" w14:textId="77777777" w:rsidR="0020176F" w:rsidRDefault="0020176F" w:rsidP="003B64FB">
      <w:pPr>
        <w:pStyle w:val="MainText"/>
        <w:tabs>
          <w:tab w:val="left" w:pos="851"/>
          <w:tab w:val="left" w:pos="1134"/>
        </w:tabs>
        <w:ind w:left="1080"/>
      </w:pPr>
    </w:p>
    <w:p w14:paraId="4E80ECB4" w14:textId="42776F1E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Пространственный интеллектуальный граф</w:t>
      </w:r>
    </w:p>
    <w:p w14:paraId="4305972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Пространственный интеллектуальный граф (или пространственный граф)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.</w:t>
      </w:r>
    </w:p>
    <w:p w14:paraId="48854E66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Цифровые модели объектов двойников</w:t>
      </w:r>
    </w:p>
    <w:p w14:paraId="3D1D699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Цифровые модели объектов двойников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.</w:t>
      </w:r>
    </w:p>
    <w:p w14:paraId="2C69553F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Множественные и вложенные клиенты</w:t>
      </w:r>
    </w:p>
    <w:p w14:paraId="5FF827FA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Решения безопасно масштабируются и поддерживается их повторное использование для нескольких клиентов. Также можно создать несколько вложенных клиентов, к которым можно получить доступ и которые можно использовать изолированным и безопасным образом.</w:t>
      </w:r>
    </w:p>
    <w:p w14:paraId="4E2296B5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Расширенные вычислительные возможности</w:t>
      </w:r>
    </w:p>
    <w:p w14:paraId="1FFC8562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lastRenderedPageBreak/>
        <w:t>С помощью определяемых пользователем функций можно определять и запускать пользовательские функции в отношении входящих данных устройства для отправки сигналов в заранее определенные конечные точки. Эта расширенная возможность улучшает процессы настройки и автоматизацию задач устройства.</w:t>
      </w:r>
    </w:p>
    <w:p w14:paraId="3595BC18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Встроенное управление доступом</w:t>
      </w:r>
    </w:p>
    <w:p w14:paraId="4C5DC719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Используя функции управления доступом и идентификацией, такие как управление доступом на основе ролей и Azure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, можно безопасно контролировать доступ отдельных лиц и устройств.</w:t>
      </w:r>
    </w:p>
    <w:p w14:paraId="44ABF6E1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  <w:r>
        <w:rPr>
          <w:lang w:val="en-US"/>
        </w:rPr>
        <w:t>[azure-doc] + [</w:t>
      </w:r>
      <w:r>
        <w:t>схема</w:t>
      </w:r>
      <w:r>
        <w:rPr>
          <w:lang w:val="en-US"/>
        </w:rPr>
        <w:t>]</w:t>
      </w:r>
    </w:p>
    <w:p w14:paraId="142AE5B1" w14:textId="77777777" w:rsidR="00202BA0" w:rsidRPr="003B64FB" w:rsidRDefault="00202BA0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</w:p>
    <w:p w14:paraId="4CBA6382" w14:textId="77777777" w:rsidR="00EE3094" w:rsidRDefault="003B64FB" w:rsidP="00EE3094">
      <w:pPr>
        <w:pStyle w:val="MainText"/>
        <w:numPr>
          <w:ilvl w:val="0"/>
          <w:numId w:val="10"/>
        </w:numPr>
        <w:tabs>
          <w:tab w:val="left" w:pos="851"/>
          <w:tab w:val="left" w:pos="1134"/>
        </w:tabs>
      </w:pPr>
      <w:r>
        <w:rPr>
          <w:lang w:val="en-US"/>
        </w:rPr>
        <w:t>AWS</w:t>
      </w:r>
      <w:r w:rsidRPr="003B64FB">
        <w:t xml:space="preserve"> </w:t>
      </w:r>
      <w:r>
        <w:rPr>
          <w:lang w:val="en-US"/>
        </w:rPr>
        <w:t>IoT</w:t>
      </w:r>
      <w:r w:rsidRPr="003B64FB">
        <w:t xml:space="preserve"> </w:t>
      </w:r>
      <w:r>
        <w:rPr>
          <w:lang w:val="en-US"/>
        </w:rPr>
        <w:t>Core</w:t>
      </w:r>
      <w:r w:rsidRPr="003B64FB">
        <w:t xml:space="preserve">. </w:t>
      </w:r>
      <w:r>
        <w:rPr>
          <w:lang w:val="en-US"/>
        </w:rPr>
        <w:t>A</w:t>
      </w:r>
      <w:r w:rsidRPr="003B64FB">
        <w:rPr>
          <w:lang w:val="en-US"/>
        </w:rPr>
        <w:t>WS</w:t>
      </w:r>
      <w:r w:rsidRPr="003B64FB">
        <w:t xml:space="preserve"> </w:t>
      </w:r>
      <w:r w:rsidRPr="003B64FB">
        <w:rPr>
          <w:lang w:val="en-US"/>
        </w:rPr>
        <w:t>IoT</w:t>
      </w:r>
      <w:r w:rsidRPr="003B64FB">
        <w:t xml:space="preserve"> </w:t>
      </w:r>
      <w:r w:rsidRPr="003B64FB">
        <w:rPr>
          <w:lang w:val="en-US"/>
        </w:rPr>
        <w:t>Core</w:t>
      </w:r>
      <w:r w:rsidRPr="003B64FB">
        <w:t xml:space="preserve"> – это управляемый облачный сервис, который позволяет подключенным устройствам просто и безопасно взаимодействовать с облачными приложениями и другими устройств</w:t>
      </w:r>
      <w:r>
        <w:t xml:space="preserve">ами, а также </w:t>
      </w:r>
      <w:r w:rsidRPr="003B64FB">
        <w:t>без труда создавать приложения для сбора, обработки и анализа данных, генерируемых подключенными устройствами, а также для выполнения действий на основе этих данных без необходимости управлять какой‑либо инфраструктурой.</w:t>
      </w:r>
      <w:r w:rsidR="00EE3094">
        <w:t xml:space="preserve"> AWS IoT </w:t>
      </w:r>
      <w:proofErr w:type="spellStart"/>
      <w:r w:rsidR="00EE3094">
        <w:t>Core</w:t>
      </w:r>
      <w:proofErr w:type="spellEnd"/>
      <w:r w:rsidR="00EE3094">
        <w:t xml:space="preserve"> </w:t>
      </w:r>
      <w:r w:rsidR="00EE3094" w:rsidRPr="00EE3094">
        <w:t xml:space="preserve">поддерживает протоколы HTTP, </w:t>
      </w:r>
      <w:proofErr w:type="spellStart"/>
      <w:r w:rsidR="00EE3094" w:rsidRPr="00EE3094">
        <w:t>WebSockets</w:t>
      </w:r>
      <w:proofErr w:type="spellEnd"/>
      <w:r w:rsidR="00EE3094" w:rsidRPr="00EE3094">
        <w:t xml:space="preserve"> и упрощенный протокол связи MQTT, специально спроектированный для поддержки нестабильных подключений, сокращения объема кода, передаваемого устройству, и для работы в сетях с низкой пропускной способностью.</w:t>
      </w:r>
      <w:r w:rsidR="00EE3094">
        <w:t xml:space="preserve"> </w:t>
      </w:r>
    </w:p>
    <w:p w14:paraId="25885283" w14:textId="77777777" w:rsidR="00501E3A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Основные возможности</w:t>
      </w:r>
      <w:r>
        <w:t>.</w:t>
      </w:r>
    </w:p>
    <w:p w14:paraId="79D22EB9" w14:textId="77777777" w:rsidR="00EE3094" w:rsidRP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SDK AWS I</w:t>
      </w:r>
      <w:r>
        <w:rPr>
          <w:lang w:val="en-US"/>
        </w:rPr>
        <w:t>o</w:t>
      </w:r>
      <w:r>
        <w:t>T</w:t>
      </w:r>
      <w:r w:rsidRPr="00EE3094">
        <w:t xml:space="preserve"> </w:t>
      </w:r>
      <w:r>
        <w:t>для устройств.</w:t>
      </w:r>
    </w:p>
    <w:p w14:paraId="0F5765D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ab/>
      </w:r>
      <w:r w:rsidRPr="00EE3094">
        <w:t xml:space="preserve">Пакет SDK AWS IoT для устройств позволяет просто и быстро подключить аппаратное устройство или мобильное приложение к AWS IoT </w:t>
      </w:r>
      <w:proofErr w:type="spellStart"/>
      <w:r w:rsidRPr="00EE3094">
        <w:t>Core</w:t>
      </w:r>
      <w:proofErr w:type="spellEnd"/>
      <w:r w:rsidRPr="00EE3094">
        <w:t xml:space="preserve">. SDK AWS IoT для устройств обеспечивает подключение и аутентификацию устройств, а также обмен сообщениями с </w:t>
      </w:r>
      <w:r w:rsidRPr="00EE3094">
        <w:lastRenderedPageBreak/>
        <w:t xml:space="preserve">платформой AWS IoT </w:t>
      </w:r>
      <w:proofErr w:type="spellStart"/>
      <w:r w:rsidRPr="00EE3094">
        <w:t>Core</w:t>
      </w:r>
      <w:proofErr w:type="spellEnd"/>
      <w:r w:rsidRPr="00EE3094">
        <w:t xml:space="preserve"> по протоколам MQTT, HTTP или </w:t>
      </w:r>
      <w:proofErr w:type="spellStart"/>
      <w:r w:rsidRPr="00EE3094">
        <w:t>WebSockets</w:t>
      </w:r>
      <w:proofErr w:type="spellEnd"/>
      <w:r w:rsidRPr="00EE3094">
        <w:t xml:space="preserve">. Пакет SDK AWS IoT для устройств поддерживает языки C, </w:t>
      </w:r>
      <w:proofErr w:type="spellStart"/>
      <w:r w:rsidRPr="00EE3094">
        <w:t>JavaScript</w:t>
      </w:r>
      <w:proofErr w:type="spellEnd"/>
      <w:r w:rsidRPr="00EE3094">
        <w:t xml:space="preserve"> и </w:t>
      </w:r>
      <w:proofErr w:type="spellStart"/>
      <w:r w:rsidRPr="00EE3094">
        <w:t>Arduino</w:t>
      </w:r>
      <w:proofErr w:type="spellEnd"/>
      <w:r w:rsidRPr="00EE3094">
        <w:t xml:space="preserve"> и включает в себя клиентские библиотеки, руководство для разработчиков и руководство по переносу для производителей.</w:t>
      </w:r>
    </w:p>
    <w:p w14:paraId="26E9F17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Шлюз устройств. </w:t>
      </w:r>
    </w:p>
    <w:p w14:paraId="77E0792E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Шлюз устройств 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надежную и эффективную связь устройств с AWS IoT </w:t>
      </w:r>
      <w:proofErr w:type="spellStart"/>
      <w:r w:rsidRPr="00EE3094">
        <w:t>Core</w:t>
      </w:r>
      <w:proofErr w:type="spellEnd"/>
      <w:r w:rsidRPr="00EE3094">
        <w:t>.</w:t>
      </w:r>
    </w:p>
    <w:p w14:paraId="7995C096" w14:textId="77777777" w:rsidR="00EE3094" w:rsidRPr="00E84369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rPr>
          <w:lang w:val="en-US"/>
        </w:rPr>
        <w:t>Message</w:t>
      </w:r>
      <w:r w:rsidRPr="00E84369">
        <w:t xml:space="preserve"> </w:t>
      </w:r>
      <w:r>
        <w:rPr>
          <w:lang w:val="en-US"/>
        </w:rPr>
        <w:t>Broker</w:t>
      </w:r>
      <w:r w:rsidRPr="00E84369">
        <w:t xml:space="preserve">. </w:t>
      </w:r>
    </w:p>
    <w:p w14:paraId="010A2379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– э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ваших устройств </w:t>
      </w:r>
      <w:r w:rsidRPr="00EE3094">
        <w:rPr>
          <w:lang w:val="en-US"/>
        </w:rPr>
        <w:t>IoT</w:t>
      </w:r>
      <w:r w:rsidRPr="00EE3094">
        <w:t xml:space="preserve"> и приложений в нужном направлении. Гибкий характер структуры тем </w:t>
      </w: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позволяет получать сообщения с любого необходимого количества устройств или отправлять любое количество сообщений на устройства.</w:t>
      </w:r>
    </w:p>
    <w:p w14:paraId="7CFF788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Аутентификация и авторизация. </w:t>
      </w:r>
    </w:p>
    <w:p w14:paraId="6FBEB265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Платформа AWS IoT </w:t>
      </w:r>
      <w:proofErr w:type="spellStart"/>
      <w:r w:rsidRPr="00EE3094">
        <w:t>Core</w:t>
      </w:r>
      <w:proofErr w:type="spellEnd"/>
      <w:r w:rsidRPr="00EE3094">
        <w:t xml:space="preserve"> обеспечивает взаимную аутентификацию и шифрование во всех точках подключения. Таким образом, любой обмен данными между устройствами и AWS IoT </w:t>
      </w:r>
      <w:proofErr w:type="spellStart"/>
      <w:r w:rsidRPr="00EE3094">
        <w:t>Core</w:t>
      </w:r>
      <w:proofErr w:type="spellEnd"/>
      <w:r w:rsidRPr="00EE3094">
        <w:t xml:space="preserve"> происходит только после подтверждения идентификации. AWS IoT </w:t>
      </w:r>
      <w:proofErr w:type="spellStart"/>
      <w:r w:rsidRPr="00EE3094">
        <w:t>Core</w:t>
      </w:r>
      <w:proofErr w:type="spellEnd"/>
      <w:r w:rsidRPr="00EE3094">
        <w:t xml:space="preserve"> поддерживает метод аутентификации AWS (называемый SigV4), аутентификацию на основе сертификата X.509 и специальную аутентификацию на основе токенов (через настраиваемые модули авторизации).</w:t>
      </w:r>
    </w:p>
    <w:p w14:paraId="01CEC7A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Реестр. </w:t>
      </w:r>
    </w:p>
    <w:p w14:paraId="74CE07FD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lastRenderedPageBreak/>
        <w:t>Реестр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 устройства или его подключения. Он также поддерживает использование метаданных, описывающих возможности устройства</w:t>
      </w:r>
      <w:r>
        <w:t xml:space="preserve">. </w:t>
      </w:r>
    </w:p>
    <w:p w14:paraId="1F156934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Тени устройств. </w:t>
      </w:r>
    </w:p>
    <w:p w14:paraId="1371B6DA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 помощью AWS IoT </w:t>
      </w:r>
      <w:proofErr w:type="spellStart"/>
      <w:r w:rsidRPr="00EE3094">
        <w:t>Core</w:t>
      </w:r>
      <w:proofErr w:type="spellEnd"/>
      <w:r w:rsidRPr="00EE3094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, даже если оно находится в автономном режиме. Получить последнее зарегистрированное состояние устройства или задать для него требуемое будущее состояние можно с помощью API или сервиса правил.</w:t>
      </w:r>
      <w:r>
        <w:t xml:space="preserve"> Доступ приложений к теням осуществляется с помощью доступных </w:t>
      </w:r>
      <w:r>
        <w:rPr>
          <w:lang w:val="en-US"/>
        </w:rPr>
        <w:t>REST</w:t>
      </w:r>
      <w:r w:rsidRPr="00EE3094">
        <w:t xml:space="preserve"> </w:t>
      </w:r>
      <w:r>
        <w:rPr>
          <w:lang w:val="en-US"/>
        </w:rPr>
        <w:t>API</w:t>
      </w:r>
      <w:r w:rsidRPr="00EE3094">
        <w:t xml:space="preserve">. </w:t>
      </w:r>
    </w:p>
    <w:p w14:paraId="0C807D33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Сервис правил. </w:t>
      </w:r>
    </w:p>
    <w:p w14:paraId="384FC34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ервис правил позволяет создавать приложения IoT для сбора, обработки и анализа данных, генерируемых подключенными устройствами, и выполнения действий с ними в глобальных масштабах без необходимости управления какой-либо инфраструктурой. Сервис правил оценивает входящие сообщения, публикуемые в AWS IoT </w:t>
      </w:r>
      <w:proofErr w:type="spellStart"/>
      <w:r w:rsidRPr="00EE3094">
        <w:t>Core</w:t>
      </w:r>
      <w:proofErr w:type="spellEnd"/>
      <w:r w:rsidRPr="00EE3094">
        <w:t>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6702512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lastRenderedPageBreak/>
        <w:t>[</w:t>
      </w:r>
      <w:proofErr w:type="spellStart"/>
      <w:r>
        <w:rPr>
          <w:lang w:val="en-US"/>
        </w:rPr>
        <w:t>aws</w:t>
      </w:r>
      <w:proofErr w:type="spellEnd"/>
      <w:r w:rsidRPr="00107A28">
        <w:t>-</w:t>
      </w:r>
      <w:r>
        <w:rPr>
          <w:lang w:val="en-US"/>
        </w:rPr>
        <w:t>doc</w:t>
      </w:r>
      <w:r w:rsidRPr="00107A28">
        <w:t>] + [</w:t>
      </w:r>
      <w:r>
        <w:t>схема</w:t>
      </w:r>
      <w:r w:rsidRPr="00107A28">
        <w:t>]</w:t>
      </w:r>
    </w:p>
    <w:p w14:paraId="5EF03C61" w14:textId="77777777" w:rsidR="00107A28" w:rsidRDefault="00107A28" w:rsidP="00EE3094">
      <w:pPr>
        <w:pStyle w:val="MainText"/>
        <w:tabs>
          <w:tab w:val="left" w:pos="851"/>
          <w:tab w:val="left" w:pos="1134"/>
        </w:tabs>
        <w:ind w:left="1080" w:firstLine="0"/>
        <w:rPr>
          <w:i/>
        </w:rPr>
      </w:pPr>
      <w:r w:rsidRPr="00107A28">
        <w:rPr>
          <w:i/>
        </w:rPr>
        <w:t>Вывод по сравнению платформ.</w:t>
      </w:r>
    </w:p>
    <w:p w14:paraId="41492EB4" w14:textId="77777777" w:rsidR="004256FC" w:rsidRPr="00997720" w:rsidRDefault="004256FC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Обе платформы определяют только модель данных. Без действий и событий. </w:t>
      </w:r>
      <w:r w:rsidR="00997720">
        <w:t xml:space="preserve">Форматы сериализации обеих систем </w:t>
      </w:r>
      <w:proofErr w:type="spellStart"/>
      <w:r w:rsidR="00997720">
        <w:t>невзаимозаменяемы</w:t>
      </w:r>
      <w:proofErr w:type="spellEnd"/>
      <w:r w:rsidR="00997720">
        <w:t xml:space="preserve">. Сервисы также не определяют привязку </w:t>
      </w:r>
      <w:r w:rsidR="00997720" w:rsidRPr="00997720">
        <w:t>(</w:t>
      </w:r>
      <w:r w:rsidR="00997720">
        <w:rPr>
          <w:lang w:val="en-US"/>
        </w:rPr>
        <w:t>binding</w:t>
      </w:r>
      <w:r w:rsidR="00997720" w:rsidRPr="00997720">
        <w:t xml:space="preserve">) </w:t>
      </w:r>
      <w:r w:rsidR="00997720">
        <w:t xml:space="preserve">протоколов. Производителям устройств нужно подстраиваться под каждую среду. Это может превышать возможности очень маленьких устройств.  </w:t>
      </w:r>
    </w:p>
    <w:p w14:paraId="2F918496" w14:textId="77777777" w:rsidR="00107A28" w:rsidRPr="00997720" w:rsidRDefault="00107A28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t>[</w:t>
      </w:r>
      <w:r>
        <w:rPr>
          <w:lang w:val="en-US"/>
        </w:rPr>
        <w:t>w</w:t>
      </w:r>
      <w:r w:rsidRPr="00107A28">
        <w:t xml:space="preserve">3]. Отсюда </w:t>
      </w:r>
      <w:r>
        <w:t xml:space="preserve">можно взять краткую сводку и некоторые схемы. </w:t>
      </w:r>
      <w:r w:rsidR="004B33C1">
        <w:t xml:space="preserve">А также модель </w:t>
      </w:r>
      <w:r w:rsidR="004B33C1">
        <w:rPr>
          <w:lang w:val="en-US"/>
        </w:rPr>
        <w:t>oracle</w:t>
      </w:r>
      <w:r w:rsidR="004B33C1" w:rsidRPr="00997720">
        <w:t xml:space="preserve">. </w:t>
      </w:r>
    </w:p>
    <w:p w14:paraId="7C98361F" w14:textId="77777777" w:rsidR="00BD0988" w:rsidRPr="0046373F" w:rsidRDefault="003B64FB" w:rsidP="003B64FB">
      <w:pPr>
        <w:pStyle w:val="afa"/>
        <w:tabs>
          <w:tab w:val="left" w:pos="1134"/>
        </w:tabs>
        <w:spacing w:before="0" w:beforeAutospacing="0" w:after="0" w:afterAutospacing="0" w:line="360" w:lineRule="auto"/>
        <w:ind w:left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14:paraId="766135F9" w14:textId="77777777" w:rsidR="00277F70" w:rsidRPr="001868DD" w:rsidRDefault="001868DD" w:rsidP="005F34C0">
      <w:pPr>
        <w:pStyle w:val="MainText"/>
        <w:rPr>
          <w:b/>
        </w:rPr>
      </w:pPr>
      <w:r w:rsidRPr="001868DD">
        <w:rPr>
          <w:b/>
        </w:rPr>
        <w:t>Вывод</w:t>
      </w:r>
    </w:p>
    <w:p w14:paraId="0A609542" w14:textId="77777777" w:rsidR="00843F10" w:rsidRDefault="003C6B4A" w:rsidP="00277F70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Анализ </w:t>
      </w:r>
      <w:r w:rsidR="00E115B1">
        <w:rPr>
          <w:color w:val="000000"/>
          <w:sz w:val="28"/>
          <w:szCs w:val="28"/>
        </w:rPr>
        <w:t xml:space="preserve">существующих </w:t>
      </w:r>
      <w:r w:rsidR="00107A28">
        <w:rPr>
          <w:color w:val="000000"/>
          <w:sz w:val="28"/>
          <w:szCs w:val="28"/>
        </w:rPr>
        <w:t>инструментов</w:t>
      </w:r>
      <w:r>
        <w:rPr>
          <w:color w:val="000000"/>
          <w:sz w:val="28"/>
          <w:szCs w:val="28"/>
        </w:rPr>
        <w:t xml:space="preserve"> </w:t>
      </w:r>
      <w:r w:rsidR="00107A28">
        <w:rPr>
          <w:color w:val="000000"/>
          <w:sz w:val="28"/>
          <w:szCs w:val="28"/>
        </w:rPr>
        <w:t xml:space="preserve">для создания приложений </w:t>
      </w:r>
      <w:r>
        <w:rPr>
          <w:color w:val="000000"/>
          <w:sz w:val="28"/>
          <w:szCs w:val="28"/>
        </w:rPr>
        <w:t xml:space="preserve">по </w:t>
      </w:r>
      <w:r w:rsidR="00107A28">
        <w:rPr>
          <w:color w:val="000000"/>
          <w:sz w:val="28"/>
          <w:szCs w:val="28"/>
        </w:rPr>
        <w:t>обработке данных</w:t>
      </w:r>
      <w:r>
        <w:rPr>
          <w:color w:val="000000"/>
          <w:sz w:val="28"/>
          <w:szCs w:val="28"/>
        </w:rPr>
        <w:t xml:space="preserve"> показывает, что</w:t>
      </w:r>
      <w:r w:rsidR="00107A28">
        <w:rPr>
          <w:color w:val="000000"/>
          <w:sz w:val="28"/>
          <w:szCs w:val="28"/>
        </w:rPr>
        <w:t xml:space="preserve"> на базе облачных платформ возможно создание качественных </w:t>
      </w:r>
      <w:r w:rsidR="00107A28">
        <w:rPr>
          <w:color w:val="000000"/>
          <w:sz w:val="28"/>
          <w:szCs w:val="28"/>
          <w:lang w:val="en-US"/>
        </w:rPr>
        <w:t>IoT</w:t>
      </w:r>
      <w:r w:rsidR="00107A28" w:rsidRPr="00107A28">
        <w:rPr>
          <w:color w:val="000000"/>
          <w:sz w:val="28"/>
          <w:szCs w:val="28"/>
        </w:rPr>
        <w:t>-</w:t>
      </w:r>
      <w:r w:rsidR="00107A28">
        <w:rPr>
          <w:color w:val="000000"/>
          <w:sz w:val="28"/>
          <w:szCs w:val="28"/>
        </w:rPr>
        <w:t>приложений</w:t>
      </w:r>
      <w:r>
        <w:rPr>
          <w:color w:val="000000"/>
          <w:sz w:val="28"/>
          <w:szCs w:val="28"/>
        </w:rPr>
        <w:t xml:space="preserve">. </w:t>
      </w:r>
      <w:r w:rsidR="00E115B1">
        <w:rPr>
          <w:color w:val="000000"/>
          <w:sz w:val="28"/>
          <w:szCs w:val="28"/>
        </w:rPr>
        <w:t>Это говорит о том, что решение данной задачи является возможным и актуальным</w:t>
      </w:r>
      <w:r w:rsidR="00277F70">
        <w:rPr>
          <w:color w:val="000000"/>
          <w:sz w:val="28"/>
          <w:szCs w:val="28"/>
        </w:rPr>
        <w:t>.</w:t>
      </w:r>
    </w:p>
    <w:p w14:paraId="364ACBEF" w14:textId="77777777" w:rsidR="00843F10" w:rsidRDefault="00843F1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br w:type="page"/>
      </w:r>
    </w:p>
    <w:p w14:paraId="6E7E6A2F" w14:textId="77777777" w:rsidR="00F75C38" w:rsidRPr="003B64FB" w:rsidRDefault="00C56708" w:rsidP="003B64FB">
      <w:pPr>
        <w:pStyle w:val="2"/>
        <w:numPr>
          <w:ilvl w:val="0"/>
          <w:numId w:val="3"/>
        </w:numPr>
        <w:spacing w:before="400" w:line="360" w:lineRule="auto"/>
        <w:ind w:left="357" w:hanging="357"/>
        <w:rPr>
          <w:lang w:val="en-US"/>
        </w:rPr>
      </w:pPr>
      <w:bookmarkStart w:id="21" w:name="_Toc1727872"/>
      <w:r w:rsidRPr="00057258">
        <w:lastRenderedPageBreak/>
        <w:t>ТРЕБОВАНИЯ К СИСТЕМЕ</w:t>
      </w:r>
      <w:bookmarkEnd w:id="21"/>
      <w:r w:rsidR="00466535">
        <w:rPr>
          <w:lang w:val="en-US"/>
        </w:rPr>
        <w:t xml:space="preserve"> </w:t>
      </w:r>
    </w:p>
    <w:p w14:paraId="02BC8F87" w14:textId="77777777" w:rsidR="00F75C38" w:rsidRPr="003B64FB" w:rsidRDefault="003357C9" w:rsidP="003B64FB">
      <w:pPr>
        <w:pStyle w:val="2"/>
        <w:numPr>
          <w:ilvl w:val="1"/>
          <w:numId w:val="3"/>
        </w:numPr>
        <w:spacing w:before="120" w:after="120"/>
        <w:ind w:left="431" w:hanging="431"/>
      </w:pPr>
      <w:r>
        <w:t xml:space="preserve"> </w:t>
      </w:r>
      <w:bookmarkStart w:id="22" w:name="_Toc1727873"/>
      <w:r w:rsidR="00F75C38" w:rsidRPr="00F75C38">
        <w:t>Функциональны</w:t>
      </w:r>
      <w:r w:rsidR="00F84797">
        <w:t>е требования к системе</w:t>
      </w:r>
      <w:bookmarkEnd w:id="22"/>
    </w:p>
    <w:p w14:paraId="16DAEAAA" w14:textId="77777777" w:rsidR="00F75C38" w:rsidRDefault="006B68E3" w:rsidP="005F34C0">
      <w:pPr>
        <w:pStyle w:val="2"/>
        <w:numPr>
          <w:ilvl w:val="1"/>
          <w:numId w:val="3"/>
        </w:numPr>
        <w:spacing w:before="240" w:after="120"/>
        <w:ind w:left="431" w:hanging="431"/>
      </w:pPr>
      <w:r>
        <w:t xml:space="preserve"> </w:t>
      </w:r>
      <w:bookmarkStart w:id="23" w:name="_Toc1727874"/>
      <w:r w:rsidR="00F75C38" w:rsidRPr="00F84797">
        <w:t>Нефункциональные требования к системе</w:t>
      </w:r>
      <w:bookmarkEnd w:id="23"/>
    </w:p>
    <w:p w14:paraId="67692D36" w14:textId="77777777" w:rsidR="00215241" w:rsidRPr="003B64FB" w:rsidRDefault="00F75C38" w:rsidP="00215241">
      <w:pPr>
        <w:pStyle w:val="2"/>
        <w:numPr>
          <w:ilvl w:val="1"/>
          <w:numId w:val="3"/>
        </w:numPr>
        <w:spacing w:before="240" w:after="120"/>
        <w:ind w:left="431" w:hanging="431"/>
      </w:pPr>
      <w:bookmarkStart w:id="24" w:name="_Toc1727875"/>
      <w:r w:rsidRPr="00C27DEB">
        <w:t>Варианты испол</w:t>
      </w:r>
      <w:r w:rsidR="00C27DEB">
        <w:t>ьзования системы</w:t>
      </w:r>
      <w:bookmarkEnd w:id="24"/>
      <w:r w:rsidR="00215241" w:rsidRPr="003B64FB">
        <w:rPr>
          <w:color w:val="000000"/>
          <w:szCs w:val="28"/>
        </w:rPr>
        <w:br w:type="page"/>
      </w:r>
    </w:p>
    <w:p w14:paraId="48F85CF7" w14:textId="77777777" w:rsidR="00466535" w:rsidRPr="00466535" w:rsidRDefault="00466535" w:rsidP="003B64FB">
      <w:pPr>
        <w:pStyle w:val="2"/>
        <w:spacing w:before="400" w:line="360" w:lineRule="auto"/>
        <w:rPr>
          <w:lang w:val="en-US"/>
        </w:rPr>
      </w:pPr>
      <w:bookmarkStart w:id="25" w:name="_Toc1727876"/>
      <w:r>
        <w:lastRenderedPageBreak/>
        <w:t>АРХИТЕКТУРА СИСТЕМЫ</w:t>
      </w:r>
      <w:bookmarkEnd w:id="25"/>
    </w:p>
    <w:p w14:paraId="7B133C3B" w14:textId="77777777" w:rsidR="00205C13" w:rsidRPr="0025644D" w:rsidRDefault="000A6576" w:rsidP="005F34C0">
      <w:pPr>
        <w:pStyle w:val="2"/>
        <w:numPr>
          <w:ilvl w:val="1"/>
          <w:numId w:val="3"/>
        </w:numPr>
        <w:spacing w:before="120" w:after="120"/>
        <w:ind w:left="425" w:hanging="431"/>
      </w:pPr>
      <w:bookmarkStart w:id="26" w:name="_Toc1727877"/>
      <w:r w:rsidRPr="0025644D">
        <w:t>Компоненты системы</w:t>
      </w:r>
      <w:bookmarkEnd w:id="26"/>
    </w:p>
    <w:p w14:paraId="2BFA8EBC" w14:textId="77777777" w:rsidR="004D1D58" w:rsidRDefault="00A93E13" w:rsidP="00F55C8A">
      <w:pPr>
        <w:pStyle w:val="2"/>
        <w:numPr>
          <w:ilvl w:val="1"/>
          <w:numId w:val="3"/>
        </w:numPr>
        <w:spacing w:before="240" w:after="120"/>
        <w:ind w:left="425" w:hanging="431"/>
      </w:pPr>
      <w:bookmarkStart w:id="27" w:name="_Toc1727878"/>
      <w:r>
        <w:t>Проектирование реализации прецедентов</w:t>
      </w:r>
      <w:bookmarkEnd w:id="27"/>
    </w:p>
    <w:p w14:paraId="464279F8" w14:textId="77777777" w:rsidR="005E0317" w:rsidRDefault="004D1D58" w:rsidP="0004775E">
      <w:pPr>
        <w:pStyle w:val="MainText"/>
        <w:ind w:firstLine="0"/>
        <w:jc w:val="center"/>
      </w:pPr>
      <w:r>
        <w:br w:type="page"/>
      </w:r>
    </w:p>
    <w:p w14:paraId="7F4DF75B" w14:textId="77777777" w:rsidR="006407F8" w:rsidRPr="003B64FB" w:rsidRDefault="00466535" w:rsidP="003B64F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8" w:name="_Toc1727879"/>
      <w:r>
        <w:lastRenderedPageBreak/>
        <w:t>РЕАЛИЗАЦИЯ СИСТЕМЫ</w:t>
      </w:r>
      <w:bookmarkEnd w:id="28"/>
      <w:r w:rsidR="006407F8">
        <w:br w:type="page"/>
      </w:r>
    </w:p>
    <w:p w14:paraId="6D175D36" w14:textId="77777777" w:rsidR="00466535" w:rsidRPr="003B64FB" w:rsidRDefault="00466535" w:rsidP="002D5DB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9" w:name="_Toc1727880"/>
      <w:r w:rsidRPr="00AE3289">
        <w:lastRenderedPageBreak/>
        <w:t>ТЕСТИРОВАНИЕ</w:t>
      </w:r>
      <w:bookmarkEnd w:id="29"/>
    </w:p>
    <w:p w14:paraId="345FC3E6" w14:textId="77777777" w:rsidR="0066147F" w:rsidRPr="00466535" w:rsidRDefault="00466535" w:rsidP="00F55C8A">
      <w:pPr>
        <w:pStyle w:val="2"/>
        <w:numPr>
          <w:ilvl w:val="1"/>
          <w:numId w:val="3"/>
        </w:numPr>
        <w:tabs>
          <w:tab w:val="left" w:pos="426"/>
        </w:tabs>
        <w:spacing w:before="0" w:line="360" w:lineRule="auto"/>
        <w:ind w:left="794" w:hanging="794"/>
      </w:pPr>
      <w:r>
        <w:t xml:space="preserve"> </w:t>
      </w:r>
      <w:bookmarkStart w:id="30" w:name="_Toc1727881"/>
      <w:r w:rsidR="0066147F" w:rsidRPr="00466535">
        <w:t>Выбор способов тестирования</w:t>
      </w:r>
      <w:bookmarkEnd w:id="30"/>
    </w:p>
    <w:p w14:paraId="58EB1BF4" w14:textId="77777777" w:rsidR="0066147F" w:rsidRPr="00466535" w:rsidRDefault="000A737C" w:rsidP="00F55C8A">
      <w:pPr>
        <w:pStyle w:val="2"/>
        <w:numPr>
          <w:ilvl w:val="1"/>
          <w:numId w:val="3"/>
        </w:numPr>
        <w:tabs>
          <w:tab w:val="left" w:pos="426"/>
        </w:tabs>
        <w:spacing w:before="240" w:line="360" w:lineRule="auto"/>
        <w:ind w:hanging="792"/>
      </w:pPr>
      <w:bookmarkStart w:id="31" w:name="_Toc1727882"/>
      <w:r w:rsidRPr="00466535">
        <w:t>О</w:t>
      </w:r>
      <w:r w:rsidR="0066147F" w:rsidRPr="00466535">
        <w:t>писание тестов</w:t>
      </w:r>
      <w:bookmarkEnd w:id="31"/>
    </w:p>
    <w:p w14:paraId="4E9C51D5" w14:textId="77777777" w:rsidR="00B746A7" w:rsidRDefault="00B746A7" w:rsidP="002D5DBB">
      <w:pPr>
        <w:pStyle w:val="1"/>
        <w:keepLines/>
        <w:spacing w:before="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2" w:name="_Toc1727883"/>
      <w:r>
        <w:rPr>
          <w:bCs w:val="0"/>
          <w:color w:val="000000"/>
          <w:sz w:val="28"/>
          <w:szCs w:val="28"/>
        </w:rPr>
        <w:t>ЗАКЛЮЧЕНИЕ</w:t>
      </w:r>
      <w:bookmarkEnd w:id="32"/>
    </w:p>
    <w:p w14:paraId="5DFC2B53" w14:textId="77777777" w:rsidR="00B746A7" w:rsidRDefault="00B746A7">
      <w:pPr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br w:type="page"/>
      </w:r>
    </w:p>
    <w:p w14:paraId="2E16EBEA" w14:textId="77777777" w:rsidR="002E26BC" w:rsidRDefault="00B4146F" w:rsidP="00B746A7">
      <w:pPr>
        <w:pStyle w:val="1"/>
        <w:keepLines/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3" w:name="_Toc1727884"/>
      <w:r>
        <w:rPr>
          <w:bCs w:val="0"/>
          <w:color w:val="000000"/>
          <w:sz w:val="28"/>
          <w:szCs w:val="28"/>
        </w:rPr>
        <w:lastRenderedPageBreak/>
        <w:t>СПИСОК Л</w:t>
      </w:r>
      <w:r w:rsidR="00215241" w:rsidRPr="00215241">
        <w:rPr>
          <w:bCs w:val="0"/>
          <w:color w:val="000000"/>
          <w:sz w:val="28"/>
          <w:szCs w:val="28"/>
        </w:rPr>
        <w:t>ИТЕРАТУР</w:t>
      </w:r>
      <w:r>
        <w:rPr>
          <w:bCs w:val="0"/>
          <w:color w:val="000000"/>
          <w:sz w:val="28"/>
          <w:szCs w:val="28"/>
        </w:rPr>
        <w:t>Ы</w:t>
      </w:r>
      <w:bookmarkEnd w:id="33"/>
    </w:p>
    <w:p w14:paraId="406544E7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Interface </w:t>
      </w:r>
      <w:proofErr w:type="spellStart"/>
      <w:r>
        <w:t>Builder</w:t>
      </w:r>
      <w:proofErr w:type="spellEnd"/>
      <w:r>
        <w:t>. [Электронный ресурс] URL: https://developer.apple.com/xcode/interface-builder/ (дата обращения: 20.04.2018).</w:t>
      </w:r>
    </w:p>
    <w:p w14:paraId="0811240B" w14:textId="77777777" w:rsidR="00C83161" w:rsidRPr="00BD0988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iOS</w:t>
      </w:r>
      <w:proofErr w:type="spellEnd"/>
      <w:r>
        <w:t xml:space="preserve"> </w:t>
      </w:r>
      <w:proofErr w:type="spellStart"/>
      <w:r>
        <w:t>Databases</w:t>
      </w:r>
      <w:proofErr w:type="spellEnd"/>
      <w:r>
        <w:t>. [Электронный ресурс] URL: https://rollout.io/blog/ios-databases-sqllite-core-data-realm/ (дата обращения: 20.04.2018).</w:t>
      </w:r>
    </w:p>
    <w:p w14:paraId="14A07079" w14:textId="77777777" w:rsidR="00C83161" w:rsidRPr="00036B9C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>
        <w:rPr>
          <w:lang w:val="en-US"/>
        </w:rPr>
        <w:t>Nimbalkar</w:t>
      </w:r>
      <w:proofErr w:type="spellEnd"/>
      <w:r>
        <w:rPr>
          <w:lang w:val="en-US"/>
        </w:rPr>
        <w:t xml:space="preserve"> R.R.</w:t>
      </w:r>
      <w:r w:rsidRPr="0066147F">
        <w:rPr>
          <w:lang w:val="en-US"/>
        </w:rPr>
        <w:t xml:space="preserve"> Mobile Application Testing </w:t>
      </w:r>
      <w:proofErr w:type="gramStart"/>
      <w:r w:rsidRPr="0066147F">
        <w:rPr>
          <w:lang w:val="en-US"/>
        </w:rPr>
        <w:t>And</w:t>
      </w:r>
      <w:proofErr w:type="gramEnd"/>
      <w:r w:rsidRPr="0066147F">
        <w:rPr>
          <w:lang w:val="en-US"/>
        </w:rPr>
        <w:t xml:space="preserve"> </w:t>
      </w:r>
      <w:proofErr w:type="spellStart"/>
      <w:r w:rsidRPr="0066147F">
        <w:rPr>
          <w:lang w:val="en-US"/>
        </w:rPr>
        <w:t>Chall</w:t>
      </w:r>
      <w:proofErr w:type="spellEnd"/>
      <w:r>
        <w:t>е</w:t>
      </w:r>
      <w:proofErr w:type="spellStart"/>
      <w:r w:rsidRPr="0066147F">
        <w:rPr>
          <w:lang w:val="en-US"/>
        </w:rPr>
        <w:t>nges</w:t>
      </w:r>
      <w:proofErr w:type="spellEnd"/>
      <w:r w:rsidRPr="0066147F">
        <w:rPr>
          <w:lang w:val="en-US"/>
        </w:rPr>
        <w:t>. // International Journal of Science and Re</w:t>
      </w:r>
      <w:r>
        <w:rPr>
          <w:lang w:val="en-US"/>
        </w:rPr>
        <w:t>search, 2013. – Vol. 2. – P. 56</w:t>
      </w:r>
      <w:r w:rsidRPr="00655872">
        <w:rPr>
          <w:lang w:val="en-US"/>
        </w:rPr>
        <w:t xml:space="preserve"> – </w:t>
      </w:r>
      <w:r w:rsidRPr="0066147F">
        <w:rPr>
          <w:lang w:val="en-US"/>
        </w:rPr>
        <w:t>58.</w:t>
      </w:r>
    </w:p>
    <w:p w14:paraId="6A078774" w14:textId="77777777" w:rsidR="00C83161" w:rsidRPr="00EA5725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 w:rsidRPr="00EA5725">
        <w:rPr>
          <w:color w:val="000000"/>
          <w:lang w:val="en-US"/>
        </w:rPr>
        <w:t>Suhailah</w:t>
      </w:r>
      <w:proofErr w:type="spellEnd"/>
      <w:r w:rsidRPr="00EA5725">
        <w:rPr>
          <w:color w:val="000000"/>
          <w:lang w:val="en-US"/>
        </w:rPr>
        <w:t xml:space="preserve"> </w:t>
      </w:r>
      <w:proofErr w:type="spellStart"/>
      <w:r w:rsidRPr="00EA5725">
        <w:rPr>
          <w:color w:val="000000"/>
          <w:lang w:val="en-US"/>
        </w:rPr>
        <w:t>Mohd</w:t>
      </w:r>
      <w:proofErr w:type="spellEnd"/>
      <w:r w:rsidRPr="00EA5725">
        <w:rPr>
          <w:color w:val="000000"/>
          <w:lang w:val="en-US"/>
        </w:rPr>
        <w:t xml:space="preserve"> Yusof, Sharifah </w:t>
      </w:r>
      <w:proofErr w:type="spellStart"/>
      <w:r w:rsidRPr="00EA5725">
        <w:rPr>
          <w:color w:val="000000"/>
          <w:lang w:val="en-US"/>
        </w:rPr>
        <w:t>Fateen</w:t>
      </w:r>
      <w:proofErr w:type="spellEnd"/>
      <w:r w:rsidRPr="00EA5725">
        <w:rPr>
          <w:color w:val="000000"/>
          <w:lang w:val="en-US"/>
        </w:rPr>
        <w:t xml:space="preserve"> </w:t>
      </w:r>
      <w:proofErr w:type="spellStart"/>
      <w:r w:rsidRPr="00EA5725">
        <w:rPr>
          <w:color w:val="000000"/>
          <w:lang w:val="en-US"/>
        </w:rPr>
        <w:t>Syuhada</w:t>
      </w:r>
      <w:proofErr w:type="spellEnd"/>
      <w:r w:rsidRPr="00EA5725">
        <w:rPr>
          <w:color w:val="000000"/>
          <w:lang w:val="en-US"/>
        </w:rPr>
        <w:t xml:space="preserve"> Syed </w:t>
      </w:r>
      <w:proofErr w:type="spellStart"/>
      <w:r w:rsidRPr="00EA5725">
        <w:rPr>
          <w:color w:val="000000"/>
          <w:lang w:val="en-US"/>
        </w:rPr>
        <w:t>Lokman</w:t>
      </w:r>
      <w:proofErr w:type="spellEnd"/>
      <w:r w:rsidRPr="00EA5725">
        <w:rPr>
          <w:color w:val="000000"/>
          <w:lang w:val="en-US"/>
        </w:rPr>
        <w:t>. Personal Financial Planner: A Mobile Application that Implementing Forward Chaining Technique for Notification Mechanism</w:t>
      </w:r>
      <w:r>
        <w:rPr>
          <w:color w:val="000000"/>
          <w:lang w:val="en-US"/>
        </w:rPr>
        <w:t>.</w:t>
      </w:r>
      <w:r w:rsidRPr="00EA5725">
        <w:rPr>
          <w:color w:val="000000"/>
          <w:lang w:val="en-US"/>
        </w:rPr>
        <w:t xml:space="preserve"> // IEEE Symposium on Computer Applications &amp; Industrial El</w:t>
      </w:r>
      <w:r>
        <w:rPr>
          <w:color w:val="000000"/>
          <w:lang w:val="en-US"/>
        </w:rPr>
        <w:t xml:space="preserve">ectronics (ISCAIE), April, 2014. – P. 65 – </w:t>
      </w:r>
      <w:r w:rsidRPr="00EA5725">
        <w:rPr>
          <w:color w:val="000000"/>
          <w:lang w:val="en-US"/>
        </w:rPr>
        <w:t>69</w:t>
      </w:r>
      <w:r w:rsidRPr="00FD0B64">
        <w:rPr>
          <w:color w:val="000000"/>
          <w:lang w:val="en-US"/>
        </w:rPr>
        <w:t>.</w:t>
      </w:r>
    </w:p>
    <w:p w14:paraId="3DE46181" w14:textId="77777777" w:rsidR="00C83161" w:rsidRPr="00F876E2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 w:rsidRPr="00785FC4">
        <w:rPr>
          <w:color w:val="000000"/>
          <w:lang w:val="en-US"/>
        </w:rPr>
        <w:t>Tarasewich</w:t>
      </w:r>
      <w:proofErr w:type="spellEnd"/>
      <w:r>
        <w:rPr>
          <w:color w:val="000000"/>
          <w:lang w:val="en-US"/>
        </w:rPr>
        <w:t xml:space="preserve"> P</w:t>
      </w:r>
      <w:r w:rsidRPr="00785FC4">
        <w:rPr>
          <w:color w:val="000000"/>
          <w:lang w:val="en-US"/>
        </w:rPr>
        <w:t>. Designing Mobile Commerce Applications</w:t>
      </w:r>
      <w:r>
        <w:rPr>
          <w:color w:val="000000"/>
          <w:lang w:val="en-US"/>
        </w:rPr>
        <w:t>.</w:t>
      </w:r>
      <w:r w:rsidRPr="00785FC4">
        <w:rPr>
          <w:color w:val="000000"/>
          <w:lang w:val="en-US"/>
        </w:rPr>
        <w:t xml:space="preserve"> // Communications of the </w:t>
      </w:r>
      <w:proofErr w:type="spellStart"/>
      <w:r w:rsidRPr="00785FC4">
        <w:rPr>
          <w:color w:val="000000"/>
          <w:lang w:val="en-US"/>
        </w:rPr>
        <w:t>acm</w:t>
      </w:r>
      <w:proofErr w:type="spellEnd"/>
      <w:r w:rsidRPr="00785FC4">
        <w:rPr>
          <w:color w:val="000000"/>
          <w:lang w:val="en-US"/>
        </w:rPr>
        <w:t xml:space="preserve">. </w:t>
      </w:r>
      <w:r w:rsidRPr="00F876E2">
        <w:rPr>
          <w:color w:val="000000"/>
          <w:lang w:val="en-US"/>
        </w:rPr>
        <w:t>December 2003</w:t>
      </w:r>
      <w:r>
        <w:rPr>
          <w:color w:val="000000"/>
          <w:lang w:val="en-US"/>
        </w:rPr>
        <w:t xml:space="preserve">. </w:t>
      </w:r>
      <w:r w:rsidRPr="00F876E2">
        <w:rPr>
          <w:color w:val="000000"/>
          <w:lang w:val="en-US"/>
        </w:rPr>
        <w:t>V</w:t>
      </w:r>
      <w:r>
        <w:rPr>
          <w:color w:val="000000"/>
          <w:lang w:val="en-US"/>
        </w:rPr>
        <w:t xml:space="preserve">ol. 46. Issue 12. – P. 57 – </w:t>
      </w:r>
      <w:r w:rsidRPr="00F876E2">
        <w:rPr>
          <w:color w:val="000000"/>
          <w:lang w:val="en-US"/>
        </w:rPr>
        <w:t>60.</w:t>
      </w:r>
    </w:p>
    <w:p w14:paraId="7D7D6F12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Арлоу</w:t>
      </w:r>
      <w:proofErr w:type="spellEnd"/>
      <w:r>
        <w:t xml:space="preserve"> Д., </w:t>
      </w:r>
      <w:proofErr w:type="spellStart"/>
      <w:r>
        <w:t>Нейштадт</w:t>
      </w:r>
      <w:proofErr w:type="spellEnd"/>
      <w:r>
        <w:t xml:space="preserve"> А. </w:t>
      </w:r>
      <w:r>
        <w:rPr>
          <w:lang w:val="en-US"/>
        </w:rPr>
        <w:t>UML</w:t>
      </w:r>
      <w:r w:rsidRPr="0017214B">
        <w:t xml:space="preserve"> 2</w:t>
      </w:r>
      <w:r>
        <w:t xml:space="preserve"> и Унифицированный </w:t>
      </w:r>
      <w:proofErr w:type="spellStart"/>
      <w:r>
        <w:t>процесс:.Практический</w:t>
      </w:r>
      <w:proofErr w:type="spellEnd"/>
      <w:r>
        <w:t xml:space="preserve"> объектно-ориентированный анализ и проектирование (пер. с англ. </w:t>
      </w:r>
      <w:proofErr w:type="spellStart"/>
      <w:r>
        <w:t>Шатохиной</w:t>
      </w:r>
      <w:proofErr w:type="spellEnd"/>
      <w:r>
        <w:t xml:space="preserve"> Н.). – 2-е изд. – М.: Символ Плюс, 2008. – 622 с.</w:t>
      </w:r>
    </w:p>
    <w:p w14:paraId="501B043E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>Гамма Э.</w:t>
      </w:r>
      <w:r w:rsidRPr="00F876E2">
        <w:t xml:space="preserve"> </w:t>
      </w:r>
      <w:r>
        <w:t>Приемы объектно-ориентированного проектирования.</w:t>
      </w:r>
      <w:r w:rsidRPr="00F876E2">
        <w:t xml:space="preserve"> </w:t>
      </w:r>
      <w:r>
        <w:t xml:space="preserve">Паттерны проектирования; [пер. с англ.: А. </w:t>
      </w:r>
      <w:proofErr w:type="spellStart"/>
      <w:r>
        <w:t>Слинкин</w:t>
      </w:r>
      <w:proofErr w:type="spellEnd"/>
      <w:r>
        <w:t xml:space="preserve"> науч. ред.: Н.</w:t>
      </w:r>
      <w:r>
        <w:rPr>
          <w:lang w:val="en-US"/>
        </w:rPr>
        <w:t> </w:t>
      </w:r>
      <w:r>
        <w:t>Шалаев]</w:t>
      </w:r>
      <w:r w:rsidRPr="00F876E2">
        <w:t xml:space="preserve">. </w:t>
      </w:r>
      <w:proofErr w:type="spellStart"/>
      <w:r w:rsidRPr="00F876E2">
        <w:t>Х</w:t>
      </w:r>
      <w:r>
        <w:t>елм</w:t>
      </w:r>
      <w:proofErr w:type="spellEnd"/>
      <w:r>
        <w:t xml:space="preserve"> Р., Джонсон Р., </w:t>
      </w:r>
      <w:proofErr w:type="spellStart"/>
      <w:r>
        <w:t>Влиссидес</w:t>
      </w:r>
      <w:proofErr w:type="spellEnd"/>
      <w:r>
        <w:t xml:space="preserve"> Д. СПб: Питер, 2014. – 366 с.</w:t>
      </w:r>
    </w:p>
    <w:p w14:paraId="377E9E5C" w14:textId="77777777" w:rsidR="00C83161" w:rsidRPr="00ED3B9D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 w:rsidRPr="00ED3B9D">
        <w:t>Головач</w:t>
      </w:r>
      <w:r>
        <w:t xml:space="preserve"> В.В</w:t>
      </w:r>
      <w:r w:rsidRPr="00ED3B9D">
        <w:t xml:space="preserve">. Дизайн пользовательского интерфейса </w:t>
      </w:r>
      <w:r>
        <w:rPr>
          <w:lang w:val="en-US"/>
        </w:rPr>
        <w:t>v</w:t>
      </w:r>
      <w:r>
        <w:t>1.2.</w:t>
      </w:r>
      <w:r w:rsidRPr="00ED3B9D">
        <w:t xml:space="preserve"> [</w:t>
      </w:r>
      <w:r>
        <w:t>Электронный ресурс</w:t>
      </w:r>
      <w:r w:rsidRPr="00ED3B9D">
        <w:t>]</w:t>
      </w:r>
      <w:r>
        <w:t xml:space="preserve"> </w:t>
      </w:r>
      <w:r>
        <w:rPr>
          <w:lang w:val="en-US"/>
        </w:rPr>
        <w:t>URL</w:t>
      </w:r>
      <w:r w:rsidRPr="00ED3B9D">
        <w:t>: http://uibook2.usethics.ru/</w:t>
      </w:r>
      <w:r>
        <w:t xml:space="preserve"> (дата обращения: 21.04.2018).</w:t>
      </w:r>
    </w:p>
    <w:p w14:paraId="0F8DEF1D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Документация </w:t>
      </w:r>
      <w:proofErr w:type="spellStart"/>
      <w:r>
        <w:t>Apple</w:t>
      </w:r>
      <w:proofErr w:type="spellEnd"/>
      <w:r>
        <w:t xml:space="preserve"> </w:t>
      </w:r>
      <w:proofErr w:type="spellStart"/>
      <w:r>
        <w:t>iOS</w:t>
      </w:r>
      <w:proofErr w:type="spellEnd"/>
      <w:r>
        <w:t>. [Электронный ресурс] URL: https://developer.apple.com/library/ios/documentation (дата обращения: 19.04.2018).</w:t>
      </w:r>
    </w:p>
    <w:p w14:paraId="531AEE25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>Кришна Г. Хороший интерфейс – невидимый интерфейс. – СПб: Питер, 2016. – 256 с.</w:t>
      </w:r>
    </w:p>
    <w:p w14:paraId="4B2EEDA3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lastRenderedPageBreak/>
        <w:t xml:space="preserve">Марк Д. </w:t>
      </w:r>
      <w:proofErr w:type="spellStart"/>
      <w:r>
        <w:t>iOS</w:t>
      </w:r>
      <w:proofErr w:type="spellEnd"/>
      <w:r>
        <w:t xml:space="preserve"> 6 SDK. Разработка приложений для </w:t>
      </w:r>
      <w:proofErr w:type="spellStart"/>
      <w:r>
        <w:t>iPhone</w:t>
      </w:r>
      <w:proofErr w:type="spellEnd"/>
      <w:r>
        <w:t xml:space="preserve">, </w:t>
      </w:r>
      <w:proofErr w:type="spellStart"/>
      <w:r>
        <w:t>iPad</w:t>
      </w:r>
      <w:proofErr w:type="spellEnd"/>
      <w:r>
        <w:t xml:space="preserve"> и </w:t>
      </w:r>
      <w:proofErr w:type="spellStart"/>
      <w:r>
        <w:t>iPod</w:t>
      </w:r>
      <w:proofErr w:type="spellEnd"/>
      <w:r>
        <w:t xml:space="preserve"> </w:t>
      </w:r>
      <w:proofErr w:type="spellStart"/>
      <w:r>
        <w:t>touch</w:t>
      </w:r>
      <w:proofErr w:type="spellEnd"/>
      <w:r>
        <w:t xml:space="preserve"> на </w:t>
      </w:r>
      <w:proofErr w:type="spellStart"/>
      <w:r>
        <w:t>Objective</w:t>
      </w:r>
      <w:proofErr w:type="spellEnd"/>
      <w:r>
        <w:t xml:space="preserve">-C в </w:t>
      </w:r>
      <w:proofErr w:type="spellStart"/>
      <w:r>
        <w:t>Xcode</w:t>
      </w:r>
      <w:proofErr w:type="spellEnd"/>
      <w:r>
        <w:t xml:space="preserve">. </w:t>
      </w:r>
      <w:proofErr w:type="spellStart"/>
      <w:r w:rsidRPr="00655872">
        <w:t>Наттинг</w:t>
      </w:r>
      <w:proofErr w:type="spellEnd"/>
      <w:r w:rsidRPr="00655872">
        <w:t xml:space="preserve"> Д., </w:t>
      </w:r>
      <w:proofErr w:type="spellStart"/>
      <w:r w:rsidRPr="00655872">
        <w:t>Ламарш</w:t>
      </w:r>
      <w:proofErr w:type="spellEnd"/>
      <w:r w:rsidRPr="00655872">
        <w:t xml:space="preserve"> Д., </w:t>
      </w:r>
      <w:proofErr w:type="spellStart"/>
      <w:r w:rsidRPr="00655872">
        <w:t>Олссон</w:t>
      </w:r>
      <w:proofErr w:type="spellEnd"/>
      <w:r w:rsidRPr="00655872">
        <w:t xml:space="preserve"> Ф.</w:t>
      </w:r>
      <w:r>
        <w:t xml:space="preserve"> </w:t>
      </w:r>
      <w:proofErr w:type="spellStart"/>
      <w:r>
        <w:t>СПб.:Вильямс</w:t>
      </w:r>
      <w:proofErr w:type="spellEnd"/>
      <w:r>
        <w:t>, 2013. – 672 с</w:t>
      </w:r>
    </w:p>
    <w:p w14:paraId="625F6B24" w14:textId="77777777" w:rsidR="00C83161" w:rsidRPr="00036B9C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Официальная документация платформы </w:t>
      </w:r>
      <w:r>
        <w:rPr>
          <w:lang w:val="en-US"/>
        </w:rPr>
        <w:t>Realm</w:t>
      </w:r>
      <w:r w:rsidRPr="00036B9C">
        <w:t>. [</w:t>
      </w:r>
      <w:r>
        <w:t>Электронный ресурс</w:t>
      </w:r>
      <w:r w:rsidRPr="00036B9C">
        <w:t>]</w:t>
      </w:r>
      <w:r>
        <w:t xml:space="preserve"> </w:t>
      </w:r>
      <w:r>
        <w:rPr>
          <w:lang w:val="en-US"/>
        </w:rPr>
        <w:t>URL</w:t>
      </w:r>
      <w:r w:rsidRPr="00036B9C">
        <w:t>:</w:t>
      </w:r>
      <w:r>
        <w:t xml:space="preserve"> </w:t>
      </w:r>
      <w:r w:rsidRPr="00036B9C">
        <w:t>https://realm.io/docs/objc/latest/</w:t>
      </w:r>
      <w:r>
        <w:t xml:space="preserve"> (дата обращения: 20.04.2018).</w:t>
      </w:r>
    </w:p>
    <w:p w14:paraId="019E379F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Поваренок.ру</w:t>
      </w:r>
      <w:proofErr w:type="spellEnd"/>
      <w:r>
        <w:t xml:space="preserve">. </w:t>
      </w:r>
      <w:r w:rsidRPr="00AA7C4C">
        <w:t>[</w:t>
      </w:r>
      <w:r>
        <w:t>Электронный ресурс</w:t>
      </w:r>
      <w:r w:rsidRPr="00AA7C4C">
        <w:t xml:space="preserve">] </w:t>
      </w:r>
      <w:r>
        <w:rPr>
          <w:lang w:val="en-US"/>
        </w:rPr>
        <w:t>URL</w:t>
      </w:r>
      <w:r>
        <w:t xml:space="preserve">: </w:t>
      </w:r>
      <w:r w:rsidRPr="00AA7C4C">
        <w:t>http://www.povarenok.ru/</w:t>
      </w:r>
      <w:r>
        <w:t xml:space="preserve"> (дата обращения: 20.04.2018).</w:t>
      </w:r>
    </w:p>
    <w:p w14:paraId="2DC885B0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Применение специй в кулинарии. </w:t>
      </w:r>
      <w:r w:rsidRPr="003C2356">
        <w:t>[</w:t>
      </w:r>
      <w:r>
        <w:t>Электронный ресурс</w:t>
      </w:r>
      <w:r w:rsidRPr="003C2356">
        <w:t>]</w:t>
      </w:r>
      <w:r>
        <w:t xml:space="preserve"> </w:t>
      </w:r>
      <w:r>
        <w:rPr>
          <w:lang w:val="en-US"/>
        </w:rPr>
        <w:t>URL</w:t>
      </w:r>
      <w:r w:rsidRPr="003C2356">
        <w:t xml:space="preserve">: </w:t>
      </w:r>
      <w:r w:rsidRPr="003C2356">
        <w:rPr>
          <w:lang w:val="en-US"/>
        </w:rPr>
        <w:t>https</w:t>
      </w:r>
      <w:r w:rsidRPr="003C2356">
        <w:t>://</w:t>
      </w:r>
      <w:proofErr w:type="spellStart"/>
      <w:r w:rsidRPr="003C2356">
        <w:rPr>
          <w:lang w:val="en-US"/>
        </w:rPr>
        <w:t>vsadu</w:t>
      </w:r>
      <w:proofErr w:type="spellEnd"/>
      <w:r w:rsidRPr="003C2356">
        <w:t>.</w:t>
      </w:r>
      <w:proofErr w:type="spellStart"/>
      <w:r w:rsidRPr="003C2356">
        <w:rPr>
          <w:lang w:val="en-US"/>
        </w:rPr>
        <w:t>ru</w:t>
      </w:r>
      <w:proofErr w:type="spellEnd"/>
      <w:r w:rsidRPr="003C2356">
        <w:t>/</w:t>
      </w:r>
      <w:r w:rsidRPr="003C2356">
        <w:rPr>
          <w:lang w:val="en-US"/>
        </w:rPr>
        <w:t>post</w:t>
      </w:r>
      <w:r w:rsidRPr="003C2356">
        <w:t>/</w:t>
      </w:r>
      <w:proofErr w:type="spellStart"/>
      <w:r w:rsidRPr="003C2356">
        <w:rPr>
          <w:lang w:val="en-US"/>
        </w:rPr>
        <w:t>kakie</w:t>
      </w:r>
      <w:proofErr w:type="spellEnd"/>
      <w:r w:rsidRPr="003C2356">
        <w:t>-</w:t>
      </w:r>
      <w:proofErr w:type="spellStart"/>
      <w:r w:rsidRPr="003C2356">
        <w:rPr>
          <w:lang w:val="en-US"/>
        </w:rPr>
        <w:t>specii</w:t>
      </w:r>
      <w:proofErr w:type="spellEnd"/>
      <w:r w:rsidRPr="003C2356">
        <w:t>-</w:t>
      </w:r>
      <w:proofErr w:type="spellStart"/>
      <w:r w:rsidRPr="003C2356">
        <w:rPr>
          <w:lang w:val="en-US"/>
        </w:rPr>
        <w:t>ispolzovat</w:t>
      </w:r>
      <w:proofErr w:type="spellEnd"/>
      <w:r w:rsidRPr="003C2356">
        <w:t>-</w:t>
      </w:r>
      <w:r w:rsidRPr="003C2356">
        <w:rPr>
          <w:lang w:val="en-US"/>
        </w:rPr>
        <w:t>v</w:t>
      </w:r>
      <w:r w:rsidRPr="003C2356">
        <w:t>-</w:t>
      </w:r>
      <w:proofErr w:type="spellStart"/>
      <w:r w:rsidRPr="003C2356">
        <w:rPr>
          <w:lang w:val="en-US"/>
        </w:rPr>
        <w:t>prigotovlenii</w:t>
      </w:r>
      <w:proofErr w:type="spellEnd"/>
      <w:r w:rsidRPr="003C2356">
        <w:t>.</w:t>
      </w:r>
      <w:r w:rsidRPr="003C2356">
        <w:rPr>
          <w:lang w:val="en-US"/>
        </w:rPr>
        <w:t>html</w:t>
      </w:r>
      <w:r>
        <w:t xml:space="preserve"> (дата обращения: 20.04.2018).</w:t>
      </w:r>
    </w:p>
    <w:p w14:paraId="00BD69E3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Статистика мобильных приложений в </w:t>
      </w:r>
      <w:r>
        <w:rPr>
          <w:lang w:val="en-US"/>
        </w:rPr>
        <w:t>AppStore</w:t>
      </w:r>
      <w:r>
        <w:t xml:space="preserve">. </w:t>
      </w:r>
      <w:r w:rsidRPr="00B96B79">
        <w:t>[</w:t>
      </w:r>
      <w:r>
        <w:t>Электронный ресурс</w:t>
      </w:r>
      <w:r w:rsidRPr="00B96B79">
        <w:t>]</w:t>
      </w:r>
      <w:r>
        <w:t xml:space="preserve"> </w:t>
      </w:r>
      <w:r>
        <w:rPr>
          <w:lang w:val="en-US"/>
        </w:rPr>
        <w:t>URL</w:t>
      </w:r>
      <w:r w:rsidRPr="00B96B79">
        <w:t>:</w:t>
      </w:r>
      <w:r>
        <w:t xml:space="preserve"> </w:t>
      </w:r>
      <w:r w:rsidRPr="00B96B79">
        <w:t>https://www.theverge.com/2016/6/13/11922926/apple-apps-2-million-wwdc-2016</w:t>
      </w:r>
      <w:r>
        <w:t xml:space="preserve"> (дата обращения: 19.04.2018).</w:t>
      </w:r>
    </w:p>
    <w:p w14:paraId="7D93EA3D" w14:textId="77777777" w:rsidR="002E26BC" w:rsidRPr="002E26BC" w:rsidRDefault="002E26BC" w:rsidP="002E26BC">
      <w:pPr>
        <w:rPr>
          <w:rFonts w:eastAsiaTheme="minorHAnsi"/>
          <w:sz w:val="28"/>
          <w:szCs w:val="28"/>
          <w:lang w:eastAsia="en-US"/>
        </w:rPr>
      </w:pPr>
      <w:r>
        <w:br w:type="page"/>
      </w:r>
    </w:p>
    <w:p w14:paraId="2E8E1445" w14:textId="77777777" w:rsidR="00B746A7" w:rsidRDefault="002E26BC" w:rsidP="00B746A7">
      <w:pPr>
        <w:pStyle w:val="1"/>
        <w:keepLines/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4" w:name="_Toc1727885"/>
      <w:r>
        <w:rPr>
          <w:bCs w:val="0"/>
          <w:color w:val="000000"/>
          <w:sz w:val="28"/>
          <w:szCs w:val="28"/>
        </w:rPr>
        <w:lastRenderedPageBreak/>
        <w:t>ПРИЛОЖЕНИЕ</w:t>
      </w:r>
      <w:bookmarkEnd w:id="34"/>
    </w:p>
    <w:p w14:paraId="1BAC6A45" w14:textId="77777777" w:rsidR="00334B5B" w:rsidRDefault="00334B5B" w:rsidP="00334B5B">
      <w:pPr>
        <w:pStyle w:val="MainText"/>
      </w:pPr>
      <w:r>
        <w:t xml:space="preserve">Описание диаграмм деятельности системы </w:t>
      </w:r>
      <w:r>
        <w:rPr>
          <w:lang w:val="en-US"/>
        </w:rPr>
        <w:t>Appetizer</w:t>
      </w:r>
      <w:r>
        <w:t>.</w:t>
      </w:r>
    </w:p>
    <w:p w14:paraId="40758C51" w14:textId="77777777" w:rsidR="0080263B" w:rsidRDefault="0080263B" w:rsidP="00334B5B">
      <w:pPr>
        <w:pStyle w:val="MainText"/>
      </w:pPr>
      <w:r w:rsidRPr="0080263B">
        <w:rPr>
          <w:b/>
        </w:rPr>
        <w:t>Табл. 1.</w:t>
      </w:r>
      <w:r>
        <w:t xml:space="preserve"> Описание диаграммы деятельности прецедента «Подобрать сочетаемый продукт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334B5B" w14:paraId="02C44758" w14:textId="77777777" w:rsidTr="00334B5B">
        <w:tc>
          <w:tcPr>
            <w:tcW w:w="9286" w:type="dxa"/>
          </w:tcPr>
          <w:p w14:paraId="7894E28E" w14:textId="77777777" w:rsidR="00334B5B" w:rsidRPr="00790F9E" w:rsidRDefault="00334B5B" w:rsidP="00334B5B">
            <w:pPr>
              <w:pStyle w:val="MainText"/>
              <w:ind w:firstLine="0"/>
              <w:rPr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цедент «Подобрать сочетаемый продукт»</w:t>
            </w:r>
          </w:p>
        </w:tc>
      </w:tr>
      <w:tr w:rsidR="00334B5B" w14:paraId="56DB32D0" w14:textId="77777777" w:rsidTr="00334B5B">
        <w:tc>
          <w:tcPr>
            <w:tcW w:w="9286" w:type="dxa"/>
          </w:tcPr>
          <w:p w14:paraId="3EF1A1DB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ID: 1</w:t>
            </w:r>
          </w:p>
        </w:tc>
      </w:tr>
      <w:tr w:rsidR="00334B5B" w14:paraId="5CF73E36" w14:textId="77777777" w:rsidTr="00334B5B">
        <w:tc>
          <w:tcPr>
            <w:tcW w:w="9286" w:type="dxa"/>
          </w:tcPr>
          <w:p w14:paraId="323947C1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Краткое описание:</w:t>
            </w:r>
          </w:p>
          <w:p w14:paraId="5A828A0F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дбор сочетаемых продуктов к выбранному продукту.</w:t>
            </w:r>
          </w:p>
        </w:tc>
      </w:tr>
      <w:tr w:rsidR="00334B5B" w14:paraId="23F16BF5" w14:textId="77777777" w:rsidTr="00334B5B">
        <w:tc>
          <w:tcPr>
            <w:tcW w:w="9286" w:type="dxa"/>
          </w:tcPr>
          <w:p w14:paraId="141A7284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Главные актеры:</w:t>
            </w:r>
          </w:p>
          <w:p w14:paraId="55A7DDB6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</w:t>
            </w:r>
          </w:p>
        </w:tc>
      </w:tr>
      <w:tr w:rsidR="00334B5B" w14:paraId="25BF3893" w14:textId="77777777" w:rsidTr="00334B5B">
        <w:tc>
          <w:tcPr>
            <w:tcW w:w="9286" w:type="dxa"/>
          </w:tcPr>
          <w:p w14:paraId="7FC74B80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Второстепенные актеры:</w:t>
            </w:r>
          </w:p>
          <w:p w14:paraId="1BA861DE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334B5B" w14:paraId="5580AE8D" w14:textId="77777777" w:rsidTr="00334B5B">
        <w:tc>
          <w:tcPr>
            <w:tcW w:w="9286" w:type="dxa"/>
          </w:tcPr>
          <w:p w14:paraId="33EA1859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дусловия:</w:t>
            </w:r>
          </w:p>
          <w:p w14:paraId="36B4E9F8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  <w:tr w:rsidR="00334B5B" w14:paraId="4F2FBB4E" w14:textId="77777777" w:rsidTr="00334B5B">
        <w:tc>
          <w:tcPr>
            <w:tcW w:w="9286" w:type="dxa"/>
          </w:tcPr>
          <w:p w14:paraId="44B540CC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сновной поток:</w:t>
            </w:r>
          </w:p>
          <w:p w14:paraId="7883A953" w14:textId="77777777" w:rsidR="00334B5B" w:rsidRPr="00790F9E" w:rsidRDefault="00334B5B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цедент начинается на экране «Подобрать соче</w:t>
            </w:r>
            <w:r w:rsidR="002A44B3">
              <w:rPr>
                <w:rFonts w:ascii="Courier New" w:hAnsi="Courier New" w:cs="Courier New"/>
                <w:sz w:val="20"/>
                <w:szCs w:val="20"/>
              </w:rPr>
              <w:t>т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ания</w:t>
            </w:r>
            <w:r w:rsidR="002A44B3">
              <w:rPr>
                <w:rFonts w:ascii="Courier New" w:hAnsi="Courier New" w:cs="Courier New"/>
                <w:sz w:val="20"/>
                <w:szCs w:val="20"/>
              </w:rPr>
              <w:t>»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»;</w:t>
            </w:r>
          </w:p>
          <w:p w14:paraId="6E03BF79" w14:textId="77777777" w:rsidR="00790F9E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 выбирает категорию продукта, для которого он хочет подобрать сочетание;</w:t>
            </w:r>
          </w:p>
          <w:p w14:paraId="20D57B92" w14:textId="77777777" w:rsidR="00334B5B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Система переводит пользователя на экран продуктов выбранной категории. Из предложенного списка, пользователь выбирает свой главный продукт;</w:t>
            </w:r>
          </w:p>
          <w:p w14:paraId="38F25832" w14:textId="77777777" w:rsidR="00790F9E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ткрывается окно, в котором нужно выбрать категорию продуктов для подбора сочетания. После выбора нужной категории, пользователь переходит к следующему шагу;</w:t>
            </w:r>
          </w:p>
          <w:p w14:paraId="442E4CEE" w14:textId="77777777" w:rsidR="00790F9E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 выбирает понравившийся продукт из предложенного списка;</w:t>
            </w:r>
          </w:p>
          <w:p w14:paraId="3F4A2D56" w14:textId="77777777" w:rsidR="00790F9E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ткрывается окно с выбранным сочетанием;</w:t>
            </w:r>
          </w:p>
          <w:p w14:paraId="1BBA2525" w14:textId="77777777" w:rsidR="00334B5B" w:rsidRPr="00790F9E" w:rsidRDefault="00790F9E" w:rsidP="00801955">
            <w:pPr>
              <w:pStyle w:val="MainText"/>
              <w:numPr>
                <w:ilvl w:val="0"/>
                <w:numId w:val="27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Если пользователю нужно подобрать еще сочетания, система переводи пользователя на шаг 3, иначе – работа с данным прецедентом закончена.</w:t>
            </w:r>
          </w:p>
        </w:tc>
      </w:tr>
      <w:tr w:rsidR="00334B5B" w14:paraId="1B8BE217" w14:textId="77777777" w:rsidTr="00334B5B">
        <w:tc>
          <w:tcPr>
            <w:tcW w:w="9286" w:type="dxa"/>
          </w:tcPr>
          <w:p w14:paraId="75318862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стусловия:</w:t>
            </w:r>
          </w:p>
          <w:p w14:paraId="084A0AC5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а экране отображается подобранное пользователем сочетание.</w:t>
            </w:r>
          </w:p>
        </w:tc>
      </w:tr>
      <w:tr w:rsidR="00334B5B" w14:paraId="671F8DDF" w14:textId="77777777" w:rsidTr="00334B5B">
        <w:tc>
          <w:tcPr>
            <w:tcW w:w="9286" w:type="dxa"/>
          </w:tcPr>
          <w:p w14:paraId="606D3A82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Альтернативные потоки:</w:t>
            </w:r>
          </w:p>
          <w:p w14:paraId="596A893B" w14:textId="77777777" w:rsidR="00334B5B" w:rsidRPr="00790F9E" w:rsidRDefault="00334B5B" w:rsidP="00334B5B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</w:tbl>
    <w:p w14:paraId="4092A45D" w14:textId="77777777" w:rsidR="00334B5B" w:rsidRDefault="0080263B" w:rsidP="0080263B">
      <w:pPr>
        <w:pStyle w:val="MainText"/>
        <w:spacing w:before="100" w:beforeAutospacing="1"/>
      </w:pPr>
      <w:r w:rsidRPr="0080263B">
        <w:rPr>
          <w:b/>
        </w:rPr>
        <w:t xml:space="preserve">Табл. </w:t>
      </w:r>
      <w:r>
        <w:rPr>
          <w:b/>
        </w:rPr>
        <w:t>2</w:t>
      </w:r>
      <w:r w:rsidRPr="0080263B">
        <w:rPr>
          <w:b/>
        </w:rPr>
        <w:t>.</w:t>
      </w:r>
      <w:r w:rsidRPr="0080263B">
        <w:t xml:space="preserve"> Описание диаграммы деятельности прецедента «</w:t>
      </w:r>
      <w:r>
        <w:t>Добавить продукты в список покупок</w:t>
      </w:r>
      <w:r w:rsidRPr="0080263B"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90F9E" w:rsidRPr="00790F9E" w14:paraId="40C9EAD7" w14:textId="77777777" w:rsidTr="002A0D4F">
        <w:tc>
          <w:tcPr>
            <w:tcW w:w="9286" w:type="dxa"/>
          </w:tcPr>
          <w:p w14:paraId="54B86365" w14:textId="77777777" w:rsidR="00790F9E" w:rsidRPr="00790F9E" w:rsidRDefault="00790F9E" w:rsidP="00790F9E">
            <w:pPr>
              <w:pStyle w:val="MainText"/>
              <w:ind w:firstLine="0"/>
              <w:rPr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цедент «</w:t>
            </w:r>
            <w:r>
              <w:rPr>
                <w:rFonts w:ascii="Courier New" w:hAnsi="Courier New" w:cs="Courier New"/>
                <w:sz w:val="20"/>
                <w:szCs w:val="20"/>
              </w:rPr>
              <w:t>Добавить продукты в список покупок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»</w:t>
            </w:r>
          </w:p>
        </w:tc>
      </w:tr>
      <w:tr w:rsidR="00790F9E" w:rsidRPr="00790F9E" w14:paraId="2FC02F57" w14:textId="77777777" w:rsidTr="002A0D4F">
        <w:tc>
          <w:tcPr>
            <w:tcW w:w="9286" w:type="dxa"/>
          </w:tcPr>
          <w:p w14:paraId="1D430915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D: 2</w:t>
            </w:r>
          </w:p>
        </w:tc>
      </w:tr>
      <w:tr w:rsidR="00790F9E" w:rsidRPr="00790F9E" w14:paraId="6743F8D6" w14:textId="77777777" w:rsidTr="002A0D4F">
        <w:tc>
          <w:tcPr>
            <w:tcW w:w="9286" w:type="dxa"/>
          </w:tcPr>
          <w:p w14:paraId="7AE4E5BB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Краткое описание:</w:t>
            </w:r>
          </w:p>
          <w:p w14:paraId="3A4E41ED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Добавление продуктов из сочетания в список покупок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790F9E" w:rsidRPr="00790F9E" w14:paraId="2E03DC9D" w14:textId="77777777" w:rsidTr="002A0D4F">
        <w:tc>
          <w:tcPr>
            <w:tcW w:w="9286" w:type="dxa"/>
          </w:tcPr>
          <w:p w14:paraId="35AE1E7B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Главные актеры:</w:t>
            </w:r>
          </w:p>
          <w:p w14:paraId="73D42E5F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lastRenderedPageBreak/>
              <w:t>Пользователь</w:t>
            </w:r>
          </w:p>
        </w:tc>
      </w:tr>
      <w:tr w:rsidR="00790F9E" w:rsidRPr="00790F9E" w14:paraId="25C4855C" w14:textId="77777777" w:rsidTr="002A0D4F">
        <w:tc>
          <w:tcPr>
            <w:tcW w:w="9286" w:type="dxa"/>
          </w:tcPr>
          <w:p w14:paraId="65332E4D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lastRenderedPageBreak/>
              <w:t>Второстепенные актеры:</w:t>
            </w:r>
          </w:p>
          <w:p w14:paraId="778433CF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790F9E" w:rsidRPr="00790F9E" w14:paraId="65DA6871" w14:textId="77777777" w:rsidTr="002A0D4F">
        <w:tc>
          <w:tcPr>
            <w:tcW w:w="9286" w:type="dxa"/>
          </w:tcPr>
          <w:p w14:paraId="7F3CE951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дусловия:</w:t>
            </w:r>
          </w:p>
          <w:p w14:paraId="5ECFD2E4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Создание подобранного сочетания продуктов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790F9E" w:rsidRPr="00790F9E" w14:paraId="04C8DC15" w14:textId="77777777" w:rsidTr="002A0D4F">
        <w:tc>
          <w:tcPr>
            <w:tcW w:w="9286" w:type="dxa"/>
          </w:tcPr>
          <w:p w14:paraId="06E59B4F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сновной поток:</w:t>
            </w:r>
          </w:p>
          <w:p w14:paraId="3183DA86" w14:textId="77777777" w:rsidR="00790F9E" w:rsidRPr="00790F9E" w:rsidRDefault="002A44B3" w:rsidP="00801955">
            <w:pPr>
              <w:pStyle w:val="MainText"/>
              <w:numPr>
                <w:ilvl w:val="0"/>
                <w:numId w:val="28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Прецедент начинается на экране с подобранным сочетанием</w:t>
            </w:r>
            <w:r w:rsidR="00790F9E"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2A6322B1" w14:textId="77777777" w:rsidR="00790F9E" w:rsidRPr="00790F9E" w:rsidRDefault="00790F9E" w:rsidP="00801955">
            <w:pPr>
              <w:pStyle w:val="MainText"/>
              <w:numPr>
                <w:ilvl w:val="0"/>
                <w:numId w:val="28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 xml:space="preserve">Пользователь </w:t>
            </w:r>
            <w:r w:rsidR="00C5557A">
              <w:rPr>
                <w:rFonts w:ascii="Courier New" w:hAnsi="Courier New" w:cs="Courier New"/>
                <w:sz w:val="20"/>
                <w:szCs w:val="20"/>
              </w:rPr>
              <w:t>нажимает на кнопку «Добавить в список покупок»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3836BC3D" w14:textId="77777777" w:rsidR="00790F9E" w:rsidRPr="00790F9E" w:rsidRDefault="00790F9E" w:rsidP="00801955">
            <w:pPr>
              <w:pStyle w:val="MainText"/>
              <w:numPr>
                <w:ilvl w:val="0"/>
                <w:numId w:val="28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 w:rsidR="00C5557A">
              <w:rPr>
                <w:rFonts w:ascii="Courier New" w:hAnsi="Courier New" w:cs="Courier New"/>
                <w:sz w:val="20"/>
                <w:szCs w:val="20"/>
              </w:rPr>
              <w:t>открывает окно для ввода названия списка продуктов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26E04521" w14:textId="77777777" w:rsidR="00790F9E" w:rsidRPr="00790F9E" w:rsidRDefault="00C5557A" w:rsidP="00801955">
            <w:pPr>
              <w:pStyle w:val="MainText"/>
              <w:numPr>
                <w:ilvl w:val="0"/>
                <w:numId w:val="28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Пользователь нажимает кнопку «Сохр</w:t>
            </w:r>
            <w:r w:rsidR="002A0D4F">
              <w:rPr>
                <w:rFonts w:ascii="Courier New" w:hAnsi="Courier New" w:cs="Courier New"/>
                <w:sz w:val="20"/>
                <w:szCs w:val="20"/>
              </w:rPr>
              <w:t>а</w:t>
            </w:r>
            <w:r>
              <w:rPr>
                <w:rFonts w:ascii="Courier New" w:hAnsi="Courier New" w:cs="Courier New"/>
                <w:sz w:val="20"/>
                <w:szCs w:val="20"/>
              </w:rPr>
              <w:t>нить».</w:t>
            </w:r>
          </w:p>
        </w:tc>
      </w:tr>
      <w:tr w:rsidR="00790F9E" w:rsidRPr="00790F9E" w14:paraId="2C6009B7" w14:textId="77777777" w:rsidTr="002A0D4F">
        <w:tc>
          <w:tcPr>
            <w:tcW w:w="9286" w:type="dxa"/>
          </w:tcPr>
          <w:p w14:paraId="28AFC3FC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стусловия:</w:t>
            </w:r>
          </w:p>
          <w:p w14:paraId="79FE506B" w14:textId="77777777" w:rsidR="00790F9E" w:rsidRPr="00790F9E" w:rsidRDefault="002A44B3" w:rsidP="002A44B3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2A44B3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>
              <w:rPr>
                <w:rFonts w:ascii="Courier New" w:hAnsi="Courier New" w:cs="Courier New"/>
                <w:sz w:val="20"/>
                <w:szCs w:val="20"/>
              </w:rPr>
              <w:t>автоматически добавляет</w:t>
            </w:r>
            <w:r w:rsidR="00C5557A">
              <w:rPr>
                <w:rFonts w:ascii="Courier New" w:hAnsi="Courier New" w:cs="Courier New"/>
                <w:sz w:val="20"/>
                <w:szCs w:val="20"/>
              </w:rPr>
              <w:t xml:space="preserve"> все</w:t>
            </w:r>
            <w:r w:rsidRPr="002A44B3">
              <w:rPr>
                <w:rFonts w:ascii="Courier New" w:hAnsi="Courier New" w:cs="Courier New"/>
                <w:sz w:val="20"/>
                <w:szCs w:val="20"/>
              </w:rPr>
              <w:t xml:space="preserve"> продукты</w:t>
            </w:r>
            <w:r w:rsidR="00C5557A">
              <w:rPr>
                <w:rFonts w:ascii="Courier New" w:hAnsi="Courier New" w:cs="Courier New"/>
                <w:sz w:val="20"/>
                <w:szCs w:val="20"/>
              </w:rPr>
              <w:t xml:space="preserve"> из сочетания</w:t>
            </w:r>
            <w:r w:rsidRPr="002A44B3">
              <w:rPr>
                <w:rFonts w:ascii="Courier New" w:hAnsi="Courier New" w:cs="Courier New"/>
                <w:sz w:val="20"/>
                <w:szCs w:val="20"/>
              </w:rPr>
              <w:t xml:space="preserve"> в список покупок с возможностью отмечать уже имеющиеся продукты.</w:t>
            </w:r>
          </w:p>
        </w:tc>
      </w:tr>
      <w:tr w:rsidR="00790F9E" w:rsidRPr="00790F9E" w14:paraId="0EBE2B57" w14:textId="77777777" w:rsidTr="002A0D4F">
        <w:tc>
          <w:tcPr>
            <w:tcW w:w="9286" w:type="dxa"/>
          </w:tcPr>
          <w:p w14:paraId="7B617A3C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Альтернативные потоки:</w:t>
            </w:r>
          </w:p>
          <w:p w14:paraId="659B37F2" w14:textId="77777777" w:rsidR="00790F9E" w:rsidRPr="00790F9E" w:rsidRDefault="00790F9E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</w:tbl>
    <w:p w14:paraId="309155B7" w14:textId="77777777" w:rsidR="00790F9E" w:rsidRDefault="0080263B" w:rsidP="0080263B">
      <w:pPr>
        <w:pStyle w:val="MainText"/>
        <w:spacing w:before="100" w:beforeAutospacing="1"/>
      </w:pPr>
      <w:r w:rsidRPr="0080263B">
        <w:rPr>
          <w:b/>
        </w:rPr>
        <w:t xml:space="preserve">Табл. </w:t>
      </w:r>
      <w:r>
        <w:rPr>
          <w:b/>
        </w:rPr>
        <w:t>3</w:t>
      </w:r>
      <w:r w:rsidRPr="0080263B">
        <w:rPr>
          <w:b/>
        </w:rPr>
        <w:t>.</w:t>
      </w:r>
      <w:r w:rsidRPr="0080263B">
        <w:t xml:space="preserve"> Описание диаграммы деятельности прецедента «</w:t>
      </w:r>
      <w:r>
        <w:t>Сохранить подобранное сочетание</w:t>
      </w:r>
      <w:r w:rsidRPr="0080263B"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A0D4F" w:rsidRPr="00790F9E" w14:paraId="483B31A8" w14:textId="77777777" w:rsidTr="002A0D4F">
        <w:tc>
          <w:tcPr>
            <w:tcW w:w="9286" w:type="dxa"/>
          </w:tcPr>
          <w:p w14:paraId="52920E4B" w14:textId="77777777" w:rsidR="002A0D4F" w:rsidRPr="00790F9E" w:rsidRDefault="002A0D4F" w:rsidP="002A0D4F">
            <w:pPr>
              <w:pStyle w:val="MainText"/>
              <w:ind w:firstLine="0"/>
              <w:rPr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цедент «</w:t>
            </w:r>
            <w:r w:rsidRPr="002A0D4F">
              <w:rPr>
                <w:rFonts w:ascii="Courier New" w:hAnsi="Courier New" w:cs="Courier New"/>
                <w:sz w:val="20"/>
                <w:szCs w:val="20"/>
              </w:rPr>
              <w:t>Сохранить подобранное сочетание</w:t>
            </w:r>
          </w:p>
        </w:tc>
      </w:tr>
      <w:tr w:rsidR="002A0D4F" w:rsidRPr="00790F9E" w14:paraId="14C56C7B" w14:textId="77777777" w:rsidTr="002A0D4F">
        <w:tc>
          <w:tcPr>
            <w:tcW w:w="9286" w:type="dxa"/>
          </w:tcPr>
          <w:p w14:paraId="21ECCEC7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D: 3</w:t>
            </w:r>
          </w:p>
        </w:tc>
      </w:tr>
      <w:tr w:rsidR="002A0D4F" w:rsidRPr="00790F9E" w14:paraId="2C92CBAB" w14:textId="77777777" w:rsidTr="002A0D4F">
        <w:tc>
          <w:tcPr>
            <w:tcW w:w="9286" w:type="dxa"/>
          </w:tcPr>
          <w:p w14:paraId="74DF6965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Краткое описание:</w:t>
            </w:r>
          </w:p>
          <w:p w14:paraId="39DB492B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Сохранение подобранного сочетания в системе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6E1570ED" w14:textId="77777777" w:rsidTr="002A0D4F">
        <w:tc>
          <w:tcPr>
            <w:tcW w:w="9286" w:type="dxa"/>
          </w:tcPr>
          <w:p w14:paraId="169C18D2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Главные актеры:</w:t>
            </w:r>
          </w:p>
          <w:p w14:paraId="7D70DE84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</w:t>
            </w:r>
          </w:p>
        </w:tc>
      </w:tr>
      <w:tr w:rsidR="002A0D4F" w:rsidRPr="00790F9E" w14:paraId="5FAA19C1" w14:textId="77777777" w:rsidTr="002A0D4F">
        <w:tc>
          <w:tcPr>
            <w:tcW w:w="9286" w:type="dxa"/>
          </w:tcPr>
          <w:p w14:paraId="479A216B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Второстепенные актеры:</w:t>
            </w:r>
          </w:p>
          <w:p w14:paraId="7F00E04E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2A0D4F" w:rsidRPr="00790F9E" w14:paraId="1D60BB05" w14:textId="77777777" w:rsidTr="002A0D4F">
        <w:tc>
          <w:tcPr>
            <w:tcW w:w="9286" w:type="dxa"/>
          </w:tcPr>
          <w:p w14:paraId="1BAAE00D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дусловия:</w:t>
            </w:r>
          </w:p>
          <w:p w14:paraId="05620B86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Создание подобранного сочетания продуктов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7D4D15C7" w14:textId="77777777" w:rsidTr="002A0D4F">
        <w:tc>
          <w:tcPr>
            <w:tcW w:w="9286" w:type="dxa"/>
          </w:tcPr>
          <w:p w14:paraId="22F37028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сновной поток:</w:t>
            </w:r>
          </w:p>
          <w:p w14:paraId="702270FD" w14:textId="77777777" w:rsidR="002A0D4F" w:rsidRPr="00790F9E" w:rsidRDefault="002A0D4F" w:rsidP="00801955">
            <w:pPr>
              <w:pStyle w:val="MainText"/>
              <w:numPr>
                <w:ilvl w:val="0"/>
                <w:numId w:val="30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Прецедент начинается на экране с подобранным сочетанием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74559E88" w14:textId="77777777" w:rsidR="002A0D4F" w:rsidRPr="00790F9E" w:rsidRDefault="002A0D4F" w:rsidP="00801955">
            <w:pPr>
              <w:pStyle w:val="MainText"/>
              <w:numPr>
                <w:ilvl w:val="0"/>
                <w:numId w:val="30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 xml:space="preserve">Пользователь </w:t>
            </w:r>
            <w:r>
              <w:rPr>
                <w:rFonts w:ascii="Courier New" w:hAnsi="Courier New" w:cs="Courier New"/>
                <w:sz w:val="20"/>
                <w:szCs w:val="20"/>
              </w:rPr>
              <w:t>нажимает на кнопку «Сохранить сочетание»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13AFB4BB" w14:textId="77777777" w:rsidR="002A0D4F" w:rsidRPr="00790F9E" w:rsidRDefault="002A0D4F" w:rsidP="00801955">
            <w:pPr>
              <w:pStyle w:val="MainText"/>
              <w:numPr>
                <w:ilvl w:val="0"/>
                <w:numId w:val="30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>
              <w:rPr>
                <w:rFonts w:ascii="Courier New" w:hAnsi="Courier New" w:cs="Courier New"/>
                <w:sz w:val="20"/>
                <w:szCs w:val="20"/>
              </w:rPr>
              <w:t>открывает окно для ввода названия сочетания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56B51E02" w14:textId="77777777" w:rsidR="002A0D4F" w:rsidRPr="00790F9E" w:rsidRDefault="002A0D4F" w:rsidP="00801955">
            <w:pPr>
              <w:pStyle w:val="MainText"/>
              <w:numPr>
                <w:ilvl w:val="0"/>
                <w:numId w:val="30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Пользователь нажимает кнопку «Сохранить».</w:t>
            </w:r>
          </w:p>
        </w:tc>
      </w:tr>
      <w:tr w:rsidR="002A0D4F" w:rsidRPr="00790F9E" w14:paraId="37B02B3E" w14:textId="77777777" w:rsidTr="002A0D4F">
        <w:tc>
          <w:tcPr>
            <w:tcW w:w="9286" w:type="dxa"/>
          </w:tcPr>
          <w:p w14:paraId="11497872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стусловия:</w:t>
            </w:r>
          </w:p>
          <w:p w14:paraId="4A9E5859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2A44B3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>
              <w:rPr>
                <w:rFonts w:ascii="Courier New" w:hAnsi="Courier New" w:cs="Courier New"/>
                <w:sz w:val="20"/>
                <w:szCs w:val="20"/>
              </w:rPr>
              <w:t>автоматически сохраняет подобранное пользователем сочетание</w:t>
            </w:r>
            <w:r w:rsidRPr="002A44B3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3F7D3CEC" w14:textId="77777777" w:rsidTr="002A0D4F">
        <w:tc>
          <w:tcPr>
            <w:tcW w:w="9286" w:type="dxa"/>
          </w:tcPr>
          <w:p w14:paraId="7C77CC5A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Альтернативные потоки:</w:t>
            </w:r>
          </w:p>
          <w:p w14:paraId="1AE788F1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</w:tbl>
    <w:p w14:paraId="42970C7D" w14:textId="77777777" w:rsidR="0080263B" w:rsidRDefault="0080263B" w:rsidP="0080263B">
      <w:pPr>
        <w:pStyle w:val="MainText"/>
        <w:spacing w:before="100" w:beforeAutospacing="1"/>
        <w:rPr>
          <w:b/>
        </w:rPr>
      </w:pPr>
    </w:p>
    <w:p w14:paraId="37C700AF" w14:textId="77777777" w:rsidR="002A0D4F" w:rsidRDefault="0080263B" w:rsidP="0080263B">
      <w:pPr>
        <w:pStyle w:val="MainText"/>
        <w:spacing w:before="100" w:beforeAutospacing="1"/>
      </w:pPr>
      <w:r w:rsidRPr="0080263B">
        <w:rPr>
          <w:b/>
        </w:rPr>
        <w:lastRenderedPageBreak/>
        <w:t xml:space="preserve">Табл. </w:t>
      </w:r>
      <w:r w:rsidR="0004775E">
        <w:rPr>
          <w:b/>
        </w:rPr>
        <w:t>4</w:t>
      </w:r>
      <w:r w:rsidRPr="0080263B">
        <w:rPr>
          <w:b/>
        </w:rPr>
        <w:t>.</w:t>
      </w:r>
      <w:r w:rsidRPr="0080263B">
        <w:t xml:space="preserve"> Описание диаграммы деятельности прецедента «Добавить </w:t>
      </w:r>
      <w:r>
        <w:t>новый продукт</w:t>
      </w:r>
      <w:r w:rsidRPr="0080263B"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A0D4F" w:rsidRPr="00790F9E" w14:paraId="7C8D6D99" w14:textId="77777777" w:rsidTr="002A0D4F">
        <w:tc>
          <w:tcPr>
            <w:tcW w:w="9286" w:type="dxa"/>
          </w:tcPr>
          <w:p w14:paraId="68721B47" w14:textId="77777777" w:rsidR="002A0D4F" w:rsidRPr="002A0D4F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>Прецедент «Добавить новый продукт</w:t>
            </w:r>
            <w:r>
              <w:rPr>
                <w:rFonts w:ascii="Courier New" w:hAnsi="Courier New" w:cs="Courier New"/>
                <w:sz w:val="20"/>
                <w:szCs w:val="20"/>
              </w:rPr>
              <w:t>»</w:t>
            </w:r>
          </w:p>
        </w:tc>
      </w:tr>
      <w:tr w:rsidR="002A0D4F" w:rsidRPr="00790F9E" w14:paraId="523D521C" w14:textId="77777777" w:rsidTr="002A0D4F">
        <w:tc>
          <w:tcPr>
            <w:tcW w:w="9286" w:type="dxa"/>
          </w:tcPr>
          <w:p w14:paraId="58B27B9E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D: 4</w:t>
            </w:r>
          </w:p>
        </w:tc>
      </w:tr>
      <w:tr w:rsidR="002A0D4F" w:rsidRPr="00790F9E" w14:paraId="1EEA7E39" w14:textId="77777777" w:rsidTr="002A0D4F">
        <w:tc>
          <w:tcPr>
            <w:tcW w:w="9286" w:type="dxa"/>
          </w:tcPr>
          <w:p w14:paraId="1583E3BA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Краткое описание:</w:t>
            </w:r>
          </w:p>
          <w:p w14:paraId="7FC40B17" w14:textId="77777777" w:rsidR="002A0D4F" w:rsidRPr="00790F9E" w:rsidRDefault="00813839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Добавление нового продукта и его сочетания пользователем</w:t>
            </w:r>
            <w:r w:rsidR="002A0D4F"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13B71DAA" w14:textId="77777777" w:rsidTr="002A0D4F">
        <w:tc>
          <w:tcPr>
            <w:tcW w:w="9286" w:type="dxa"/>
          </w:tcPr>
          <w:p w14:paraId="24F916C4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Главные актеры:</w:t>
            </w:r>
          </w:p>
          <w:p w14:paraId="02EB30AD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</w:t>
            </w:r>
          </w:p>
        </w:tc>
      </w:tr>
      <w:tr w:rsidR="002A0D4F" w:rsidRPr="00790F9E" w14:paraId="646CA1C2" w14:textId="77777777" w:rsidTr="002A0D4F">
        <w:tc>
          <w:tcPr>
            <w:tcW w:w="9286" w:type="dxa"/>
          </w:tcPr>
          <w:p w14:paraId="72F9BACE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Второстепенные актеры:</w:t>
            </w:r>
          </w:p>
          <w:p w14:paraId="71805C95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2A0D4F" w:rsidRPr="00790F9E" w14:paraId="7144FC6B" w14:textId="77777777" w:rsidTr="002A0D4F">
        <w:tc>
          <w:tcPr>
            <w:tcW w:w="9286" w:type="dxa"/>
          </w:tcPr>
          <w:p w14:paraId="36868364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дусловия:</w:t>
            </w:r>
          </w:p>
          <w:p w14:paraId="616B6D17" w14:textId="77777777" w:rsidR="002A0D4F" w:rsidRPr="00790F9E" w:rsidRDefault="00813839" w:rsidP="00813839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2A0D4F" w:rsidRPr="00790F9E" w14:paraId="5107A11A" w14:textId="77777777" w:rsidTr="002A0D4F">
        <w:tc>
          <w:tcPr>
            <w:tcW w:w="9286" w:type="dxa"/>
          </w:tcPr>
          <w:p w14:paraId="7E9498BE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сновной поток:</w:t>
            </w:r>
          </w:p>
          <w:p w14:paraId="25B4A53D" w14:textId="77777777" w:rsidR="002A0D4F" w:rsidRP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>На экране выбора продуктов нажать на кнопку «Добавить»;</w:t>
            </w:r>
          </w:p>
          <w:p w14:paraId="1E33E483" w14:textId="77777777" w:rsidR="002A0D4F" w:rsidRP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>Ввести название продукта;</w:t>
            </w:r>
          </w:p>
          <w:p w14:paraId="47D236C7" w14:textId="77777777" w:rsidR="002A0D4F" w:rsidRP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>Выбрать картинку для продукта;</w:t>
            </w:r>
          </w:p>
          <w:p w14:paraId="668C4B2E" w14:textId="77777777" w:rsid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>Добавить к новому продукту сочетаемые продукты;</w:t>
            </w:r>
          </w:p>
          <w:p w14:paraId="2F2D0A37" w14:textId="77777777" w:rsid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Если выбраны все продукты, сочетаемые с новым, то работа с прецедентом заканчивается;</w:t>
            </w:r>
          </w:p>
          <w:p w14:paraId="6DEDA609" w14:textId="77777777" w:rsidR="002A0D4F" w:rsidRPr="002A0D4F" w:rsidRDefault="002A0D4F" w:rsidP="00801955">
            <w:pPr>
              <w:pStyle w:val="MainText"/>
              <w:numPr>
                <w:ilvl w:val="0"/>
                <w:numId w:val="29"/>
              </w:numPr>
              <w:tabs>
                <w:tab w:val="left" w:pos="426"/>
              </w:tabs>
              <w:ind w:hanging="72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Иначе, пользователь возвращается к пункту </w:t>
            </w:r>
            <w:r w:rsidR="00813839">
              <w:rPr>
                <w:rFonts w:ascii="Courier New" w:hAnsi="Courier New" w:cs="Courier New"/>
                <w:sz w:val="20"/>
                <w:szCs w:val="20"/>
              </w:rPr>
              <w:t>4.</w:t>
            </w:r>
          </w:p>
        </w:tc>
      </w:tr>
      <w:tr w:rsidR="002A0D4F" w:rsidRPr="00790F9E" w14:paraId="5F1B3B82" w14:textId="77777777" w:rsidTr="002A0D4F">
        <w:tc>
          <w:tcPr>
            <w:tcW w:w="9286" w:type="dxa"/>
          </w:tcPr>
          <w:p w14:paraId="2CBC49C6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стусловия:</w:t>
            </w:r>
          </w:p>
          <w:p w14:paraId="4E66F6EA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2A0D4F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>
              <w:rPr>
                <w:rFonts w:ascii="Courier New" w:hAnsi="Courier New" w:cs="Courier New"/>
                <w:sz w:val="20"/>
                <w:szCs w:val="20"/>
              </w:rPr>
              <w:t>добавляет</w:t>
            </w:r>
            <w:r w:rsidRPr="002A0D4F">
              <w:rPr>
                <w:rFonts w:ascii="Courier New" w:hAnsi="Courier New" w:cs="Courier New"/>
                <w:sz w:val="20"/>
                <w:szCs w:val="20"/>
              </w:rPr>
              <w:t xml:space="preserve"> новый продукт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и его сочетания в</w:t>
            </w:r>
            <w:r w:rsidRPr="002A0D4F">
              <w:rPr>
                <w:rFonts w:ascii="Courier New" w:hAnsi="Courier New" w:cs="Courier New"/>
                <w:sz w:val="20"/>
                <w:szCs w:val="20"/>
              </w:rPr>
              <w:t xml:space="preserve"> базу данных для дальнейшей работы пользователя с приложением</w:t>
            </w:r>
            <w:r w:rsidRPr="002A44B3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6E6A6BBE" w14:textId="77777777" w:rsidTr="002A0D4F">
        <w:tc>
          <w:tcPr>
            <w:tcW w:w="9286" w:type="dxa"/>
          </w:tcPr>
          <w:p w14:paraId="32C6D586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Альтернативные потоки:</w:t>
            </w:r>
          </w:p>
          <w:p w14:paraId="10FA53B8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</w:tbl>
    <w:p w14:paraId="03B4572E" w14:textId="77777777" w:rsidR="005E0317" w:rsidRDefault="0080263B" w:rsidP="0080263B">
      <w:pPr>
        <w:pStyle w:val="MainText"/>
        <w:spacing w:before="100" w:beforeAutospacing="1"/>
      </w:pPr>
      <w:r w:rsidRPr="0080263B">
        <w:rPr>
          <w:b/>
        </w:rPr>
        <w:t xml:space="preserve">Табл. </w:t>
      </w:r>
      <w:r w:rsidR="0004775E">
        <w:rPr>
          <w:b/>
        </w:rPr>
        <w:t>5</w:t>
      </w:r>
      <w:r w:rsidRPr="0080263B">
        <w:rPr>
          <w:b/>
        </w:rPr>
        <w:t>.</w:t>
      </w:r>
      <w:r w:rsidRPr="0080263B">
        <w:t xml:space="preserve"> Описание диаграммы деятельности прецедента «Добавить </w:t>
      </w:r>
      <w:r>
        <w:t>новое сочетание</w:t>
      </w:r>
      <w:r w:rsidRPr="0080263B"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A0D4F" w:rsidRPr="00790F9E" w14:paraId="50FFB9D0" w14:textId="77777777" w:rsidTr="002A0D4F">
        <w:tc>
          <w:tcPr>
            <w:tcW w:w="9286" w:type="dxa"/>
          </w:tcPr>
          <w:p w14:paraId="38813CA1" w14:textId="77777777" w:rsidR="002A0D4F" w:rsidRPr="00790F9E" w:rsidRDefault="002A0D4F" w:rsidP="002A0D4F">
            <w:pPr>
              <w:pStyle w:val="MainText"/>
              <w:ind w:firstLine="0"/>
              <w:rPr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цедент «</w:t>
            </w:r>
            <w:r>
              <w:rPr>
                <w:rFonts w:ascii="Courier New" w:hAnsi="Courier New" w:cs="Courier New"/>
                <w:sz w:val="20"/>
                <w:szCs w:val="20"/>
              </w:rPr>
              <w:t>Добавить</w:t>
            </w:r>
            <w:r w:rsidRPr="002A0D4F">
              <w:rPr>
                <w:rFonts w:ascii="Courier New" w:hAnsi="Courier New" w:cs="Courier New"/>
                <w:sz w:val="20"/>
                <w:szCs w:val="20"/>
              </w:rPr>
              <w:t xml:space="preserve"> новое сочетание</w:t>
            </w:r>
            <w:r>
              <w:rPr>
                <w:rFonts w:ascii="Courier New" w:hAnsi="Courier New" w:cs="Courier New"/>
                <w:sz w:val="20"/>
                <w:szCs w:val="20"/>
              </w:rPr>
              <w:t>»</w:t>
            </w:r>
          </w:p>
        </w:tc>
      </w:tr>
      <w:tr w:rsidR="002A0D4F" w:rsidRPr="00790F9E" w14:paraId="70D03515" w14:textId="77777777" w:rsidTr="002A0D4F">
        <w:tc>
          <w:tcPr>
            <w:tcW w:w="9286" w:type="dxa"/>
          </w:tcPr>
          <w:p w14:paraId="7D884BC8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D: 5</w:t>
            </w:r>
          </w:p>
        </w:tc>
      </w:tr>
      <w:tr w:rsidR="002A0D4F" w:rsidRPr="00790F9E" w14:paraId="72BE4F1E" w14:textId="77777777" w:rsidTr="002A0D4F">
        <w:tc>
          <w:tcPr>
            <w:tcW w:w="9286" w:type="dxa"/>
          </w:tcPr>
          <w:p w14:paraId="7E916986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Краткое описание:</w:t>
            </w:r>
          </w:p>
          <w:p w14:paraId="2B8A4679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Сохранение подобранного сочетания в системе</w:t>
            </w:r>
            <w:r w:rsidRPr="00790F9E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0396E425" w14:textId="77777777" w:rsidTr="002A0D4F">
        <w:tc>
          <w:tcPr>
            <w:tcW w:w="9286" w:type="dxa"/>
          </w:tcPr>
          <w:p w14:paraId="09EE36D3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Главные актеры:</w:t>
            </w:r>
          </w:p>
          <w:p w14:paraId="12B9F91F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ользователь</w:t>
            </w:r>
          </w:p>
        </w:tc>
      </w:tr>
      <w:tr w:rsidR="002A0D4F" w:rsidRPr="00790F9E" w14:paraId="01C394EC" w14:textId="77777777" w:rsidTr="002A0D4F">
        <w:tc>
          <w:tcPr>
            <w:tcW w:w="9286" w:type="dxa"/>
          </w:tcPr>
          <w:p w14:paraId="4EBB16AA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Второстепенные актеры:</w:t>
            </w:r>
          </w:p>
          <w:p w14:paraId="7A614C93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2A0D4F" w:rsidRPr="00790F9E" w14:paraId="3B6A9EC8" w14:textId="77777777" w:rsidTr="002A0D4F">
        <w:tc>
          <w:tcPr>
            <w:tcW w:w="9286" w:type="dxa"/>
          </w:tcPr>
          <w:p w14:paraId="4734DC67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Предусловия:</w:t>
            </w:r>
          </w:p>
          <w:p w14:paraId="51F83DE0" w14:textId="77777777" w:rsidR="002A0D4F" w:rsidRPr="00790F9E" w:rsidRDefault="00813839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Нет</w:t>
            </w:r>
          </w:p>
        </w:tc>
      </w:tr>
      <w:tr w:rsidR="002A0D4F" w:rsidRPr="00790F9E" w14:paraId="5F906CF2" w14:textId="77777777" w:rsidTr="002A0D4F">
        <w:tc>
          <w:tcPr>
            <w:tcW w:w="9286" w:type="dxa"/>
          </w:tcPr>
          <w:p w14:paraId="045A216C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Основной поток:</w:t>
            </w:r>
          </w:p>
          <w:p w14:paraId="10C0D9A5" w14:textId="77777777" w:rsidR="002A0D4F" w:rsidRPr="00790F9E" w:rsidRDefault="00813839" w:rsidP="00801955">
            <w:pPr>
              <w:pStyle w:val="MainText"/>
              <w:numPr>
                <w:ilvl w:val="0"/>
                <w:numId w:val="31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На экране выбранной категории пользователь нажимает на кнопку «Изменить»;</w:t>
            </w:r>
          </w:p>
          <w:p w14:paraId="516A4544" w14:textId="77777777" w:rsidR="002A0D4F" w:rsidRPr="00790F9E" w:rsidRDefault="002A0D4F" w:rsidP="00801955">
            <w:pPr>
              <w:pStyle w:val="MainText"/>
              <w:numPr>
                <w:ilvl w:val="0"/>
                <w:numId w:val="31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 xml:space="preserve">Пользователь </w:t>
            </w:r>
            <w:r w:rsidR="00813839">
              <w:rPr>
                <w:rFonts w:ascii="Courier New" w:hAnsi="Courier New" w:cs="Courier New"/>
                <w:sz w:val="20"/>
                <w:szCs w:val="20"/>
              </w:rPr>
              <w:t>выбирает продукт, для которого хочет добавить новое сочетание</w:t>
            </w:r>
          </w:p>
          <w:p w14:paraId="74F00FA0" w14:textId="77777777" w:rsidR="002A0D4F" w:rsidRPr="00790F9E" w:rsidRDefault="00813839" w:rsidP="00801955">
            <w:pPr>
              <w:pStyle w:val="MainText"/>
              <w:numPr>
                <w:ilvl w:val="0"/>
                <w:numId w:val="31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Пользователь выбирает новый продукт для сочетания из списка;</w:t>
            </w:r>
          </w:p>
          <w:p w14:paraId="389469BB" w14:textId="77777777" w:rsidR="002A0D4F" w:rsidRDefault="00813839" w:rsidP="00801955">
            <w:pPr>
              <w:pStyle w:val="MainText"/>
              <w:numPr>
                <w:ilvl w:val="0"/>
                <w:numId w:val="31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 w:rsidRPr="00813839">
              <w:rPr>
                <w:rFonts w:ascii="Courier New" w:hAnsi="Courier New" w:cs="Courier New"/>
                <w:sz w:val="20"/>
                <w:szCs w:val="20"/>
              </w:rPr>
              <w:t>Если выбраны все продукты, то работа с прецедентом заканчивается</w:t>
            </w:r>
            <w:r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30A90779" w14:textId="77777777" w:rsidR="00813839" w:rsidRPr="00790F9E" w:rsidRDefault="00813839" w:rsidP="00801955">
            <w:pPr>
              <w:pStyle w:val="MainText"/>
              <w:numPr>
                <w:ilvl w:val="0"/>
                <w:numId w:val="31"/>
              </w:numPr>
              <w:tabs>
                <w:tab w:val="left" w:pos="426"/>
              </w:tabs>
              <w:ind w:left="426" w:hanging="426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Иначе, пользователь возвращается к пункту 3.</w:t>
            </w:r>
          </w:p>
        </w:tc>
      </w:tr>
      <w:tr w:rsidR="002A0D4F" w:rsidRPr="00790F9E" w14:paraId="559B27A1" w14:textId="77777777" w:rsidTr="002A0D4F">
        <w:tc>
          <w:tcPr>
            <w:tcW w:w="9286" w:type="dxa"/>
          </w:tcPr>
          <w:p w14:paraId="42B05E66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lastRenderedPageBreak/>
              <w:t>Постусловия:</w:t>
            </w:r>
          </w:p>
          <w:p w14:paraId="03224AC5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2A44B3">
              <w:rPr>
                <w:rFonts w:ascii="Courier New" w:hAnsi="Courier New" w:cs="Courier New"/>
                <w:sz w:val="20"/>
                <w:szCs w:val="20"/>
              </w:rPr>
              <w:t xml:space="preserve">Система </w:t>
            </w:r>
            <w:r>
              <w:rPr>
                <w:rFonts w:ascii="Courier New" w:hAnsi="Courier New" w:cs="Courier New"/>
                <w:sz w:val="20"/>
                <w:szCs w:val="20"/>
              </w:rPr>
              <w:t>обновляет информацию о сочетаниях выбранного продукта</w:t>
            </w:r>
            <w:r w:rsidRPr="002A44B3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</w:tr>
      <w:tr w:rsidR="002A0D4F" w:rsidRPr="00790F9E" w14:paraId="2AED752E" w14:textId="77777777" w:rsidTr="002A0D4F">
        <w:tc>
          <w:tcPr>
            <w:tcW w:w="9286" w:type="dxa"/>
          </w:tcPr>
          <w:p w14:paraId="3C4C30F2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Альтернативные потоки:</w:t>
            </w:r>
          </w:p>
          <w:p w14:paraId="51FE7C25" w14:textId="77777777" w:rsidR="002A0D4F" w:rsidRPr="00790F9E" w:rsidRDefault="002A0D4F" w:rsidP="002A0D4F">
            <w:pPr>
              <w:pStyle w:val="MainText"/>
              <w:ind w:firstLine="0"/>
              <w:rPr>
                <w:rFonts w:ascii="Courier New" w:hAnsi="Courier New" w:cs="Courier New"/>
                <w:sz w:val="20"/>
                <w:szCs w:val="20"/>
              </w:rPr>
            </w:pPr>
            <w:r w:rsidRPr="00790F9E">
              <w:rPr>
                <w:rFonts w:ascii="Courier New" w:hAnsi="Courier New" w:cs="Courier New"/>
                <w:sz w:val="20"/>
                <w:szCs w:val="20"/>
              </w:rPr>
              <w:t>Нет.</w:t>
            </w:r>
          </w:p>
        </w:tc>
      </w:tr>
    </w:tbl>
    <w:p w14:paraId="72B5221A" w14:textId="77777777" w:rsidR="002A0D4F" w:rsidRPr="00334B5B" w:rsidRDefault="002A0D4F" w:rsidP="002A44B3">
      <w:pPr>
        <w:pStyle w:val="MainText"/>
      </w:pPr>
    </w:p>
    <w:sectPr w:rsidR="002A0D4F" w:rsidRPr="00334B5B" w:rsidSect="004F3F77">
      <w:footerReference w:type="default" r:id="rId11"/>
      <w:pgSz w:w="11906" w:h="16838" w:code="9"/>
      <w:pgMar w:top="1134" w:right="851" w:bottom="1123" w:left="1985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Gleb Radchenko" w:date="2019-02-22T12:50:00Z" w:initials="GR">
    <w:p w14:paraId="1552EB19" w14:textId="77777777" w:rsidR="00E84369" w:rsidRPr="00E84369" w:rsidRDefault="00E84369">
      <w:pPr>
        <w:pStyle w:val="a7"/>
      </w:pPr>
      <w:r>
        <w:rPr>
          <w:rStyle w:val="a6"/>
        </w:rPr>
        <w:annotationRef/>
      </w:r>
      <w:r>
        <w:t xml:space="preserve">Дать определение на </w:t>
      </w:r>
      <w:r>
        <w:rPr>
          <w:lang w:val="en-US"/>
        </w:rPr>
        <w:t>IoT</w:t>
      </w:r>
      <w:r w:rsidRPr="00E84369">
        <w:t xml:space="preserve"> </w:t>
      </w:r>
      <w:r>
        <w:t>со ссылкой на надежный источник (</w:t>
      </w:r>
    </w:p>
  </w:comment>
  <w:comment w:id="11" w:author="Gleb Radchenko" w:date="2019-02-22T12:56:00Z" w:initials="GR">
    <w:p w14:paraId="1039AF6C" w14:textId="71A4F5F5" w:rsidR="00E57307" w:rsidRDefault="00E57307">
      <w:pPr>
        <w:pStyle w:val="a7"/>
      </w:pPr>
      <w:r>
        <w:rPr>
          <w:rStyle w:val="a6"/>
        </w:rPr>
        <w:annotationRef/>
      </w:r>
      <w:r>
        <w:t>Не обоснованно</w:t>
      </w:r>
    </w:p>
  </w:comment>
  <w:comment w:id="12" w:author="Gleb Radchenko" w:date="2019-02-22T12:57:00Z" w:initials="GR">
    <w:p w14:paraId="607C9B48" w14:textId="08870B8A" w:rsidR="00E57307" w:rsidRDefault="00E57307">
      <w:pPr>
        <w:pStyle w:val="a7"/>
      </w:pPr>
      <w:r>
        <w:rPr>
          <w:rStyle w:val="a6"/>
        </w:rPr>
        <w:annotationRef/>
      </w:r>
      <w:r>
        <w:t>Ссылку на определение</w:t>
      </w:r>
    </w:p>
  </w:comment>
  <w:comment w:id="13" w:author="Gleb Radchenko" w:date="2019-02-22T12:57:00Z" w:initials="GR">
    <w:p w14:paraId="3FD260C2" w14:textId="6F708181" w:rsidR="00E57307" w:rsidRPr="00E57307" w:rsidRDefault="00E57307">
      <w:pPr>
        <w:pStyle w:val="a7"/>
      </w:pPr>
      <w:r>
        <w:rPr>
          <w:rStyle w:val="a6"/>
        </w:rPr>
        <w:annotationRef/>
      </w:r>
      <w:r>
        <w:t xml:space="preserve">Привести к понятию Цифрового </w:t>
      </w:r>
      <w:proofErr w:type="spellStart"/>
      <w:proofErr w:type="gramStart"/>
      <w:r>
        <w:t>двойнка</w:t>
      </w:r>
      <w:proofErr w:type="spellEnd"/>
      <w:r>
        <w:t xml:space="preserve"> Что</w:t>
      </w:r>
      <w:proofErr w:type="gramEnd"/>
      <w:r>
        <w:t xml:space="preserve"> такое </w:t>
      </w:r>
      <w:r>
        <w:rPr>
          <w:lang w:val="en-US"/>
        </w:rPr>
        <w:t>Digital</w:t>
      </w:r>
      <w:r w:rsidRPr="00E57307">
        <w:t xml:space="preserve"> </w:t>
      </w:r>
      <w:r>
        <w:rPr>
          <w:lang w:val="en-US"/>
        </w:rPr>
        <w:t>Twin</w:t>
      </w:r>
      <w:r w:rsidRPr="00E57307">
        <w:t>?</w:t>
      </w:r>
    </w:p>
  </w:comment>
  <w:comment w:id="15" w:author="Gleb Radchenko" w:date="2019-02-22T13:00:00Z" w:initials="GR">
    <w:p w14:paraId="33D55FC9" w14:textId="3A569F9E" w:rsidR="00E57307" w:rsidRPr="00E57307" w:rsidRDefault="00E57307">
      <w:pPr>
        <w:pStyle w:val="a7"/>
      </w:pPr>
      <w:r>
        <w:rPr>
          <w:rStyle w:val="a6"/>
        </w:rPr>
        <w:annotationRef/>
      </w:r>
      <w:r>
        <w:rPr>
          <w:lang w:val="en-US"/>
        </w:rPr>
        <w:t>IoT</w:t>
      </w:r>
      <w:r w:rsidRPr="00E57307">
        <w:t xml:space="preserve"> – </w:t>
      </w:r>
      <w:r>
        <w:t xml:space="preserve">поставляет много данных, их надо постоянно обрабатывать, разные модели обработки требуют разных </w:t>
      </w:r>
      <w:proofErr w:type="spellStart"/>
      <w:r>
        <w:t>выч</w:t>
      </w:r>
      <w:proofErr w:type="spellEnd"/>
      <w:r>
        <w:t>. ресурсов, разны данные требуют разных подов к их обработке и защите. -</w:t>
      </w:r>
      <w:r w:rsidRPr="00E57307">
        <w:t xml:space="preserve">&gt; </w:t>
      </w:r>
      <w:r>
        <w:t xml:space="preserve">только </w:t>
      </w:r>
      <w:proofErr w:type="spellStart"/>
      <w:r>
        <w:t>концепцепции</w:t>
      </w:r>
      <w:proofErr w:type="spellEnd"/>
      <w:r>
        <w:t xml:space="preserve"> гибридных облачных сред могут решить поставленные задачи.</w:t>
      </w:r>
    </w:p>
  </w:comment>
  <w:comment w:id="16" w:author="Gleb Radchenko" w:date="2019-02-22T12:59:00Z" w:initials="GR">
    <w:p w14:paraId="6A0660CB" w14:textId="2E9F643E" w:rsidR="00E57307" w:rsidRDefault="00E57307">
      <w:pPr>
        <w:pStyle w:val="a7"/>
      </w:pPr>
      <w:r>
        <w:rPr>
          <w:rStyle w:val="a6"/>
        </w:rPr>
        <w:annotationRef/>
      </w:r>
      <w:r>
        <w:t>Это не проблема, а задача</w:t>
      </w:r>
    </w:p>
  </w:comment>
  <w:comment w:id="17" w:author="Gleb Radchenko" w:date="2019-02-22T12:59:00Z" w:initials="GR">
    <w:p w14:paraId="4A251897" w14:textId="784AD626" w:rsidR="00E57307" w:rsidRPr="00E57307" w:rsidRDefault="00E57307">
      <w:pPr>
        <w:pStyle w:val="a7"/>
      </w:pPr>
      <w:r>
        <w:rPr>
          <w:rStyle w:val="a6"/>
        </w:rPr>
        <w:annotationRef/>
      </w:r>
      <w:r>
        <w:t>Программная инфраструктура</w:t>
      </w:r>
    </w:p>
  </w:comment>
  <w:comment w:id="19" w:author="Gleb Radchenko" w:date="2019-02-22T13:05:00Z" w:initials="GR">
    <w:p w14:paraId="3008D14D" w14:textId="0CBD5919" w:rsidR="0020176F" w:rsidRPr="0020176F" w:rsidRDefault="0020176F">
      <w:pPr>
        <w:pStyle w:val="a7"/>
      </w:pPr>
      <w:r>
        <w:rPr>
          <w:rStyle w:val="a6"/>
        </w:rPr>
        <w:annotationRef/>
      </w:r>
      <w:r>
        <w:t>Максимум 2 страницы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52EB19" w15:done="0"/>
  <w15:commentEx w15:paraId="1039AF6C" w15:done="0"/>
  <w15:commentEx w15:paraId="607C9B48" w15:done="0"/>
  <w15:commentEx w15:paraId="3FD260C2" w15:done="0"/>
  <w15:commentEx w15:paraId="33D55FC9" w15:done="0"/>
  <w15:commentEx w15:paraId="6A0660CB" w15:done="0"/>
  <w15:commentEx w15:paraId="4A251897" w15:done="0"/>
  <w15:commentEx w15:paraId="3008D14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52EB19" w16cid:durableId="201A6E99"/>
  <w16cid:commentId w16cid:paraId="1039AF6C" w16cid:durableId="201A7001"/>
  <w16cid:commentId w16cid:paraId="607C9B48" w16cid:durableId="201A7027"/>
  <w16cid:commentId w16cid:paraId="3FD260C2" w16cid:durableId="201A7035"/>
  <w16cid:commentId w16cid:paraId="33D55FC9" w16cid:durableId="201A70E9"/>
  <w16cid:commentId w16cid:paraId="6A0660CB" w16cid:durableId="201A70CF"/>
  <w16cid:commentId w16cid:paraId="4A251897" w16cid:durableId="201A70A0"/>
  <w16cid:commentId w16cid:paraId="3008D14D" w16cid:durableId="201A72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53211" w14:textId="77777777" w:rsidR="00DA4BAC" w:rsidRDefault="00DA4BAC">
      <w:r>
        <w:separator/>
      </w:r>
    </w:p>
  </w:endnote>
  <w:endnote w:type="continuationSeparator" w:id="0">
    <w:p w14:paraId="1414547A" w14:textId="77777777" w:rsidR="00DA4BAC" w:rsidRDefault="00DA4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8"/>
        <w:szCs w:val="28"/>
      </w:rPr>
      <w:id w:val="498967407"/>
      <w:docPartObj>
        <w:docPartGallery w:val="Page Numbers (Bottom of Page)"/>
        <w:docPartUnique/>
      </w:docPartObj>
    </w:sdtPr>
    <w:sdtEndPr/>
    <w:sdtContent>
      <w:p w14:paraId="3B277C1A" w14:textId="77777777" w:rsidR="004E637E" w:rsidRPr="004F3F77" w:rsidRDefault="004E637E">
        <w:pPr>
          <w:pStyle w:val="af8"/>
          <w:jc w:val="right"/>
          <w:rPr>
            <w:rFonts w:ascii="Times New Roman" w:hAnsi="Times New Roman" w:cs="Times New Roman"/>
            <w:sz w:val="28"/>
            <w:szCs w:val="28"/>
          </w:rPr>
        </w:pPr>
        <w:r w:rsidRPr="004F3F7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4F3F77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E7248B">
          <w:rPr>
            <w:rFonts w:ascii="Times New Roman" w:hAnsi="Times New Roman" w:cs="Times New Roman"/>
            <w:noProof/>
            <w:sz w:val="28"/>
            <w:szCs w:val="28"/>
          </w:rPr>
          <w:t>8</w: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74D0B7BA" w14:textId="77777777" w:rsidR="004E637E" w:rsidRDefault="004E637E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C1FF8" w14:textId="77777777" w:rsidR="00DA4BAC" w:rsidRDefault="00DA4BAC">
      <w:r>
        <w:separator/>
      </w:r>
    </w:p>
  </w:footnote>
  <w:footnote w:type="continuationSeparator" w:id="0">
    <w:p w14:paraId="4C087D4D" w14:textId="77777777" w:rsidR="00DA4BAC" w:rsidRDefault="00DA4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A6407"/>
    <w:multiLevelType w:val="hybridMultilevel"/>
    <w:tmpl w:val="6354F94E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01EC6BC3"/>
    <w:multiLevelType w:val="hybridMultilevel"/>
    <w:tmpl w:val="6AEEB88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20A6718"/>
    <w:multiLevelType w:val="hybridMultilevel"/>
    <w:tmpl w:val="7FE6116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3E2220"/>
    <w:multiLevelType w:val="hybridMultilevel"/>
    <w:tmpl w:val="B4EAF474"/>
    <w:lvl w:ilvl="0" w:tplc="AC28FE4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2941D90"/>
    <w:multiLevelType w:val="hybridMultilevel"/>
    <w:tmpl w:val="0A606B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894470"/>
    <w:multiLevelType w:val="hybridMultilevel"/>
    <w:tmpl w:val="5D26D3D2"/>
    <w:lvl w:ilvl="0" w:tplc="041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0B9C1F31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C1DE1"/>
    <w:multiLevelType w:val="hybridMultilevel"/>
    <w:tmpl w:val="0C38FAF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26847FD"/>
    <w:multiLevelType w:val="hybridMultilevel"/>
    <w:tmpl w:val="50B0F518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9" w15:restartNumberingAfterBreak="0">
    <w:nsid w:val="147F1387"/>
    <w:multiLevelType w:val="hybridMultilevel"/>
    <w:tmpl w:val="8604D986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5273EF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91036E9"/>
    <w:multiLevelType w:val="hybridMultilevel"/>
    <w:tmpl w:val="4E5C6D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191661"/>
    <w:multiLevelType w:val="hybridMultilevel"/>
    <w:tmpl w:val="897038B8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14477EC"/>
    <w:multiLevelType w:val="hybridMultilevel"/>
    <w:tmpl w:val="F43E7F24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A43112A"/>
    <w:multiLevelType w:val="hybridMultilevel"/>
    <w:tmpl w:val="4FD40F4E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C393AFD"/>
    <w:multiLevelType w:val="hybridMultilevel"/>
    <w:tmpl w:val="EF5AFF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883AEF"/>
    <w:multiLevelType w:val="hybridMultilevel"/>
    <w:tmpl w:val="BCD835D6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E1DC78C0">
      <w:start w:val="1"/>
      <w:numFmt w:val="decimal"/>
      <w:pStyle w:val="a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30C70283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000D83"/>
    <w:multiLevelType w:val="hybridMultilevel"/>
    <w:tmpl w:val="05B40C1A"/>
    <w:lvl w:ilvl="0" w:tplc="18FA78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39106339"/>
    <w:multiLevelType w:val="hybridMultilevel"/>
    <w:tmpl w:val="97C4E238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12A1992"/>
    <w:multiLevelType w:val="hybridMultilevel"/>
    <w:tmpl w:val="0E4A7476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1" w15:restartNumberingAfterBreak="0">
    <w:nsid w:val="543C59E2"/>
    <w:multiLevelType w:val="hybridMultilevel"/>
    <w:tmpl w:val="3FFCF942"/>
    <w:lvl w:ilvl="0" w:tplc="ED8CBE66">
      <w:start w:val="1"/>
      <w:numFmt w:val="decimal"/>
      <w:pStyle w:val="a0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67340A1"/>
    <w:multiLevelType w:val="hybridMultilevel"/>
    <w:tmpl w:val="28C67642"/>
    <w:lvl w:ilvl="0" w:tplc="B798CEA6">
      <w:start w:val="1"/>
      <w:numFmt w:val="bullet"/>
      <w:lvlText w:val="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58F2085B"/>
    <w:multiLevelType w:val="hybridMultilevel"/>
    <w:tmpl w:val="5E4A9AFA"/>
    <w:lvl w:ilvl="0" w:tplc="CDA02D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A344AB1"/>
    <w:multiLevelType w:val="hybridMultilevel"/>
    <w:tmpl w:val="C8866E1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5BAE65E1"/>
    <w:multiLevelType w:val="hybridMultilevel"/>
    <w:tmpl w:val="332216E8"/>
    <w:lvl w:ilvl="0" w:tplc="1744F74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6" w15:restartNumberingAfterBreak="0">
    <w:nsid w:val="5E4A013E"/>
    <w:multiLevelType w:val="hybridMultilevel"/>
    <w:tmpl w:val="47BA3D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CD1B2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2F00E2"/>
    <w:multiLevelType w:val="hybridMultilevel"/>
    <w:tmpl w:val="4A18FC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23E06"/>
    <w:multiLevelType w:val="hybridMultilevel"/>
    <w:tmpl w:val="50809A3A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 w15:restartNumberingAfterBreak="0">
    <w:nsid w:val="6C5D75F5"/>
    <w:multiLevelType w:val="hybridMultilevel"/>
    <w:tmpl w:val="F2B21652"/>
    <w:lvl w:ilvl="0" w:tplc="0419000F">
      <w:start w:val="1"/>
      <w:numFmt w:val="decimal"/>
      <w:lvlText w:val="%1."/>
      <w:lvlJc w:val="left"/>
      <w:pPr>
        <w:ind w:left="2137" w:hanging="360"/>
      </w:pPr>
    </w:lvl>
    <w:lvl w:ilvl="1" w:tplc="04190019" w:tentative="1">
      <w:start w:val="1"/>
      <w:numFmt w:val="lowerLetter"/>
      <w:lvlText w:val="%2."/>
      <w:lvlJc w:val="left"/>
      <w:pPr>
        <w:ind w:left="2857" w:hanging="360"/>
      </w:pPr>
    </w:lvl>
    <w:lvl w:ilvl="2" w:tplc="0419001B" w:tentative="1">
      <w:start w:val="1"/>
      <w:numFmt w:val="lowerRoman"/>
      <w:lvlText w:val="%3."/>
      <w:lvlJc w:val="right"/>
      <w:pPr>
        <w:ind w:left="3577" w:hanging="180"/>
      </w:pPr>
    </w:lvl>
    <w:lvl w:ilvl="3" w:tplc="0419000F" w:tentative="1">
      <w:start w:val="1"/>
      <w:numFmt w:val="decimal"/>
      <w:lvlText w:val="%4."/>
      <w:lvlJc w:val="left"/>
      <w:pPr>
        <w:ind w:left="4297" w:hanging="360"/>
      </w:pPr>
    </w:lvl>
    <w:lvl w:ilvl="4" w:tplc="04190019" w:tentative="1">
      <w:start w:val="1"/>
      <w:numFmt w:val="lowerLetter"/>
      <w:lvlText w:val="%5."/>
      <w:lvlJc w:val="left"/>
      <w:pPr>
        <w:ind w:left="5017" w:hanging="360"/>
      </w:pPr>
    </w:lvl>
    <w:lvl w:ilvl="5" w:tplc="0419001B" w:tentative="1">
      <w:start w:val="1"/>
      <w:numFmt w:val="lowerRoman"/>
      <w:lvlText w:val="%6."/>
      <w:lvlJc w:val="right"/>
      <w:pPr>
        <w:ind w:left="5737" w:hanging="180"/>
      </w:pPr>
    </w:lvl>
    <w:lvl w:ilvl="6" w:tplc="0419000F" w:tentative="1">
      <w:start w:val="1"/>
      <w:numFmt w:val="decimal"/>
      <w:lvlText w:val="%7."/>
      <w:lvlJc w:val="left"/>
      <w:pPr>
        <w:ind w:left="6457" w:hanging="360"/>
      </w:pPr>
    </w:lvl>
    <w:lvl w:ilvl="7" w:tplc="04190019" w:tentative="1">
      <w:start w:val="1"/>
      <w:numFmt w:val="lowerLetter"/>
      <w:lvlText w:val="%8."/>
      <w:lvlJc w:val="left"/>
      <w:pPr>
        <w:ind w:left="7177" w:hanging="360"/>
      </w:pPr>
    </w:lvl>
    <w:lvl w:ilvl="8" w:tplc="041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31" w15:restartNumberingAfterBreak="0">
    <w:nsid w:val="6CA67230"/>
    <w:multiLevelType w:val="hybridMultilevel"/>
    <w:tmpl w:val="E114490A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752B3B8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C366BD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4E2AC3"/>
    <w:multiLevelType w:val="hybridMultilevel"/>
    <w:tmpl w:val="32D68A28"/>
    <w:lvl w:ilvl="0" w:tplc="05F4DD88">
      <w:start w:val="1"/>
      <w:numFmt w:val="decimal"/>
      <w:lvlText w:val="%1."/>
      <w:lvlJc w:val="left"/>
      <w:pPr>
        <w:ind w:left="1130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5" w:hanging="360"/>
      </w:pPr>
    </w:lvl>
    <w:lvl w:ilvl="2" w:tplc="0419001B" w:tentative="1">
      <w:start w:val="1"/>
      <w:numFmt w:val="lowerRoman"/>
      <w:lvlText w:val="%3."/>
      <w:lvlJc w:val="right"/>
      <w:pPr>
        <w:ind w:left="2225" w:hanging="180"/>
      </w:pPr>
    </w:lvl>
    <w:lvl w:ilvl="3" w:tplc="0419000F" w:tentative="1">
      <w:start w:val="1"/>
      <w:numFmt w:val="decimal"/>
      <w:lvlText w:val="%4."/>
      <w:lvlJc w:val="left"/>
      <w:pPr>
        <w:ind w:left="2945" w:hanging="360"/>
      </w:pPr>
    </w:lvl>
    <w:lvl w:ilvl="4" w:tplc="04190019" w:tentative="1">
      <w:start w:val="1"/>
      <w:numFmt w:val="lowerLetter"/>
      <w:lvlText w:val="%5."/>
      <w:lvlJc w:val="left"/>
      <w:pPr>
        <w:ind w:left="3665" w:hanging="360"/>
      </w:pPr>
    </w:lvl>
    <w:lvl w:ilvl="5" w:tplc="0419001B" w:tentative="1">
      <w:start w:val="1"/>
      <w:numFmt w:val="lowerRoman"/>
      <w:lvlText w:val="%6."/>
      <w:lvlJc w:val="right"/>
      <w:pPr>
        <w:ind w:left="4385" w:hanging="180"/>
      </w:pPr>
    </w:lvl>
    <w:lvl w:ilvl="6" w:tplc="0419000F" w:tentative="1">
      <w:start w:val="1"/>
      <w:numFmt w:val="decimal"/>
      <w:lvlText w:val="%7."/>
      <w:lvlJc w:val="left"/>
      <w:pPr>
        <w:ind w:left="5105" w:hanging="360"/>
      </w:pPr>
    </w:lvl>
    <w:lvl w:ilvl="7" w:tplc="04190019" w:tentative="1">
      <w:start w:val="1"/>
      <w:numFmt w:val="lowerLetter"/>
      <w:lvlText w:val="%8."/>
      <w:lvlJc w:val="left"/>
      <w:pPr>
        <w:ind w:left="5825" w:hanging="360"/>
      </w:pPr>
    </w:lvl>
    <w:lvl w:ilvl="8" w:tplc="041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5" w15:restartNumberingAfterBreak="0">
    <w:nsid w:val="7C412A6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F485098"/>
    <w:multiLevelType w:val="hybridMultilevel"/>
    <w:tmpl w:val="61CC355E"/>
    <w:lvl w:ilvl="0" w:tplc="B762B1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1"/>
  </w:num>
  <w:num w:numId="2">
    <w:abstractNumId w:val="16"/>
  </w:num>
  <w:num w:numId="3">
    <w:abstractNumId w:val="35"/>
  </w:num>
  <w:num w:numId="4">
    <w:abstractNumId w:val="30"/>
  </w:num>
  <w:num w:numId="5">
    <w:abstractNumId w:val="24"/>
  </w:num>
  <w:num w:numId="6">
    <w:abstractNumId w:val="7"/>
  </w:num>
  <w:num w:numId="7">
    <w:abstractNumId w:val="22"/>
  </w:num>
  <w:num w:numId="8">
    <w:abstractNumId w:val="3"/>
  </w:num>
  <w:num w:numId="9">
    <w:abstractNumId w:val="12"/>
  </w:num>
  <w:num w:numId="10">
    <w:abstractNumId w:val="2"/>
  </w:num>
  <w:num w:numId="11">
    <w:abstractNumId w:val="29"/>
  </w:num>
  <w:num w:numId="12">
    <w:abstractNumId w:val="10"/>
  </w:num>
  <w:num w:numId="13">
    <w:abstractNumId w:val="31"/>
  </w:num>
  <w:num w:numId="14">
    <w:abstractNumId w:val="1"/>
  </w:num>
  <w:num w:numId="15">
    <w:abstractNumId w:val="4"/>
  </w:num>
  <w:num w:numId="16">
    <w:abstractNumId w:val="9"/>
  </w:num>
  <w:num w:numId="17">
    <w:abstractNumId w:val="23"/>
  </w:num>
  <w:num w:numId="18">
    <w:abstractNumId w:val="36"/>
  </w:num>
  <w:num w:numId="19">
    <w:abstractNumId w:val="11"/>
  </w:num>
  <w:num w:numId="20">
    <w:abstractNumId w:val="28"/>
  </w:num>
  <w:num w:numId="21">
    <w:abstractNumId w:val="15"/>
  </w:num>
  <w:num w:numId="22">
    <w:abstractNumId w:val="26"/>
  </w:num>
  <w:num w:numId="23">
    <w:abstractNumId w:val="34"/>
  </w:num>
  <w:num w:numId="24">
    <w:abstractNumId w:val="18"/>
  </w:num>
  <w:num w:numId="25">
    <w:abstractNumId w:val="0"/>
  </w:num>
  <w:num w:numId="26">
    <w:abstractNumId w:val="25"/>
  </w:num>
  <w:num w:numId="27">
    <w:abstractNumId w:val="32"/>
  </w:num>
  <w:num w:numId="28">
    <w:abstractNumId w:val="33"/>
  </w:num>
  <w:num w:numId="29">
    <w:abstractNumId w:val="27"/>
  </w:num>
  <w:num w:numId="30">
    <w:abstractNumId w:val="6"/>
  </w:num>
  <w:num w:numId="31">
    <w:abstractNumId w:val="17"/>
  </w:num>
  <w:num w:numId="32">
    <w:abstractNumId w:val="13"/>
  </w:num>
  <w:num w:numId="33">
    <w:abstractNumId w:val="5"/>
  </w:num>
  <w:num w:numId="34">
    <w:abstractNumId w:val="19"/>
  </w:num>
  <w:num w:numId="35">
    <w:abstractNumId w:val="14"/>
  </w:num>
  <w:num w:numId="36">
    <w:abstractNumId w:val="8"/>
  </w:num>
  <w:num w:numId="37">
    <w:abstractNumId w:val="20"/>
  </w:num>
  <w:numIdMacAtCleanup w:val="3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357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CIkNLIwtjMwNLSyUdpeDU4uLM/DyQAsNaAB7TC6IsAAAA"/>
  </w:docVars>
  <w:rsids>
    <w:rsidRoot w:val="001B18F8"/>
    <w:rsid w:val="00004C07"/>
    <w:rsid w:val="00007DF0"/>
    <w:rsid w:val="00011B9C"/>
    <w:rsid w:val="000201BF"/>
    <w:rsid w:val="00025307"/>
    <w:rsid w:val="00025961"/>
    <w:rsid w:val="000300B0"/>
    <w:rsid w:val="00032863"/>
    <w:rsid w:val="00036B9C"/>
    <w:rsid w:val="00036DE9"/>
    <w:rsid w:val="00037057"/>
    <w:rsid w:val="0004775E"/>
    <w:rsid w:val="00057258"/>
    <w:rsid w:val="00064DDE"/>
    <w:rsid w:val="00081E7E"/>
    <w:rsid w:val="0008516D"/>
    <w:rsid w:val="00094DC4"/>
    <w:rsid w:val="000A3AE3"/>
    <w:rsid w:val="000A6576"/>
    <w:rsid w:val="000A6B05"/>
    <w:rsid w:val="000A737C"/>
    <w:rsid w:val="000A7BC7"/>
    <w:rsid w:val="000A7F69"/>
    <w:rsid w:val="000B11CA"/>
    <w:rsid w:val="000B4ADD"/>
    <w:rsid w:val="000C25DA"/>
    <w:rsid w:val="000D5F23"/>
    <w:rsid w:val="000E7879"/>
    <w:rsid w:val="001027DB"/>
    <w:rsid w:val="001046DD"/>
    <w:rsid w:val="00107A28"/>
    <w:rsid w:val="00117A79"/>
    <w:rsid w:val="001229C0"/>
    <w:rsid w:val="00140882"/>
    <w:rsid w:val="00142DBF"/>
    <w:rsid w:val="001538B1"/>
    <w:rsid w:val="00155D6D"/>
    <w:rsid w:val="00163E03"/>
    <w:rsid w:val="0017214B"/>
    <w:rsid w:val="0017226E"/>
    <w:rsid w:val="00186170"/>
    <w:rsid w:val="001868DD"/>
    <w:rsid w:val="001A3068"/>
    <w:rsid w:val="001A47F7"/>
    <w:rsid w:val="001A594F"/>
    <w:rsid w:val="001A6030"/>
    <w:rsid w:val="001A7E11"/>
    <w:rsid w:val="001B18F8"/>
    <w:rsid w:val="001B2F5C"/>
    <w:rsid w:val="001C4C2D"/>
    <w:rsid w:val="001D3108"/>
    <w:rsid w:val="001D32B0"/>
    <w:rsid w:val="001D5C70"/>
    <w:rsid w:val="001E1C69"/>
    <w:rsid w:val="001F1AB9"/>
    <w:rsid w:val="001F6A1E"/>
    <w:rsid w:val="00200B0E"/>
    <w:rsid w:val="0020176F"/>
    <w:rsid w:val="00202BA0"/>
    <w:rsid w:val="00205C13"/>
    <w:rsid w:val="00212B23"/>
    <w:rsid w:val="00215241"/>
    <w:rsid w:val="00216979"/>
    <w:rsid w:val="0022644C"/>
    <w:rsid w:val="00227705"/>
    <w:rsid w:val="00234E1D"/>
    <w:rsid w:val="002431E2"/>
    <w:rsid w:val="00243403"/>
    <w:rsid w:val="00245AA0"/>
    <w:rsid w:val="00253722"/>
    <w:rsid w:val="002542C0"/>
    <w:rsid w:val="00254FAC"/>
    <w:rsid w:val="0025644D"/>
    <w:rsid w:val="00266EAE"/>
    <w:rsid w:val="00276D49"/>
    <w:rsid w:val="00277224"/>
    <w:rsid w:val="00277F70"/>
    <w:rsid w:val="002815D3"/>
    <w:rsid w:val="002879D7"/>
    <w:rsid w:val="00292DC5"/>
    <w:rsid w:val="002A0D4F"/>
    <w:rsid w:val="002A44B3"/>
    <w:rsid w:val="002B03D5"/>
    <w:rsid w:val="002B509D"/>
    <w:rsid w:val="002C10A3"/>
    <w:rsid w:val="002C39AF"/>
    <w:rsid w:val="002C4F56"/>
    <w:rsid w:val="002C7C44"/>
    <w:rsid w:val="002D1068"/>
    <w:rsid w:val="002D181D"/>
    <w:rsid w:val="002D24C5"/>
    <w:rsid w:val="002D5133"/>
    <w:rsid w:val="002D5DBB"/>
    <w:rsid w:val="002D6433"/>
    <w:rsid w:val="002E26BC"/>
    <w:rsid w:val="002F1CB1"/>
    <w:rsid w:val="003012EF"/>
    <w:rsid w:val="00306A47"/>
    <w:rsid w:val="00307F1F"/>
    <w:rsid w:val="00312FC0"/>
    <w:rsid w:val="0031521B"/>
    <w:rsid w:val="00322FBA"/>
    <w:rsid w:val="00325CFE"/>
    <w:rsid w:val="00326399"/>
    <w:rsid w:val="003304CE"/>
    <w:rsid w:val="00334B5B"/>
    <w:rsid w:val="0033545B"/>
    <w:rsid w:val="003357C9"/>
    <w:rsid w:val="00344B01"/>
    <w:rsid w:val="00345772"/>
    <w:rsid w:val="00356B62"/>
    <w:rsid w:val="00356FEB"/>
    <w:rsid w:val="003613C9"/>
    <w:rsid w:val="003639C4"/>
    <w:rsid w:val="003665CA"/>
    <w:rsid w:val="0037224B"/>
    <w:rsid w:val="0037322F"/>
    <w:rsid w:val="00380043"/>
    <w:rsid w:val="00382D81"/>
    <w:rsid w:val="0038563A"/>
    <w:rsid w:val="003B15AD"/>
    <w:rsid w:val="003B64FB"/>
    <w:rsid w:val="003C06D7"/>
    <w:rsid w:val="003C2356"/>
    <w:rsid w:val="003C68BF"/>
    <w:rsid w:val="003C6B4A"/>
    <w:rsid w:val="003E5719"/>
    <w:rsid w:val="003E783D"/>
    <w:rsid w:val="003F0877"/>
    <w:rsid w:val="003F1913"/>
    <w:rsid w:val="003F648C"/>
    <w:rsid w:val="003F7039"/>
    <w:rsid w:val="00400EBD"/>
    <w:rsid w:val="004256FC"/>
    <w:rsid w:val="0043657D"/>
    <w:rsid w:val="00446759"/>
    <w:rsid w:val="00446EA0"/>
    <w:rsid w:val="004527EA"/>
    <w:rsid w:val="0045461D"/>
    <w:rsid w:val="0046373F"/>
    <w:rsid w:val="004659D1"/>
    <w:rsid w:val="00466535"/>
    <w:rsid w:val="00485F15"/>
    <w:rsid w:val="00496BD7"/>
    <w:rsid w:val="004A7BC2"/>
    <w:rsid w:val="004B33C1"/>
    <w:rsid w:val="004C50A7"/>
    <w:rsid w:val="004D1D58"/>
    <w:rsid w:val="004E637E"/>
    <w:rsid w:val="004F3F77"/>
    <w:rsid w:val="004F75E5"/>
    <w:rsid w:val="00501E3A"/>
    <w:rsid w:val="00501F96"/>
    <w:rsid w:val="00513106"/>
    <w:rsid w:val="0051732C"/>
    <w:rsid w:val="0052347A"/>
    <w:rsid w:val="00524EBB"/>
    <w:rsid w:val="0053493D"/>
    <w:rsid w:val="00540D7F"/>
    <w:rsid w:val="00551C8D"/>
    <w:rsid w:val="00553770"/>
    <w:rsid w:val="005537B1"/>
    <w:rsid w:val="0055588D"/>
    <w:rsid w:val="00555E88"/>
    <w:rsid w:val="005637C5"/>
    <w:rsid w:val="00574DB5"/>
    <w:rsid w:val="00575B82"/>
    <w:rsid w:val="00582E2A"/>
    <w:rsid w:val="00585747"/>
    <w:rsid w:val="005879FE"/>
    <w:rsid w:val="005907E3"/>
    <w:rsid w:val="00597F9B"/>
    <w:rsid w:val="005A3FC0"/>
    <w:rsid w:val="005A5316"/>
    <w:rsid w:val="005B28A9"/>
    <w:rsid w:val="005B50A0"/>
    <w:rsid w:val="005D0B7A"/>
    <w:rsid w:val="005D2102"/>
    <w:rsid w:val="005D6B55"/>
    <w:rsid w:val="005E0317"/>
    <w:rsid w:val="005F0C38"/>
    <w:rsid w:val="005F34C0"/>
    <w:rsid w:val="005F3F61"/>
    <w:rsid w:val="0060326F"/>
    <w:rsid w:val="00605D45"/>
    <w:rsid w:val="00607C67"/>
    <w:rsid w:val="00614338"/>
    <w:rsid w:val="006154F0"/>
    <w:rsid w:val="00623492"/>
    <w:rsid w:val="00634E7E"/>
    <w:rsid w:val="006407F8"/>
    <w:rsid w:val="0064750B"/>
    <w:rsid w:val="006521B7"/>
    <w:rsid w:val="00655872"/>
    <w:rsid w:val="0066147F"/>
    <w:rsid w:val="006815B9"/>
    <w:rsid w:val="00682238"/>
    <w:rsid w:val="006A408C"/>
    <w:rsid w:val="006A466C"/>
    <w:rsid w:val="006B68E3"/>
    <w:rsid w:val="006D5F65"/>
    <w:rsid w:val="006D7402"/>
    <w:rsid w:val="006E0A8F"/>
    <w:rsid w:val="006E2794"/>
    <w:rsid w:val="006F03A9"/>
    <w:rsid w:val="00700EE2"/>
    <w:rsid w:val="00704803"/>
    <w:rsid w:val="00705DE1"/>
    <w:rsid w:val="00715A0D"/>
    <w:rsid w:val="00724379"/>
    <w:rsid w:val="00733D9E"/>
    <w:rsid w:val="007360B8"/>
    <w:rsid w:val="0073755D"/>
    <w:rsid w:val="007466DC"/>
    <w:rsid w:val="00747AA5"/>
    <w:rsid w:val="0076207C"/>
    <w:rsid w:val="007645A3"/>
    <w:rsid w:val="0077167C"/>
    <w:rsid w:val="007775A1"/>
    <w:rsid w:val="00782321"/>
    <w:rsid w:val="00785FC4"/>
    <w:rsid w:val="00786C0B"/>
    <w:rsid w:val="00790F9E"/>
    <w:rsid w:val="007A3171"/>
    <w:rsid w:val="007A7090"/>
    <w:rsid w:val="007A75DC"/>
    <w:rsid w:val="007B65A9"/>
    <w:rsid w:val="007C3DDB"/>
    <w:rsid w:val="007C6A74"/>
    <w:rsid w:val="007C7063"/>
    <w:rsid w:val="007D2862"/>
    <w:rsid w:val="007E02CE"/>
    <w:rsid w:val="007E2289"/>
    <w:rsid w:val="00801955"/>
    <w:rsid w:val="0080263B"/>
    <w:rsid w:val="00807F63"/>
    <w:rsid w:val="00811441"/>
    <w:rsid w:val="00812F26"/>
    <w:rsid w:val="00813839"/>
    <w:rsid w:val="00816691"/>
    <w:rsid w:val="0082226F"/>
    <w:rsid w:val="00822DE5"/>
    <w:rsid w:val="008240C0"/>
    <w:rsid w:val="00825CCB"/>
    <w:rsid w:val="00836C0B"/>
    <w:rsid w:val="00843F10"/>
    <w:rsid w:val="00847E06"/>
    <w:rsid w:val="00851895"/>
    <w:rsid w:val="00853BB0"/>
    <w:rsid w:val="00860522"/>
    <w:rsid w:val="008745FD"/>
    <w:rsid w:val="008A663E"/>
    <w:rsid w:val="008A7522"/>
    <w:rsid w:val="008B172E"/>
    <w:rsid w:val="008B29A7"/>
    <w:rsid w:val="008C064D"/>
    <w:rsid w:val="008C519A"/>
    <w:rsid w:val="008D299F"/>
    <w:rsid w:val="008F4713"/>
    <w:rsid w:val="0090352A"/>
    <w:rsid w:val="00951381"/>
    <w:rsid w:val="009600CE"/>
    <w:rsid w:val="00977EB7"/>
    <w:rsid w:val="009830C5"/>
    <w:rsid w:val="00983331"/>
    <w:rsid w:val="00997720"/>
    <w:rsid w:val="009A1EB8"/>
    <w:rsid w:val="009A71E7"/>
    <w:rsid w:val="009B27D3"/>
    <w:rsid w:val="009B3FA8"/>
    <w:rsid w:val="009B6BA6"/>
    <w:rsid w:val="009C42C4"/>
    <w:rsid w:val="009C4872"/>
    <w:rsid w:val="009D26B7"/>
    <w:rsid w:val="009F091D"/>
    <w:rsid w:val="00A14D6A"/>
    <w:rsid w:val="00A21E1A"/>
    <w:rsid w:val="00A32E29"/>
    <w:rsid w:val="00A32E87"/>
    <w:rsid w:val="00A352A3"/>
    <w:rsid w:val="00A40415"/>
    <w:rsid w:val="00A40C9E"/>
    <w:rsid w:val="00A44DDA"/>
    <w:rsid w:val="00A547F8"/>
    <w:rsid w:val="00A54B08"/>
    <w:rsid w:val="00A6251D"/>
    <w:rsid w:val="00A750E7"/>
    <w:rsid w:val="00A82A6C"/>
    <w:rsid w:val="00A93E13"/>
    <w:rsid w:val="00A9550B"/>
    <w:rsid w:val="00AA7C4C"/>
    <w:rsid w:val="00AB4A5A"/>
    <w:rsid w:val="00AB696E"/>
    <w:rsid w:val="00AC7901"/>
    <w:rsid w:val="00AE0DDB"/>
    <w:rsid w:val="00AE3289"/>
    <w:rsid w:val="00B10F68"/>
    <w:rsid w:val="00B14C26"/>
    <w:rsid w:val="00B31B8C"/>
    <w:rsid w:val="00B4146F"/>
    <w:rsid w:val="00B455FC"/>
    <w:rsid w:val="00B746A7"/>
    <w:rsid w:val="00B7726D"/>
    <w:rsid w:val="00B94421"/>
    <w:rsid w:val="00B96B79"/>
    <w:rsid w:val="00B97D4D"/>
    <w:rsid w:val="00B97F3E"/>
    <w:rsid w:val="00BA4F00"/>
    <w:rsid w:val="00BA6823"/>
    <w:rsid w:val="00BA7836"/>
    <w:rsid w:val="00BB15E5"/>
    <w:rsid w:val="00BB3CAD"/>
    <w:rsid w:val="00BB7152"/>
    <w:rsid w:val="00BD0988"/>
    <w:rsid w:val="00BE107D"/>
    <w:rsid w:val="00BE3688"/>
    <w:rsid w:val="00BE6802"/>
    <w:rsid w:val="00BF17A3"/>
    <w:rsid w:val="00BF5644"/>
    <w:rsid w:val="00C1058D"/>
    <w:rsid w:val="00C20A04"/>
    <w:rsid w:val="00C215C8"/>
    <w:rsid w:val="00C2434B"/>
    <w:rsid w:val="00C244F6"/>
    <w:rsid w:val="00C27DEB"/>
    <w:rsid w:val="00C3666C"/>
    <w:rsid w:val="00C47D86"/>
    <w:rsid w:val="00C5504B"/>
    <w:rsid w:val="00C5557A"/>
    <w:rsid w:val="00C55ECA"/>
    <w:rsid w:val="00C56708"/>
    <w:rsid w:val="00C57C36"/>
    <w:rsid w:val="00C617FF"/>
    <w:rsid w:val="00C6306E"/>
    <w:rsid w:val="00C72D20"/>
    <w:rsid w:val="00C7745A"/>
    <w:rsid w:val="00C83161"/>
    <w:rsid w:val="00C846A4"/>
    <w:rsid w:val="00CB6206"/>
    <w:rsid w:val="00CC09C3"/>
    <w:rsid w:val="00CC7582"/>
    <w:rsid w:val="00CD0963"/>
    <w:rsid w:val="00CD205B"/>
    <w:rsid w:val="00CD3DED"/>
    <w:rsid w:val="00CE195F"/>
    <w:rsid w:val="00CE7324"/>
    <w:rsid w:val="00D023AA"/>
    <w:rsid w:val="00D045F0"/>
    <w:rsid w:val="00D07EE3"/>
    <w:rsid w:val="00D122BF"/>
    <w:rsid w:val="00D164B0"/>
    <w:rsid w:val="00D2048A"/>
    <w:rsid w:val="00D21CFE"/>
    <w:rsid w:val="00D37BBD"/>
    <w:rsid w:val="00D4771C"/>
    <w:rsid w:val="00D502BE"/>
    <w:rsid w:val="00D503CA"/>
    <w:rsid w:val="00D523F3"/>
    <w:rsid w:val="00D5555F"/>
    <w:rsid w:val="00D56B3F"/>
    <w:rsid w:val="00D56DE3"/>
    <w:rsid w:val="00D80624"/>
    <w:rsid w:val="00D83BF6"/>
    <w:rsid w:val="00D8447A"/>
    <w:rsid w:val="00D8548F"/>
    <w:rsid w:val="00D92528"/>
    <w:rsid w:val="00DA17F0"/>
    <w:rsid w:val="00DA4BAC"/>
    <w:rsid w:val="00DC7E70"/>
    <w:rsid w:val="00DD0223"/>
    <w:rsid w:val="00DD297D"/>
    <w:rsid w:val="00DD4F7E"/>
    <w:rsid w:val="00DD6B5F"/>
    <w:rsid w:val="00DD78CD"/>
    <w:rsid w:val="00DE012E"/>
    <w:rsid w:val="00DF2E56"/>
    <w:rsid w:val="00DF3A6E"/>
    <w:rsid w:val="00E115B1"/>
    <w:rsid w:val="00E34090"/>
    <w:rsid w:val="00E53B18"/>
    <w:rsid w:val="00E54D61"/>
    <w:rsid w:val="00E57307"/>
    <w:rsid w:val="00E7248B"/>
    <w:rsid w:val="00E72F58"/>
    <w:rsid w:val="00E83082"/>
    <w:rsid w:val="00E84369"/>
    <w:rsid w:val="00E85567"/>
    <w:rsid w:val="00EA01A6"/>
    <w:rsid w:val="00EA5725"/>
    <w:rsid w:val="00EA6994"/>
    <w:rsid w:val="00EB3FB8"/>
    <w:rsid w:val="00EC18A8"/>
    <w:rsid w:val="00ED2D7F"/>
    <w:rsid w:val="00ED3B9D"/>
    <w:rsid w:val="00ED7D39"/>
    <w:rsid w:val="00EE06DD"/>
    <w:rsid w:val="00EE3094"/>
    <w:rsid w:val="00EE5967"/>
    <w:rsid w:val="00F079D5"/>
    <w:rsid w:val="00F2232F"/>
    <w:rsid w:val="00F24933"/>
    <w:rsid w:val="00F257B3"/>
    <w:rsid w:val="00F25F0D"/>
    <w:rsid w:val="00F26550"/>
    <w:rsid w:val="00F44F00"/>
    <w:rsid w:val="00F501C8"/>
    <w:rsid w:val="00F5060A"/>
    <w:rsid w:val="00F53E11"/>
    <w:rsid w:val="00F55C8A"/>
    <w:rsid w:val="00F65840"/>
    <w:rsid w:val="00F66840"/>
    <w:rsid w:val="00F712B5"/>
    <w:rsid w:val="00F732B0"/>
    <w:rsid w:val="00F75C38"/>
    <w:rsid w:val="00F76CFF"/>
    <w:rsid w:val="00F82BC5"/>
    <w:rsid w:val="00F84797"/>
    <w:rsid w:val="00F876E2"/>
    <w:rsid w:val="00F94A46"/>
    <w:rsid w:val="00F95F73"/>
    <w:rsid w:val="00FA3E7B"/>
    <w:rsid w:val="00FA6E3E"/>
    <w:rsid w:val="00FB03B4"/>
    <w:rsid w:val="00FB2BCF"/>
    <w:rsid w:val="00FB4E8A"/>
    <w:rsid w:val="00FB7D2D"/>
    <w:rsid w:val="00FD0B64"/>
    <w:rsid w:val="00FD7C9E"/>
    <w:rsid w:val="00FE04E8"/>
    <w:rsid w:val="00FE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7F7AE2"/>
  <w15:docId w15:val="{78CF6AB2-B330-4802-A0F6-7F5B581C4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1B18F8"/>
  </w:style>
  <w:style w:type="paragraph" w:styleId="1">
    <w:name w:val="heading 1"/>
    <w:basedOn w:val="a1"/>
    <w:next w:val="a1"/>
    <w:link w:val="10"/>
    <w:uiPriority w:val="9"/>
    <w:qFormat/>
    <w:rsid w:val="001B18F8"/>
    <w:pPr>
      <w:keepNext/>
      <w:spacing w:before="480" w:after="180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aliases w:val="Title"/>
    <w:basedOn w:val="a1"/>
    <w:next w:val="a1"/>
    <w:link w:val="20"/>
    <w:unhideWhenUsed/>
    <w:qFormat/>
    <w:rsid w:val="00ED7D39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11"/>
    <w:next w:val="11"/>
    <w:link w:val="30"/>
    <w:rsid w:val="00BB7152"/>
    <w:pPr>
      <w:keepNext/>
      <w:keepLines/>
      <w:spacing w:before="320" w:after="80"/>
      <w:ind w:left="1296" w:hanging="72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11"/>
    <w:next w:val="11"/>
    <w:link w:val="40"/>
    <w:rsid w:val="00BB7152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1"/>
    <w:next w:val="a1"/>
    <w:qFormat/>
    <w:rsid w:val="001B18F8"/>
    <w:pPr>
      <w:keepNext/>
      <w:tabs>
        <w:tab w:val="left" w:pos="567"/>
      </w:tabs>
      <w:outlineLvl w:val="4"/>
    </w:pPr>
    <w:rPr>
      <w:rFonts w:ascii="Arial" w:hAnsi="Arial" w:cs="Arial"/>
      <w:sz w:val="26"/>
      <w:szCs w:val="26"/>
    </w:rPr>
  </w:style>
  <w:style w:type="paragraph" w:styleId="6">
    <w:name w:val="heading 6"/>
    <w:basedOn w:val="11"/>
    <w:next w:val="11"/>
    <w:link w:val="60"/>
    <w:rsid w:val="00BB7152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8">
    <w:name w:val="heading 8"/>
    <w:basedOn w:val="a1"/>
    <w:next w:val="a1"/>
    <w:qFormat/>
    <w:rsid w:val="001B18F8"/>
    <w:pPr>
      <w:keepNext/>
      <w:outlineLvl w:val="7"/>
    </w:pPr>
    <w:rPr>
      <w:rFonts w:ascii="Arial" w:hAnsi="Arial" w:cs="Arial"/>
      <w:b/>
      <w:bC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BB7152"/>
    <w:rPr>
      <w:b/>
      <w:bCs/>
      <w:sz w:val="32"/>
      <w:szCs w:val="32"/>
    </w:rPr>
  </w:style>
  <w:style w:type="character" w:customStyle="1" w:styleId="20">
    <w:name w:val="Заголовок 2 Знак"/>
    <w:aliases w:val="Title Знак"/>
    <w:basedOn w:val="a2"/>
    <w:link w:val="2"/>
    <w:rsid w:val="00ED7D39"/>
    <w:rPr>
      <w:rFonts w:eastAsiaTheme="majorEastAsia" w:cstheme="majorBidi"/>
      <w:b/>
      <w:bCs/>
      <w:color w:val="000000" w:themeColor="text1"/>
      <w:sz w:val="28"/>
      <w:szCs w:val="26"/>
    </w:rPr>
  </w:style>
  <w:style w:type="paragraph" w:customStyle="1" w:styleId="11">
    <w:name w:val="Обычный1"/>
    <w:link w:val="12"/>
    <w:rsid w:val="00BB7152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30">
    <w:name w:val="Заголовок 3 Знак"/>
    <w:basedOn w:val="a2"/>
    <w:link w:val="3"/>
    <w:rsid w:val="00BB7152"/>
    <w:rPr>
      <w:rFonts w:ascii="Arial" w:eastAsia="Arial" w:hAnsi="Arial" w:cs="Arial"/>
      <w:color w:val="434343"/>
      <w:sz w:val="28"/>
      <w:szCs w:val="28"/>
    </w:rPr>
  </w:style>
  <w:style w:type="character" w:customStyle="1" w:styleId="40">
    <w:name w:val="Заголовок 4 Знак"/>
    <w:basedOn w:val="a2"/>
    <w:link w:val="4"/>
    <w:rsid w:val="00BB7152"/>
    <w:rPr>
      <w:rFonts w:ascii="Arial" w:eastAsia="Arial" w:hAnsi="Arial" w:cs="Arial"/>
      <w:color w:val="666666"/>
      <w:sz w:val="24"/>
      <w:szCs w:val="24"/>
    </w:rPr>
  </w:style>
  <w:style w:type="character" w:customStyle="1" w:styleId="60">
    <w:name w:val="Заголовок 6 Знак"/>
    <w:basedOn w:val="a2"/>
    <w:link w:val="6"/>
    <w:rsid w:val="00BB7152"/>
    <w:rPr>
      <w:rFonts w:ascii="Arial" w:eastAsia="Arial" w:hAnsi="Arial" w:cs="Arial"/>
      <w:i/>
      <w:color w:val="666666"/>
      <w:sz w:val="22"/>
      <w:szCs w:val="22"/>
    </w:rPr>
  </w:style>
  <w:style w:type="paragraph" w:customStyle="1" w:styleId="1266">
    <w:name w:val="Стиль Название объекта + 12 пт Перед:  6 пт После:  6 пт"/>
    <w:basedOn w:val="a5"/>
    <w:next w:val="a1"/>
    <w:rsid w:val="007645A3"/>
    <w:pPr>
      <w:spacing w:before="120" w:after="120"/>
    </w:pPr>
    <w:rPr>
      <w:sz w:val="24"/>
    </w:rPr>
  </w:style>
  <w:style w:type="paragraph" w:styleId="a5">
    <w:name w:val="caption"/>
    <w:basedOn w:val="a1"/>
    <w:next w:val="a1"/>
    <w:uiPriority w:val="35"/>
    <w:rsid w:val="007645A3"/>
    <w:rPr>
      <w:b/>
      <w:bCs/>
    </w:rPr>
  </w:style>
  <w:style w:type="paragraph" w:customStyle="1" w:styleId="0">
    <w:name w:val="Стиль0"/>
    <w:basedOn w:val="a1"/>
    <w:rsid w:val="001B18F8"/>
    <w:pPr>
      <w:jc w:val="center"/>
    </w:pPr>
    <w:rPr>
      <w:sz w:val="26"/>
      <w:szCs w:val="26"/>
    </w:rPr>
  </w:style>
  <w:style w:type="paragraph" w:customStyle="1" w:styleId="31">
    <w:name w:val="Стиль3"/>
    <w:basedOn w:val="a1"/>
    <w:rsid w:val="001B18F8"/>
    <w:pPr>
      <w:keepNext/>
      <w:keepLines/>
      <w:spacing w:before="240" w:after="60"/>
      <w:jc w:val="center"/>
    </w:pPr>
    <w:rPr>
      <w:rFonts w:ascii="Arial" w:hAnsi="Arial" w:cs="Arial"/>
      <w:b/>
      <w:bCs/>
      <w:sz w:val="28"/>
      <w:szCs w:val="28"/>
    </w:rPr>
  </w:style>
  <w:style w:type="character" w:styleId="a6">
    <w:name w:val="annotation reference"/>
    <w:uiPriority w:val="99"/>
    <w:semiHidden/>
    <w:rsid w:val="00DA17F0"/>
    <w:rPr>
      <w:sz w:val="16"/>
      <w:szCs w:val="16"/>
    </w:rPr>
  </w:style>
  <w:style w:type="paragraph" w:styleId="a7">
    <w:name w:val="annotation text"/>
    <w:basedOn w:val="a1"/>
    <w:link w:val="a8"/>
    <w:uiPriority w:val="99"/>
    <w:rsid w:val="00DA17F0"/>
  </w:style>
  <w:style w:type="character" w:customStyle="1" w:styleId="a8">
    <w:name w:val="Текст примечания Знак"/>
    <w:basedOn w:val="a2"/>
    <w:link w:val="a7"/>
    <w:uiPriority w:val="99"/>
    <w:rsid w:val="00BB7152"/>
  </w:style>
  <w:style w:type="character" w:styleId="a9">
    <w:name w:val="Hyperlink"/>
    <w:uiPriority w:val="99"/>
    <w:rsid w:val="00DA17F0"/>
    <w:rPr>
      <w:color w:val="0000FF"/>
      <w:u w:val="single"/>
    </w:rPr>
  </w:style>
  <w:style w:type="paragraph" w:styleId="aa">
    <w:name w:val="Balloon Text"/>
    <w:basedOn w:val="a1"/>
    <w:link w:val="ab"/>
    <w:uiPriority w:val="99"/>
    <w:semiHidden/>
    <w:rsid w:val="00DA17F0"/>
    <w:rPr>
      <w:rFonts w:ascii="Tahoma" w:hAnsi="Tahoma"/>
      <w:sz w:val="16"/>
      <w:szCs w:val="16"/>
    </w:rPr>
  </w:style>
  <w:style w:type="character" w:customStyle="1" w:styleId="ab">
    <w:name w:val="Текст выноски Знак"/>
    <w:basedOn w:val="a2"/>
    <w:link w:val="aa"/>
    <w:uiPriority w:val="99"/>
    <w:semiHidden/>
    <w:rsid w:val="00BB7152"/>
    <w:rPr>
      <w:rFonts w:ascii="Tahoma" w:hAnsi="Tahoma"/>
      <w:sz w:val="16"/>
      <w:szCs w:val="16"/>
    </w:rPr>
  </w:style>
  <w:style w:type="paragraph" w:styleId="ac">
    <w:name w:val="annotation subject"/>
    <w:basedOn w:val="a7"/>
    <w:next w:val="a7"/>
    <w:link w:val="ad"/>
    <w:uiPriority w:val="99"/>
    <w:semiHidden/>
    <w:rsid w:val="008745FD"/>
    <w:rPr>
      <w:b/>
      <w:bCs/>
    </w:rPr>
  </w:style>
  <w:style w:type="character" w:customStyle="1" w:styleId="ad">
    <w:name w:val="Тема примечания Знак"/>
    <w:basedOn w:val="a8"/>
    <w:link w:val="ac"/>
    <w:uiPriority w:val="99"/>
    <w:semiHidden/>
    <w:rsid w:val="00BB7152"/>
    <w:rPr>
      <w:b/>
      <w:bCs/>
    </w:rPr>
  </w:style>
  <w:style w:type="table" w:styleId="ae">
    <w:name w:val="Table Grid"/>
    <w:basedOn w:val="a3"/>
    <w:uiPriority w:val="59"/>
    <w:rsid w:val="00836C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endnote text"/>
    <w:basedOn w:val="a1"/>
    <w:link w:val="af0"/>
    <w:uiPriority w:val="99"/>
    <w:rsid w:val="00A44DDA"/>
  </w:style>
  <w:style w:type="character" w:customStyle="1" w:styleId="af0">
    <w:name w:val="Текст концевой сноски Знак"/>
    <w:basedOn w:val="a2"/>
    <w:link w:val="af"/>
    <w:uiPriority w:val="99"/>
    <w:rsid w:val="00BB7152"/>
  </w:style>
  <w:style w:type="character" w:styleId="af1">
    <w:name w:val="endnote reference"/>
    <w:uiPriority w:val="99"/>
    <w:rsid w:val="00A44DDA"/>
    <w:rPr>
      <w:vertAlign w:val="superscript"/>
    </w:rPr>
  </w:style>
  <w:style w:type="paragraph" w:styleId="af2">
    <w:name w:val="Title"/>
    <w:basedOn w:val="11"/>
    <w:next w:val="11"/>
    <w:link w:val="af3"/>
    <w:rsid w:val="00BB7152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af3">
    <w:name w:val="Заголовок Знак"/>
    <w:basedOn w:val="a2"/>
    <w:link w:val="af2"/>
    <w:rsid w:val="00BB7152"/>
    <w:rPr>
      <w:rFonts w:ascii="Arial" w:eastAsia="Arial" w:hAnsi="Arial" w:cs="Arial"/>
      <w:color w:val="000000"/>
      <w:sz w:val="52"/>
      <w:szCs w:val="52"/>
    </w:rPr>
  </w:style>
  <w:style w:type="paragraph" w:styleId="af4">
    <w:name w:val="Subtitle"/>
    <w:basedOn w:val="11"/>
    <w:next w:val="11"/>
    <w:link w:val="af5"/>
    <w:rsid w:val="00BB7152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af5">
    <w:name w:val="Подзаголовок Знак"/>
    <w:basedOn w:val="a2"/>
    <w:link w:val="af4"/>
    <w:rsid w:val="00BB7152"/>
    <w:rPr>
      <w:rFonts w:ascii="Arial" w:eastAsia="Arial" w:hAnsi="Arial" w:cs="Arial"/>
      <w:color w:val="666666"/>
      <w:sz w:val="30"/>
      <w:szCs w:val="30"/>
    </w:rPr>
  </w:style>
  <w:style w:type="paragraph" w:styleId="a0">
    <w:name w:val="List Paragraph"/>
    <w:aliases w:val="Список со скобкой"/>
    <w:basedOn w:val="a1"/>
    <w:uiPriority w:val="34"/>
    <w:rsid w:val="00BB7152"/>
    <w:pPr>
      <w:numPr>
        <w:numId w:val="1"/>
      </w:numPr>
      <w:spacing w:after="160" w:line="259" w:lineRule="auto"/>
      <w:contextualSpacing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Standard">
    <w:name w:val="Standard"/>
    <w:rsid w:val="00BB7152"/>
    <w:pPr>
      <w:suppressAutoHyphens/>
      <w:autoSpaceDN w:val="0"/>
      <w:textAlignment w:val="baseline"/>
    </w:pPr>
    <w:rPr>
      <w:kern w:val="3"/>
      <w:lang w:eastAsia="zh-CN" w:bidi="hi-IN"/>
    </w:rPr>
  </w:style>
  <w:style w:type="paragraph" w:styleId="21">
    <w:name w:val="Body Text 2"/>
    <w:basedOn w:val="a1"/>
    <w:link w:val="22"/>
    <w:rsid w:val="00BB7152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2">
    <w:name w:val="Основной текст 2 Знак"/>
    <w:basedOn w:val="a2"/>
    <w:link w:val="21"/>
    <w:rsid w:val="00BB7152"/>
    <w:rPr>
      <w:rFonts w:ascii="Arial" w:hAnsi="Arial" w:cs="Arial"/>
      <w:sz w:val="24"/>
      <w:szCs w:val="24"/>
    </w:rPr>
  </w:style>
  <w:style w:type="paragraph" w:styleId="13">
    <w:name w:val="toc 1"/>
    <w:basedOn w:val="a1"/>
    <w:next w:val="a1"/>
    <w:autoRedefine/>
    <w:uiPriority w:val="39"/>
    <w:rsid w:val="00BB7152"/>
    <w:pPr>
      <w:tabs>
        <w:tab w:val="left" w:pos="284"/>
        <w:tab w:val="right" w:leader="dot" w:pos="9627"/>
      </w:tabs>
      <w:spacing w:after="100"/>
    </w:pPr>
  </w:style>
  <w:style w:type="paragraph" w:styleId="23">
    <w:name w:val="toc 2"/>
    <w:basedOn w:val="a1"/>
    <w:next w:val="a1"/>
    <w:autoRedefine/>
    <w:uiPriority w:val="39"/>
    <w:rsid w:val="0022644C"/>
    <w:pPr>
      <w:tabs>
        <w:tab w:val="left" w:pos="567"/>
        <w:tab w:val="right" w:leader="dot" w:pos="9627"/>
      </w:tabs>
      <w:spacing w:line="360" w:lineRule="auto"/>
      <w:ind w:right="1"/>
    </w:pPr>
  </w:style>
  <w:style w:type="paragraph" w:styleId="32">
    <w:name w:val="toc 3"/>
    <w:basedOn w:val="a1"/>
    <w:next w:val="a1"/>
    <w:autoRedefine/>
    <w:uiPriority w:val="39"/>
    <w:rsid w:val="00BB7152"/>
    <w:pPr>
      <w:spacing w:after="100"/>
      <w:ind w:left="400"/>
    </w:pPr>
  </w:style>
  <w:style w:type="paragraph" w:styleId="af6">
    <w:name w:val="header"/>
    <w:basedOn w:val="a1"/>
    <w:link w:val="af7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7">
    <w:name w:val="Верхний колонтитул Знак"/>
    <w:basedOn w:val="a2"/>
    <w:link w:val="af6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8">
    <w:name w:val="footer"/>
    <w:basedOn w:val="a1"/>
    <w:link w:val="af9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9">
    <w:name w:val="Нижний колонтитул Знак"/>
    <w:basedOn w:val="a2"/>
    <w:link w:val="af8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a">
    <w:name w:val="Normal (Web)"/>
    <w:basedOn w:val="a1"/>
    <w:link w:val="afb"/>
    <w:uiPriority w:val="99"/>
    <w:unhideWhenUsed/>
    <w:rsid w:val="00BB7152"/>
    <w:pPr>
      <w:spacing w:before="100" w:beforeAutospacing="1" w:after="100" w:afterAutospacing="1"/>
    </w:pPr>
    <w:rPr>
      <w:sz w:val="24"/>
      <w:szCs w:val="24"/>
    </w:rPr>
  </w:style>
  <w:style w:type="character" w:customStyle="1" w:styleId="afc">
    <w:name w:val="Основной текст Знак"/>
    <w:basedOn w:val="a2"/>
    <w:link w:val="afd"/>
    <w:uiPriority w:val="99"/>
    <w:semiHidden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d">
    <w:name w:val="Body Text"/>
    <w:basedOn w:val="a1"/>
    <w:link w:val="afc"/>
    <w:uiPriority w:val="99"/>
    <w:semiHidden/>
    <w:unhideWhenUsed/>
    <w:rsid w:val="00BB7152"/>
    <w:pPr>
      <w:spacing w:after="120"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styleId="afe">
    <w:name w:val="Emphasis"/>
    <w:basedOn w:val="a2"/>
    <w:rsid w:val="00BB7152"/>
    <w:rPr>
      <w:i/>
      <w:iCs/>
    </w:rPr>
  </w:style>
  <w:style w:type="character" w:customStyle="1" w:styleId="aff">
    <w:name w:val="Схема документа Знак"/>
    <w:basedOn w:val="a2"/>
    <w:link w:val="aff0"/>
    <w:uiPriority w:val="99"/>
    <w:semiHidden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aff0">
    <w:name w:val="Document Map"/>
    <w:basedOn w:val="a1"/>
    <w:link w:val="aff"/>
    <w:uiPriority w:val="99"/>
    <w:semiHidden/>
    <w:unhideWhenUsed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HTML">
    <w:name w:val="HTML Preformatted"/>
    <w:basedOn w:val="a1"/>
    <w:link w:val="HTML0"/>
    <w:uiPriority w:val="99"/>
    <w:unhideWhenUsed/>
    <w:rsid w:val="00BB71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2"/>
    <w:link w:val="HTML"/>
    <w:uiPriority w:val="99"/>
    <w:rsid w:val="00BB7152"/>
    <w:rPr>
      <w:rFonts w:ascii="Courier New" w:hAnsi="Courier New" w:cs="Courier New"/>
    </w:rPr>
  </w:style>
  <w:style w:type="character" w:customStyle="1" w:styleId="keyword">
    <w:name w:val="keyword"/>
    <w:basedOn w:val="a2"/>
    <w:rsid w:val="00BB7152"/>
  </w:style>
  <w:style w:type="character" w:customStyle="1" w:styleId="string">
    <w:name w:val="string"/>
    <w:basedOn w:val="a2"/>
    <w:rsid w:val="00BB7152"/>
  </w:style>
  <w:style w:type="paragraph" w:styleId="aff1">
    <w:name w:val="footnote text"/>
    <w:basedOn w:val="a1"/>
    <w:link w:val="aff2"/>
    <w:uiPriority w:val="99"/>
    <w:unhideWhenUsed/>
    <w:rsid w:val="00BB7152"/>
    <w:rPr>
      <w:rFonts w:ascii="Arial" w:eastAsia="Arial" w:hAnsi="Arial" w:cs="Arial"/>
      <w:color w:val="000000"/>
      <w:sz w:val="24"/>
      <w:szCs w:val="24"/>
    </w:rPr>
  </w:style>
  <w:style w:type="character" w:customStyle="1" w:styleId="aff2">
    <w:name w:val="Текст сноски Знак"/>
    <w:basedOn w:val="a2"/>
    <w:link w:val="aff1"/>
    <w:uiPriority w:val="99"/>
    <w:rsid w:val="00BB7152"/>
    <w:rPr>
      <w:rFonts w:ascii="Arial" w:eastAsia="Arial" w:hAnsi="Arial" w:cs="Arial"/>
      <w:color w:val="000000"/>
      <w:sz w:val="24"/>
      <w:szCs w:val="24"/>
    </w:rPr>
  </w:style>
  <w:style w:type="character" w:styleId="aff3">
    <w:name w:val="footnote reference"/>
    <w:basedOn w:val="a2"/>
    <w:uiPriority w:val="99"/>
    <w:unhideWhenUsed/>
    <w:rsid w:val="00BB7152"/>
    <w:rPr>
      <w:vertAlign w:val="superscript"/>
    </w:rPr>
  </w:style>
  <w:style w:type="paragraph" w:customStyle="1" w:styleId="MainText">
    <w:name w:val="MainText"/>
    <w:basedOn w:val="a1"/>
    <w:link w:val="MainText0"/>
    <w:qFormat/>
    <w:rsid w:val="00BB7152"/>
    <w:pPr>
      <w:spacing w:line="360" w:lineRule="auto"/>
      <w:ind w:firstLine="709"/>
      <w:contextualSpacing/>
      <w:jc w:val="both"/>
    </w:pPr>
    <w:rPr>
      <w:rFonts w:eastAsiaTheme="minorHAnsi"/>
      <w:sz w:val="28"/>
      <w:szCs w:val="28"/>
      <w:lang w:eastAsia="en-US"/>
    </w:rPr>
  </w:style>
  <w:style w:type="character" w:customStyle="1" w:styleId="MainText0">
    <w:name w:val="MainText Знак"/>
    <w:basedOn w:val="a2"/>
    <w:link w:val="MainText"/>
    <w:rsid w:val="00BB7152"/>
    <w:rPr>
      <w:rFonts w:eastAsiaTheme="minorHAnsi"/>
      <w:sz w:val="28"/>
      <w:szCs w:val="28"/>
      <w:lang w:eastAsia="en-US"/>
    </w:rPr>
  </w:style>
  <w:style w:type="paragraph" w:customStyle="1" w:styleId="aff4">
    <w:name w:val="Список с точкой"/>
    <w:basedOn w:val="afa"/>
    <w:link w:val="aff5"/>
    <w:qFormat/>
    <w:rsid w:val="00057258"/>
    <w:pPr>
      <w:spacing w:before="0" w:beforeAutospacing="0" w:after="0" w:afterAutospacing="0" w:line="360" w:lineRule="auto"/>
      <w:ind w:firstLine="426"/>
    </w:pPr>
    <w:rPr>
      <w:color w:val="000000"/>
      <w:sz w:val="28"/>
      <w:szCs w:val="28"/>
    </w:rPr>
  </w:style>
  <w:style w:type="character" w:customStyle="1" w:styleId="afb">
    <w:name w:val="Обычный (веб) Знак"/>
    <w:basedOn w:val="a2"/>
    <w:link w:val="afa"/>
    <w:uiPriority w:val="99"/>
    <w:rsid w:val="00057258"/>
    <w:rPr>
      <w:sz w:val="24"/>
      <w:szCs w:val="24"/>
    </w:rPr>
  </w:style>
  <w:style w:type="character" w:customStyle="1" w:styleId="aff5">
    <w:name w:val="Список с точкой Знак"/>
    <w:basedOn w:val="afb"/>
    <w:link w:val="aff4"/>
    <w:rsid w:val="00057258"/>
    <w:rPr>
      <w:sz w:val="24"/>
      <w:szCs w:val="24"/>
    </w:rPr>
  </w:style>
  <w:style w:type="paragraph" w:customStyle="1" w:styleId="a">
    <w:name w:val="список с цифрой"/>
    <w:basedOn w:val="11"/>
    <w:link w:val="aff6"/>
    <w:qFormat/>
    <w:rsid w:val="009A71E7"/>
    <w:pPr>
      <w:numPr>
        <w:ilvl w:val="1"/>
        <w:numId w:val="2"/>
      </w:numPr>
      <w:tabs>
        <w:tab w:val="left" w:pos="1134"/>
      </w:tabs>
      <w:spacing w:line="360" w:lineRule="auto"/>
      <w:ind w:left="0" w:firstLine="709"/>
      <w:contextualSpacing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Обычный1 Знак"/>
    <w:basedOn w:val="a2"/>
    <w:link w:val="11"/>
    <w:rsid w:val="009A71E7"/>
    <w:rPr>
      <w:rFonts w:ascii="Arial" w:eastAsia="Arial" w:hAnsi="Arial" w:cs="Arial"/>
      <w:color w:val="000000"/>
      <w:sz w:val="22"/>
      <w:szCs w:val="22"/>
    </w:rPr>
  </w:style>
  <w:style w:type="character" w:customStyle="1" w:styleId="aff6">
    <w:name w:val="список с цифрой Знак"/>
    <w:basedOn w:val="12"/>
    <w:link w:val="a"/>
    <w:rsid w:val="009A71E7"/>
    <w:rPr>
      <w:rFonts w:ascii="Arial" w:eastAsia="Arial" w:hAnsi="Arial" w:cs="Arial"/>
      <w:color w:val="000000"/>
      <w:sz w:val="28"/>
      <w:szCs w:val="28"/>
    </w:rPr>
  </w:style>
  <w:style w:type="character" w:customStyle="1" w:styleId="14">
    <w:name w:val="Неразрешенное упоминание1"/>
    <w:basedOn w:val="a2"/>
    <w:uiPriority w:val="99"/>
    <w:semiHidden/>
    <w:unhideWhenUsed/>
    <w:rsid w:val="005879FE"/>
    <w:rPr>
      <w:color w:val="808080"/>
      <w:shd w:val="clear" w:color="auto" w:fill="E6E6E6"/>
    </w:rPr>
  </w:style>
  <w:style w:type="paragraph" w:styleId="aff7">
    <w:name w:val="Plain Text"/>
    <w:basedOn w:val="a1"/>
    <w:link w:val="aff8"/>
    <w:uiPriority w:val="99"/>
    <w:unhideWhenUsed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aff8">
    <w:name w:val="Текст Знак"/>
    <w:basedOn w:val="a2"/>
    <w:link w:val="aff7"/>
    <w:uiPriority w:val="99"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hljs-class">
    <w:name w:val="hljs-class"/>
    <w:basedOn w:val="a2"/>
    <w:rsid w:val="00B10F68"/>
  </w:style>
  <w:style w:type="character" w:customStyle="1" w:styleId="hljs-keyword">
    <w:name w:val="hljs-keyword"/>
    <w:basedOn w:val="a2"/>
    <w:rsid w:val="00B10F68"/>
  </w:style>
  <w:style w:type="character" w:customStyle="1" w:styleId="hljs-title">
    <w:name w:val="hljs-title"/>
    <w:basedOn w:val="a2"/>
    <w:rsid w:val="00B10F68"/>
  </w:style>
  <w:style w:type="character" w:customStyle="1" w:styleId="hljs-function">
    <w:name w:val="hljs-function"/>
    <w:basedOn w:val="a2"/>
    <w:rsid w:val="00B10F68"/>
  </w:style>
  <w:style w:type="character" w:customStyle="1" w:styleId="hljs-params">
    <w:name w:val="hljs-params"/>
    <w:basedOn w:val="a2"/>
    <w:rsid w:val="00B10F68"/>
  </w:style>
  <w:style w:type="character" w:customStyle="1" w:styleId="hljs-type">
    <w:name w:val="hljs-type"/>
    <w:basedOn w:val="a2"/>
    <w:rsid w:val="00B10F68"/>
  </w:style>
  <w:style w:type="character" w:customStyle="1" w:styleId="hljs-string">
    <w:name w:val="hljs-string"/>
    <w:basedOn w:val="a2"/>
    <w:rsid w:val="00B10F68"/>
  </w:style>
  <w:style w:type="character" w:customStyle="1" w:styleId="hljs-literal">
    <w:name w:val="hljs-literal"/>
    <w:basedOn w:val="a2"/>
    <w:rsid w:val="00B10F68"/>
  </w:style>
  <w:style w:type="character" w:customStyle="1" w:styleId="hljs-builtin">
    <w:name w:val="hljs-built_in"/>
    <w:basedOn w:val="a2"/>
    <w:rsid w:val="00B10F68"/>
  </w:style>
  <w:style w:type="character" w:customStyle="1" w:styleId="24">
    <w:name w:val="Неразрешенное упоминание2"/>
    <w:basedOn w:val="a2"/>
    <w:uiPriority w:val="99"/>
    <w:semiHidden/>
    <w:unhideWhenUsed/>
    <w:rsid w:val="00B10F68"/>
    <w:rPr>
      <w:color w:val="808080"/>
      <w:shd w:val="clear" w:color="auto" w:fill="E6E6E6"/>
    </w:rPr>
  </w:style>
  <w:style w:type="character" w:customStyle="1" w:styleId="hljs-meta">
    <w:name w:val="hljs-meta"/>
    <w:basedOn w:val="a2"/>
    <w:rsid w:val="00C72D20"/>
  </w:style>
  <w:style w:type="character" w:customStyle="1" w:styleId="hljs-number">
    <w:name w:val="hljs-number"/>
    <w:basedOn w:val="a2"/>
    <w:rsid w:val="00C72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92F080-7192-486D-B992-E306D4081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7</TotalTime>
  <Pages>23</Pages>
  <Words>3336</Words>
  <Characters>19020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Кафедра системного программирования ЮУрГУ</Company>
  <LinksUpToDate>false</LinksUpToDate>
  <CharactersWithSpaces>2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Титульный лист текста выпускной работы бакалавра</dc:subject>
  <dc:creator>Кафедра системного программирования</dc:creator>
  <cp:keywords>титульный лист, защита, выпускная работа</cp:keywords>
  <cp:lastModifiedBy>Gleb Radchenko</cp:lastModifiedBy>
  <cp:revision>13</cp:revision>
  <cp:lastPrinted>2007-04-23T12:06:00Z</cp:lastPrinted>
  <dcterms:created xsi:type="dcterms:W3CDTF">2019-02-19T07:12:00Z</dcterms:created>
  <dcterms:modified xsi:type="dcterms:W3CDTF">2019-02-22T08:06:00Z</dcterms:modified>
  <cp:category>Образцы документов</cp:category>
</cp:coreProperties>
</file>